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9C66B" w14:textId="77777777" w:rsidR="00153DBF" w:rsidRDefault="00636E52">
      <w:pPr>
        <w:spacing w:after="251" w:line="259" w:lineRule="auto"/>
        <w:ind w:left="0" w:firstLine="0"/>
        <w:jc w:val="right"/>
      </w:pPr>
      <w:r>
        <w:rPr>
          <w:noProof/>
        </w:rPr>
        <w:drawing>
          <wp:inline distT="0" distB="0" distL="0" distR="0" wp14:anchorId="45F380D3" wp14:editId="29A1FF50">
            <wp:extent cx="1327150" cy="1033780"/>
            <wp:effectExtent l="0" t="0" r="0" b="0"/>
            <wp:docPr id="116" name="Picture 116"/>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0"/>
                    <a:stretch>
                      <a:fillRect/>
                    </a:stretch>
                  </pic:blipFill>
                  <pic:spPr>
                    <a:xfrm>
                      <a:off x="0" y="0"/>
                      <a:ext cx="1327150" cy="1033780"/>
                    </a:xfrm>
                    <a:prstGeom prst="rect">
                      <a:avLst/>
                    </a:prstGeom>
                  </pic:spPr>
                </pic:pic>
              </a:graphicData>
            </a:graphic>
          </wp:inline>
        </w:drawing>
      </w:r>
      <w:r>
        <w:t xml:space="preserve"> </w:t>
      </w:r>
    </w:p>
    <w:p w14:paraId="6B9DAE64" w14:textId="77777777" w:rsidR="00153DBF" w:rsidRDefault="00636E52">
      <w:pPr>
        <w:spacing w:after="127" w:line="259" w:lineRule="auto"/>
        <w:ind w:left="0" w:right="117" w:firstLine="0"/>
        <w:jc w:val="center"/>
      </w:pPr>
      <w:r>
        <w:rPr>
          <w:b/>
          <w:sz w:val="32"/>
        </w:rPr>
        <w:t xml:space="preserve">University of Southampton Students’ Union </w:t>
      </w:r>
      <w:r>
        <w:t xml:space="preserve"> </w:t>
      </w:r>
    </w:p>
    <w:p w14:paraId="1B382306" w14:textId="008BCBCA" w:rsidR="00153DBF" w:rsidRDefault="00636E52">
      <w:pPr>
        <w:spacing w:after="0" w:line="259" w:lineRule="auto"/>
        <w:ind w:left="0" w:right="115" w:firstLine="0"/>
        <w:jc w:val="center"/>
      </w:pPr>
      <w:r>
        <w:rPr>
          <w:b/>
          <w:sz w:val="32"/>
        </w:rPr>
        <w:t>Constitution of University of Southampton Med</w:t>
      </w:r>
      <w:r w:rsidR="00B936D5">
        <w:rPr>
          <w:b/>
          <w:sz w:val="32"/>
        </w:rPr>
        <w:t xml:space="preserve">ical </w:t>
      </w:r>
      <w:r>
        <w:rPr>
          <w:b/>
          <w:sz w:val="32"/>
        </w:rPr>
        <w:t>Soc</w:t>
      </w:r>
      <w:r w:rsidR="00B936D5">
        <w:rPr>
          <w:b/>
          <w:sz w:val="32"/>
        </w:rPr>
        <w:t>iety</w:t>
      </w:r>
      <w:r>
        <w:rPr>
          <w:b/>
          <w:sz w:val="32"/>
        </w:rPr>
        <w:t xml:space="preserve"> </w:t>
      </w:r>
      <w:r>
        <w:t xml:space="preserve"> </w:t>
      </w:r>
    </w:p>
    <w:p w14:paraId="53A457D9" w14:textId="77777777" w:rsidR="00153DBF" w:rsidRDefault="00636E52">
      <w:pPr>
        <w:spacing w:after="148" w:line="259" w:lineRule="auto"/>
        <w:ind w:left="14" w:firstLine="0"/>
        <w:jc w:val="left"/>
      </w:pPr>
      <w:r>
        <w:rPr>
          <w:b/>
        </w:rPr>
        <w:t xml:space="preserve"> </w:t>
      </w:r>
      <w:r>
        <w:t xml:space="preserve"> </w:t>
      </w:r>
    </w:p>
    <w:p w14:paraId="62CB0249" w14:textId="77777777" w:rsidR="00153DBF" w:rsidRDefault="00636E52">
      <w:pPr>
        <w:pStyle w:val="Heading1"/>
        <w:tabs>
          <w:tab w:val="center" w:pos="1958"/>
        </w:tabs>
        <w:spacing w:after="117"/>
        <w:ind w:left="-15" w:firstLine="0"/>
      </w:pPr>
      <w:r>
        <w:t xml:space="preserve">1.   </w:t>
      </w:r>
      <w:r>
        <w:tab/>
        <w:t xml:space="preserve">Adoption of the Constitution  </w:t>
      </w:r>
    </w:p>
    <w:p w14:paraId="21239E49" w14:textId="77777777" w:rsidR="00153DBF" w:rsidRDefault="00636E52">
      <w:pPr>
        <w:spacing w:after="104"/>
        <w:ind w:left="562" w:right="108"/>
      </w:pPr>
      <w:r>
        <w:t xml:space="preserve">This unincorporated association and its property shall be managed and administered in accordance with this Constitution.  </w:t>
      </w:r>
    </w:p>
    <w:p w14:paraId="6E7C2258" w14:textId="77777777" w:rsidR="00153DBF" w:rsidRDefault="00636E52">
      <w:pPr>
        <w:spacing w:after="148" w:line="259" w:lineRule="auto"/>
        <w:ind w:left="584" w:firstLine="0"/>
        <w:jc w:val="left"/>
      </w:pPr>
      <w:r>
        <w:t xml:space="preserve">  </w:t>
      </w:r>
    </w:p>
    <w:p w14:paraId="2B3E8347" w14:textId="77777777" w:rsidR="00153DBF" w:rsidRDefault="00636E52">
      <w:pPr>
        <w:pStyle w:val="Heading1"/>
        <w:tabs>
          <w:tab w:val="center" w:pos="863"/>
        </w:tabs>
        <w:spacing w:after="116"/>
        <w:ind w:left="-15" w:firstLine="0"/>
      </w:pPr>
      <w:r>
        <w:t xml:space="preserve">2.  </w:t>
      </w:r>
      <w:r>
        <w:tab/>
        <w:t xml:space="preserve">Name  </w:t>
      </w:r>
    </w:p>
    <w:p w14:paraId="183F17A2" w14:textId="77777777" w:rsidR="00153DBF" w:rsidRDefault="00636E52">
      <w:pPr>
        <w:spacing w:after="106"/>
        <w:ind w:left="562" w:right="108"/>
      </w:pPr>
      <w:r>
        <w:t xml:space="preserve">The association’s name is University of Southampton Medical Society, to be known as MedSoc and hereinafter ‘MedSoc’.  </w:t>
      </w:r>
    </w:p>
    <w:p w14:paraId="477A575A" w14:textId="77777777" w:rsidR="00153DBF" w:rsidRDefault="00636E52">
      <w:pPr>
        <w:spacing w:after="148" w:line="259" w:lineRule="auto"/>
        <w:ind w:left="584" w:firstLine="0"/>
        <w:jc w:val="left"/>
      </w:pPr>
      <w:r>
        <w:t xml:space="preserve">  </w:t>
      </w:r>
    </w:p>
    <w:p w14:paraId="3B75E5B2" w14:textId="77777777" w:rsidR="00153DBF" w:rsidRDefault="00636E52">
      <w:pPr>
        <w:pStyle w:val="Heading1"/>
        <w:tabs>
          <w:tab w:val="center" w:pos="947"/>
        </w:tabs>
        <w:spacing w:after="114"/>
        <w:ind w:left="-15" w:firstLine="0"/>
      </w:pPr>
      <w:r>
        <w:t xml:space="preserve">3.  </w:t>
      </w:r>
      <w:r>
        <w:tab/>
        <w:t xml:space="preserve">Objects   </w:t>
      </w:r>
    </w:p>
    <w:p w14:paraId="34F9BAE0" w14:textId="77777777" w:rsidR="00153DBF" w:rsidRDefault="00636E52">
      <w:pPr>
        <w:ind w:left="562" w:right="108"/>
      </w:pPr>
      <w:r>
        <w:t xml:space="preserve">The objectives of MedSoc, ‘the objects’, are:  </w:t>
      </w:r>
    </w:p>
    <w:p w14:paraId="6B82FBB7" w14:textId="4E4128DF" w:rsidR="00153DBF" w:rsidRDefault="00636E52">
      <w:pPr>
        <w:numPr>
          <w:ilvl w:val="0"/>
          <w:numId w:val="1"/>
        </w:numPr>
        <w:ind w:right="108" w:hanging="1135"/>
      </w:pPr>
      <w:r>
        <w:t xml:space="preserve">The Medical Society (MedSoc) Committee is the representative association that advocates for medical students to </w:t>
      </w:r>
      <w:r w:rsidR="00512FFF">
        <w:t>T</w:t>
      </w:r>
      <w:r>
        <w:t>he Student</w:t>
      </w:r>
      <w:r w:rsidR="00512FFF">
        <w:t>s’</w:t>
      </w:r>
      <w:r>
        <w:t xml:space="preserve"> Union, </w:t>
      </w:r>
      <w:r w:rsidR="00512FFF">
        <w:t xml:space="preserve">the University of Southampton </w:t>
      </w:r>
      <w:r>
        <w:t xml:space="preserve">Faculty of </w:t>
      </w:r>
      <w:r w:rsidR="00F07475">
        <w:t>Medicine,</w:t>
      </w:r>
      <w:r>
        <w:t xml:space="preserve"> and the University of Southampton  </w:t>
      </w:r>
    </w:p>
    <w:p w14:paraId="1AFF7B3E" w14:textId="77777777" w:rsidR="00153DBF" w:rsidRDefault="00636E52">
      <w:pPr>
        <w:numPr>
          <w:ilvl w:val="0"/>
          <w:numId w:val="1"/>
        </w:numPr>
        <w:ind w:right="108" w:hanging="1135"/>
      </w:pPr>
      <w:r>
        <w:t xml:space="preserve">MedSoc is responsible for:  </w:t>
      </w:r>
    </w:p>
    <w:p w14:paraId="5627B265" w14:textId="5C4DAB9A" w:rsidR="00153DBF" w:rsidRDefault="00636E52">
      <w:pPr>
        <w:numPr>
          <w:ilvl w:val="0"/>
          <w:numId w:val="2"/>
        </w:numPr>
        <w:ind w:right="108" w:hanging="1133"/>
      </w:pPr>
      <w:r>
        <w:t xml:space="preserve">promoting the interests and welfare of medical students at the University of Southampton during their course of study and, via </w:t>
      </w:r>
      <w:r w:rsidR="00512FFF">
        <w:t>The Students’ Union</w:t>
      </w:r>
      <w:r>
        <w:t xml:space="preserve">, representing and supporting </w:t>
      </w:r>
      <w:proofErr w:type="gramStart"/>
      <w:r>
        <w:t>members;</w:t>
      </w:r>
      <w:proofErr w:type="gramEnd"/>
      <w:r>
        <w:t xml:space="preserve">  </w:t>
      </w:r>
    </w:p>
    <w:p w14:paraId="65EDCD69" w14:textId="6FDC014C" w:rsidR="00512FFF" w:rsidRDefault="00636E52">
      <w:pPr>
        <w:numPr>
          <w:ilvl w:val="0"/>
          <w:numId w:val="2"/>
        </w:numPr>
        <w:ind w:right="108" w:hanging="1133"/>
      </w:pPr>
      <w:r>
        <w:t xml:space="preserve">providing social, cultural, </w:t>
      </w:r>
      <w:r w:rsidR="00512FFF">
        <w:t>sporting,</w:t>
      </w:r>
      <w:r>
        <w:t xml:space="preserve"> and recreational activities</w:t>
      </w:r>
      <w:r w:rsidR="00512FFF">
        <w:t xml:space="preserve"> for its </w:t>
      </w:r>
      <w:proofErr w:type="gramStart"/>
      <w:r w:rsidR="00512FFF">
        <w:t>members;</w:t>
      </w:r>
      <w:proofErr w:type="gramEnd"/>
    </w:p>
    <w:p w14:paraId="3D2F0E71" w14:textId="5F4FC5D7" w:rsidR="00512FFF" w:rsidRDefault="00512FFF">
      <w:pPr>
        <w:numPr>
          <w:ilvl w:val="0"/>
          <w:numId w:val="2"/>
        </w:numPr>
        <w:ind w:right="108" w:hanging="1133"/>
      </w:pPr>
      <w:r>
        <w:t>providing</w:t>
      </w:r>
      <w:r w:rsidR="00636E52">
        <w:t xml:space="preserve"> forums for discussions and debate for the personal development of its </w:t>
      </w:r>
      <w:proofErr w:type="gramStart"/>
      <w:r w:rsidR="00636E52">
        <w:t>members;</w:t>
      </w:r>
      <w:proofErr w:type="gramEnd"/>
      <w:r w:rsidR="00636E52">
        <w:t xml:space="preserve"> </w:t>
      </w:r>
    </w:p>
    <w:p w14:paraId="4BF3A15C" w14:textId="7ABAFFEF" w:rsidR="00153DBF" w:rsidRDefault="00512FFF">
      <w:pPr>
        <w:numPr>
          <w:ilvl w:val="0"/>
          <w:numId w:val="2"/>
        </w:numPr>
        <w:ind w:right="108" w:hanging="1133"/>
      </w:pPr>
      <w:r>
        <w:t xml:space="preserve">the </w:t>
      </w:r>
      <w:r w:rsidR="00636E52">
        <w:t>raising</w:t>
      </w:r>
      <w:r>
        <w:t xml:space="preserve"> of</w:t>
      </w:r>
      <w:r w:rsidR="00636E52">
        <w:t xml:space="preserve"> funds, via RAG, for other charitable organisations.  </w:t>
      </w:r>
    </w:p>
    <w:p w14:paraId="5C822A00" w14:textId="77777777" w:rsidR="00153DBF" w:rsidRDefault="00636E52">
      <w:pPr>
        <w:pStyle w:val="Heading1"/>
        <w:tabs>
          <w:tab w:val="center" w:pos="1196"/>
          <w:tab w:val="center" w:pos="2175"/>
        </w:tabs>
        <w:ind w:left="-15" w:firstLine="0"/>
      </w:pPr>
      <w:r>
        <w:t xml:space="preserve">4.  </w:t>
      </w:r>
      <w:r>
        <w:tab/>
        <w:t xml:space="preserve">Membership  </w:t>
      </w:r>
      <w:r>
        <w:tab/>
        <w:t xml:space="preserve">  </w:t>
      </w:r>
    </w:p>
    <w:p w14:paraId="08922B34" w14:textId="77777777" w:rsidR="00153DBF" w:rsidRDefault="00636E52">
      <w:pPr>
        <w:numPr>
          <w:ilvl w:val="0"/>
          <w:numId w:val="3"/>
        </w:numPr>
        <w:ind w:right="108" w:hanging="1135"/>
      </w:pPr>
      <w:r>
        <w:t xml:space="preserve">Membership is open to natural persons and is not transferable to anyone else.  </w:t>
      </w:r>
    </w:p>
    <w:p w14:paraId="6A901E43" w14:textId="77777777" w:rsidR="00153DBF" w:rsidRPr="00512FFF" w:rsidRDefault="00636E52">
      <w:pPr>
        <w:numPr>
          <w:ilvl w:val="0"/>
          <w:numId w:val="3"/>
        </w:numPr>
        <w:ind w:right="108" w:hanging="1135"/>
      </w:pPr>
      <w:r w:rsidRPr="00512FFF">
        <w:t xml:space="preserve">Membership is constituted in the following categories:  </w:t>
      </w:r>
    </w:p>
    <w:p w14:paraId="35E5EF45" w14:textId="2D6F410D" w:rsidR="00153DBF" w:rsidRPr="00512FFF" w:rsidRDefault="00636E52">
      <w:pPr>
        <w:numPr>
          <w:ilvl w:val="1"/>
          <w:numId w:val="3"/>
        </w:numPr>
        <w:ind w:left="2282" w:right="108" w:hanging="566"/>
      </w:pPr>
      <w:r w:rsidRPr="00512FFF">
        <w:lastRenderedPageBreak/>
        <w:t>Full, open to</w:t>
      </w:r>
      <w:r w:rsidR="00430CEA">
        <w:t xml:space="preserve"> persons that are</w:t>
      </w:r>
      <w:r w:rsidR="003F2FC5">
        <w:t xml:space="preserve"> both</w:t>
      </w:r>
      <w:r w:rsidR="00430CEA">
        <w:t>:</w:t>
      </w:r>
      <w:r w:rsidRPr="00512FFF">
        <w:t xml:space="preserve"> Full Members of the Students’ Union</w:t>
      </w:r>
      <w:r w:rsidR="00512FFF">
        <w:t xml:space="preserve"> </w:t>
      </w:r>
      <w:r w:rsidR="00430CEA">
        <w:t xml:space="preserve">and </w:t>
      </w:r>
      <w:r w:rsidR="00512FFF">
        <w:t>students</w:t>
      </w:r>
      <w:r w:rsidR="00260C2B">
        <w:t xml:space="preserve"> currently </w:t>
      </w:r>
      <w:r w:rsidR="00512FFF">
        <w:t xml:space="preserve">studying under the </w:t>
      </w:r>
      <w:r w:rsidR="00430CEA">
        <w:t>F</w:t>
      </w:r>
      <w:r w:rsidR="00512FFF">
        <w:t xml:space="preserve">aculty of </w:t>
      </w:r>
      <w:r w:rsidR="00430CEA">
        <w:t>M</w:t>
      </w:r>
      <w:r w:rsidR="00512FFF">
        <w:t xml:space="preserve">edicine at </w:t>
      </w:r>
      <w:r w:rsidR="00430CEA">
        <w:t xml:space="preserve">the University of </w:t>
      </w:r>
      <w:proofErr w:type="gramStart"/>
      <w:r w:rsidR="00430CEA">
        <w:t>Southampton</w:t>
      </w:r>
      <w:r w:rsidRPr="00512FFF">
        <w:t>;</w:t>
      </w:r>
      <w:proofErr w:type="gramEnd"/>
      <w:r w:rsidRPr="00512FFF">
        <w:t xml:space="preserve">  </w:t>
      </w:r>
    </w:p>
    <w:p w14:paraId="5118F85E" w14:textId="5D56964E" w:rsidR="00153DBF" w:rsidRDefault="00636E52">
      <w:pPr>
        <w:numPr>
          <w:ilvl w:val="1"/>
          <w:numId w:val="3"/>
        </w:numPr>
        <w:ind w:left="2282" w:right="108" w:hanging="566"/>
      </w:pPr>
      <w:r>
        <w:t>Associate, open to</w:t>
      </w:r>
      <w:r w:rsidR="00430CEA">
        <w:t xml:space="preserve"> persons that ar</w:t>
      </w:r>
      <w:r w:rsidR="002943C6">
        <w:t>e</w:t>
      </w:r>
      <w:r w:rsidR="00430CEA">
        <w:t>:</w:t>
      </w:r>
      <w:r w:rsidR="002943C6">
        <w:t xml:space="preserve"> </w:t>
      </w:r>
      <w:r>
        <w:t>Associate</w:t>
      </w:r>
      <w:r w:rsidR="00430CEA">
        <w:t xml:space="preserve"> or</w:t>
      </w:r>
      <w:r>
        <w:t xml:space="preserve"> Temporary Members of the Students’ Unio</w:t>
      </w:r>
      <w:r w:rsidR="00430CEA">
        <w:t>n</w:t>
      </w:r>
      <w:r w:rsidR="002943C6">
        <w:t xml:space="preserve"> and students studying under the Faculty of Medicine at the University of Southampton</w:t>
      </w:r>
      <w:r w:rsidR="002943C6" w:rsidRPr="00512FFF">
        <w:t>;</w:t>
      </w:r>
      <w:r w:rsidR="00E37502">
        <w:t xml:space="preserve"> </w:t>
      </w:r>
      <w:r w:rsidR="00052FFC">
        <w:t>O</w:t>
      </w:r>
      <w:r w:rsidR="00E37502">
        <w:t>r</w:t>
      </w:r>
      <w:r w:rsidR="00430CEA">
        <w:t xml:space="preserve"> t</w:t>
      </w:r>
      <w:r>
        <w:t xml:space="preserve">o those students </w:t>
      </w:r>
      <w:r w:rsidR="00DB348F">
        <w:t xml:space="preserve">that </w:t>
      </w:r>
      <w:r w:rsidR="003F2FC5">
        <w:t xml:space="preserve">have </w:t>
      </w:r>
      <w:r>
        <w:t>exercised their right not to be members of the Students’ Union</w:t>
      </w:r>
      <w:r w:rsidR="00430CEA">
        <w:t xml:space="preserve"> and</w:t>
      </w:r>
      <w:r w:rsidR="00E37502">
        <w:t xml:space="preserve"> </w:t>
      </w:r>
      <w:r w:rsidR="00260C2B">
        <w:t xml:space="preserve">are </w:t>
      </w:r>
      <w:r w:rsidR="00430CEA">
        <w:t xml:space="preserve">students </w:t>
      </w:r>
      <w:r w:rsidR="00260C2B">
        <w:t xml:space="preserve">currently </w:t>
      </w:r>
      <w:r w:rsidR="00430CEA">
        <w:t xml:space="preserve">studying under the Faculty of Medicine at the University of </w:t>
      </w:r>
      <w:proofErr w:type="gramStart"/>
      <w:r w:rsidR="00430CEA">
        <w:t>Southampton</w:t>
      </w:r>
      <w:r w:rsidR="00430CEA" w:rsidRPr="00512FFF">
        <w:t>;</w:t>
      </w:r>
      <w:proofErr w:type="gramEnd"/>
      <w:r w:rsidR="00430CEA" w:rsidRPr="00512FFF">
        <w:t xml:space="preserve">  </w:t>
      </w:r>
    </w:p>
    <w:p w14:paraId="45FD00DF" w14:textId="450A874B" w:rsidR="00153DBF" w:rsidRDefault="00636E52">
      <w:pPr>
        <w:numPr>
          <w:ilvl w:val="0"/>
          <w:numId w:val="3"/>
        </w:numPr>
        <w:ind w:right="108" w:hanging="1135"/>
      </w:pPr>
      <w:r>
        <w:t>Only Full Members are entitled to be elected to the Committee</w:t>
      </w:r>
      <w:r w:rsidR="00130AF8">
        <w:t xml:space="preserve">. </w:t>
      </w:r>
      <w:r>
        <w:t>Th</w:t>
      </w:r>
      <w:r w:rsidR="00130AF8">
        <w:t>is is</w:t>
      </w:r>
      <w:r>
        <w:t xml:space="preserve"> the sole privilege afforded to the Full Members over any other category of Membership.  </w:t>
      </w:r>
    </w:p>
    <w:p w14:paraId="161732DF" w14:textId="56E3AEEE" w:rsidR="00153DBF" w:rsidRDefault="00636E52">
      <w:pPr>
        <w:numPr>
          <w:ilvl w:val="0"/>
          <w:numId w:val="3"/>
        </w:numPr>
        <w:ind w:right="108" w:hanging="1135"/>
      </w:pPr>
      <w:r>
        <w:t xml:space="preserve">MedSoc will not charge a fee for admission to Membership </w:t>
      </w:r>
      <w:r w:rsidR="004D2679">
        <w:t>under</w:t>
      </w:r>
      <w:r>
        <w:t xml:space="preserve"> the condition that the Union provides a pot of funding on an annual basis</w:t>
      </w:r>
      <w:r w:rsidR="004D2679">
        <w:t>,</w:t>
      </w:r>
      <w:r>
        <w:t xml:space="preserve"> to ensure MedSoc can function for members to its maximum capacity.  </w:t>
      </w:r>
    </w:p>
    <w:p w14:paraId="528EB331" w14:textId="77777777" w:rsidR="00153DBF" w:rsidRDefault="00636E52">
      <w:pPr>
        <w:numPr>
          <w:ilvl w:val="0"/>
          <w:numId w:val="3"/>
        </w:numPr>
        <w:spacing w:after="177"/>
        <w:ind w:right="108" w:hanging="1135"/>
      </w:pPr>
      <w:r>
        <w:t xml:space="preserve">Membership is terminated if:  </w:t>
      </w:r>
    </w:p>
    <w:p w14:paraId="477D521E" w14:textId="77777777" w:rsidR="00153DBF" w:rsidRDefault="00636E52">
      <w:pPr>
        <w:numPr>
          <w:ilvl w:val="1"/>
          <w:numId w:val="3"/>
        </w:numPr>
        <w:spacing w:after="182"/>
        <w:ind w:left="2282" w:right="108" w:hanging="566"/>
      </w:pPr>
      <w:r>
        <w:t xml:space="preserve">the Member resigns by written notice to the Committee.  </w:t>
      </w:r>
    </w:p>
    <w:p w14:paraId="2DC41148" w14:textId="77777777" w:rsidR="00153DBF" w:rsidRDefault="00636E52">
      <w:pPr>
        <w:numPr>
          <w:ilvl w:val="1"/>
          <w:numId w:val="3"/>
        </w:numPr>
        <w:spacing w:after="175"/>
        <w:ind w:left="2282" w:right="108" w:hanging="566"/>
      </w:pPr>
      <w:r>
        <w:t xml:space="preserve">any sum due from the Member to MedSoc is not paid in full within six months of it falling due.  </w:t>
      </w:r>
    </w:p>
    <w:p w14:paraId="55D7BC77" w14:textId="77777777" w:rsidR="00153DBF" w:rsidRDefault="00636E52">
      <w:pPr>
        <w:numPr>
          <w:ilvl w:val="1"/>
          <w:numId w:val="3"/>
        </w:numPr>
        <w:spacing w:after="179"/>
        <w:ind w:left="2282" w:right="108" w:hanging="566"/>
      </w:pPr>
      <w:r>
        <w:t xml:space="preserve">a </w:t>
      </w:r>
      <w:proofErr w:type="gramStart"/>
      <w:r>
        <w:t>Member</w:t>
      </w:r>
      <w:proofErr w:type="gramEnd"/>
      <w:r>
        <w:t xml:space="preserve"> ceases to be qualified for their category of Membership.  </w:t>
      </w:r>
    </w:p>
    <w:p w14:paraId="5065FBBE" w14:textId="131C60FA" w:rsidR="00153DBF" w:rsidRDefault="00636E52">
      <w:pPr>
        <w:numPr>
          <w:ilvl w:val="1"/>
          <w:numId w:val="3"/>
        </w:numPr>
        <w:spacing w:after="106"/>
        <w:ind w:left="2282" w:right="108" w:hanging="566"/>
      </w:pPr>
      <w:r>
        <w:t xml:space="preserve">membership is revoked by a resolution </w:t>
      </w:r>
      <w:r w:rsidR="00E03E94">
        <w:t>of</w:t>
      </w:r>
      <w:r>
        <w:t xml:space="preserve"> a Meeting of the Committee, in accordance with Clause 13, ‘Disciplinary Action’.  </w:t>
      </w:r>
    </w:p>
    <w:p w14:paraId="7377920B" w14:textId="77777777" w:rsidR="00153DBF" w:rsidRDefault="00636E52">
      <w:pPr>
        <w:spacing w:after="146" w:line="259" w:lineRule="auto"/>
        <w:ind w:left="14" w:firstLine="0"/>
        <w:jc w:val="left"/>
      </w:pPr>
      <w:r>
        <w:rPr>
          <w:b/>
        </w:rPr>
        <w:t xml:space="preserve"> </w:t>
      </w:r>
      <w:r>
        <w:t xml:space="preserve"> </w:t>
      </w:r>
    </w:p>
    <w:p w14:paraId="4D2AB106" w14:textId="2C3D2EEE" w:rsidR="00153DBF" w:rsidRDefault="00636E52" w:rsidP="00E03E94">
      <w:pPr>
        <w:pStyle w:val="Heading1"/>
        <w:tabs>
          <w:tab w:val="center" w:pos="993"/>
        </w:tabs>
        <w:ind w:left="-15" w:firstLine="0"/>
      </w:pPr>
      <w:r>
        <w:t xml:space="preserve">5.  </w:t>
      </w:r>
      <w:r w:rsidR="00E03E94">
        <w:tab/>
      </w:r>
      <w:r>
        <w:t>Meetings</w:t>
      </w:r>
    </w:p>
    <w:p w14:paraId="20E4F0EE" w14:textId="250A4437" w:rsidR="0073392D" w:rsidRDefault="00636E52">
      <w:pPr>
        <w:numPr>
          <w:ilvl w:val="0"/>
          <w:numId w:val="4"/>
        </w:numPr>
        <w:ind w:right="108" w:hanging="1135"/>
      </w:pPr>
      <w:r w:rsidRPr="00A35ECD">
        <w:t>The MedSoc Committee</w:t>
      </w:r>
      <w:r w:rsidR="00D266A1" w:rsidRPr="00A35ECD">
        <w:t xml:space="preserve"> (as detailed in </w:t>
      </w:r>
      <w:r w:rsidR="00A35ECD" w:rsidRPr="00A35ECD">
        <w:t xml:space="preserve">section 7 of this </w:t>
      </w:r>
      <w:r w:rsidR="00E03E94" w:rsidRPr="00A35ECD">
        <w:t>constitution) shall</w:t>
      </w:r>
      <w:r w:rsidRPr="00A35ECD">
        <w:t xml:space="preserve"> usually meet once per </w:t>
      </w:r>
      <w:r w:rsidR="007C21A7" w:rsidRPr="00A35ECD">
        <w:t>week</w:t>
      </w:r>
      <w:r w:rsidR="00A35ECD" w:rsidRPr="00A35ECD">
        <w:t xml:space="preserve"> during term </w:t>
      </w:r>
      <w:r w:rsidR="0089533E" w:rsidRPr="00A35ECD">
        <w:t>time</w:t>
      </w:r>
      <w:r w:rsidR="0089533E">
        <w:t xml:space="preserve"> and</w:t>
      </w:r>
      <w:r w:rsidRPr="00A35ECD">
        <w:t xml:space="preserve"> may conduct their business online or via email where necessary. </w:t>
      </w:r>
    </w:p>
    <w:p w14:paraId="73F01524" w14:textId="204F195C" w:rsidR="00153DBF" w:rsidRPr="00A35ECD" w:rsidRDefault="00636E52">
      <w:pPr>
        <w:numPr>
          <w:ilvl w:val="0"/>
          <w:numId w:val="4"/>
        </w:numPr>
        <w:ind w:right="108" w:hanging="1135"/>
      </w:pPr>
      <w:r w:rsidRPr="00A35ECD">
        <w:t xml:space="preserve">The Committee must call an Extraordinary General Meeting if requested to do so in writing by at least </w:t>
      </w:r>
      <w:r w:rsidR="004C601D">
        <w:t>ten percent of the current</w:t>
      </w:r>
      <w:r w:rsidRPr="00A35ECD">
        <w:t xml:space="preserve"> Full Members of </w:t>
      </w:r>
      <w:r w:rsidR="004C601D">
        <w:t>the society</w:t>
      </w:r>
      <w:r w:rsidRPr="00A35ECD">
        <w:t>.</w:t>
      </w:r>
    </w:p>
    <w:p w14:paraId="5C67FBCA" w14:textId="77777777" w:rsidR="00153DBF" w:rsidRPr="00A35ECD" w:rsidRDefault="00636E52">
      <w:pPr>
        <w:numPr>
          <w:ilvl w:val="1"/>
          <w:numId w:val="4"/>
        </w:numPr>
        <w:ind w:left="2282" w:right="108" w:hanging="566"/>
      </w:pPr>
      <w:r w:rsidRPr="00A35ECD">
        <w:t xml:space="preserve">The Members’ written request must state a complete agenda for the EGM.  </w:t>
      </w:r>
    </w:p>
    <w:p w14:paraId="1C335C03" w14:textId="345CBA60" w:rsidR="00153DBF" w:rsidRPr="00A35ECD" w:rsidRDefault="00636E52">
      <w:pPr>
        <w:numPr>
          <w:ilvl w:val="1"/>
          <w:numId w:val="4"/>
        </w:numPr>
        <w:ind w:left="2282" w:right="108" w:hanging="566"/>
      </w:pPr>
      <w:r w:rsidRPr="00A35ECD">
        <w:t>If the Committee do not hold an EGM within five days of their receipt of the Members’ written request, the Members may proceed to hold an EGM in accordance with Clause 6, ‘Proceedings of General Meetings’.</w:t>
      </w:r>
    </w:p>
    <w:p w14:paraId="795D9A94" w14:textId="158CA5FB" w:rsidR="00153DBF" w:rsidRDefault="00636E52">
      <w:pPr>
        <w:spacing w:after="143" w:line="259" w:lineRule="auto"/>
        <w:ind w:left="14" w:firstLine="0"/>
        <w:jc w:val="left"/>
      </w:pPr>
      <w:r>
        <w:rPr>
          <w:b/>
        </w:rPr>
        <w:t xml:space="preserve"> </w:t>
      </w:r>
      <w:r>
        <w:t xml:space="preserve"> </w:t>
      </w:r>
    </w:p>
    <w:p w14:paraId="4FC85391" w14:textId="533AC328" w:rsidR="004C601D" w:rsidRDefault="004C601D">
      <w:pPr>
        <w:spacing w:after="143" w:line="259" w:lineRule="auto"/>
        <w:ind w:left="14" w:firstLine="0"/>
        <w:jc w:val="left"/>
      </w:pPr>
    </w:p>
    <w:p w14:paraId="105DBB70" w14:textId="77777777" w:rsidR="004C601D" w:rsidRDefault="004C601D">
      <w:pPr>
        <w:spacing w:after="143" w:line="259" w:lineRule="auto"/>
        <w:ind w:left="14" w:firstLine="0"/>
        <w:jc w:val="left"/>
      </w:pPr>
    </w:p>
    <w:p w14:paraId="17002883" w14:textId="77777777" w:rsidR="00153DBF" w:rsidRDefault="00636E52">
      <w:pPr>
        <w:pStyle w:val="Heading1"/>
        <w:tabs>
          <w:tab w:val="center" w:pos="2166"/>
        </w:tabs>
        <w:ind w:left="-15" w:firstLine="0"/>
      </w:pPr>
      <w:r>
        <w:lastRenderedPageBreak/>
        <w:t xml:space="preserve">6.   </w:t>
      </w:r>
      <w:r>
        <w:tab/>
        <w:t xml:space="preserve">Proceedings of General Meetings  </w:t>
      </w:r>
    </w:p>
    <w:p w14:paraId="7C1EF018" w14:textId="77777777" w:rsidR="00153DBF" w:rsidRDefault="00636E52">
      <w:pPr>
        <w:numPr>
          <w:ilvl w:val="0"/>
          <w:numId w:val="5"/>
        </w:numPr>
        <w:ind w:right="108" w:hanging="1135"/>
      </w:pPr>
      <w:r>
        <w:t xml:space="preserve">Notice:  </w:t>
      </w:r>
    </w:p>
    <w:p w14:paraId="49EDC600" w14:textId="227C918A" w:rsidR="00153DBF" w:rsidRDefault="00636E52">
      <w:pPr>
        <w:numPr>
          <w:ilvl w:val="1"/>
          <w:numId w:val="5"/>
        </w:numPr>
        <w:ind w:left="2282" w:right="108" w:hanging="566"/>
      </w:pPr>
      <w:r>
        <w:t>The minimum period of notice required to hold an Extraordinary General Meeting is three days.</w:t>
      </w:r>
    </w:p>
    <w:p w14:paraId="41D1BC73" w14:textId="5CECE668" w:rsidR="00153DBF" w:rsidRDefault="00636E52">
      <w:pPr>
        <w:numPr>
          <w:ilvl w:val="1"/>
          <w:numId w:val="5"/>
        </w:numPr>
        <w:ind w:left="2282" w:right="108" w:hanging="566"/>
      </w:pPr>
      <w:r>
        <w:t>The notice must specify the date, time and place of the General Meeting, and an agenda for the General Meeting.</w:t>
      </w:r>
    </w:p>
    <w:p w14:paraId="36AE504D" w14:textId="59D1B1D1" w:rsidR="00153DBF" w:rsidRDefault="00636E52">
      <w:pPr>
        <w:numPr>
          <w:ilvl w:val="1"/>
          <w:numId w:val="5"/>
        </w:numPr>
        <w:spacing w:after="108"/>
        <w:ind w:left="2282" w:right="108" w:hanging="566"/>
      </w:pPr>
      <w:r>
        <w:t>Notice must be given to all Members and to the Committee.</w:t>
      </w:r>
    </w:p>
    <w:p w14:paraId="584B7BFA" w14:textId="77777777" w:rsidR="00153DBF" w:rsidRDefault="00636E52">
      <w:pPr>
        <w:spacing w:after="162" w:line="259" w:lineRule="auto"/>
        <w:ind w:left="1716" w:firstLine="0"/>
        <w:jc w:val="left"/>
      </w:pPr>
      <w:r>
        <w:t xml:space="preserve">  </w:t>
      </w:r>
    </w:p>
    <w:p w14:paraId="62E01623" w14:textId="77777777" w:rsidR="00153DBF" w:rsidRDefault="00636E52">
      <w:pPr>
        <w:numPr>
          <w:ilvl w:val="0"/>
          <w:numId w:val="5"/>
        </w:numPr>
        <w:ind w:right="108" w:hanging="1135"/>
      </w:pPr>
      <w:r>
        <w:t xml:space="preserve">Chairing:  </w:t>
      </w:r>
    </w:p>
    <w:p w14:paraId="49BE2145" w14:textId="4EBE8C94" w:rsidR="00153DBF" w:rsidRDefault="00636E52">
      <w:pPr>
        <w:numPr>
          <w:ilvl w:val="1"/>
          <w:numId w:val="5"/>
        </w:numPr>
        <w:ind w:left="2282" w:right="108" w:hanging="566"/>
      </w:pPr>
      <w:r>
        <w:t>General Meetings shall usually be chaired by the person who has been elected as President.</w:t>
      </w:r>
    </w:p>
    <w:p w14:paraId="1E0F24C4" w14:textId="54775F67" w:rsidR="00153DBF" w:rsidRDefault="00636E52">
      <w:pPr>
        <w:numPr>
          <w:ilvl w:val="1"/>
          <w:numId w:val="5"/>
        </w:numPr>
        <w:ind w:left="2282" w:right="108" w:hanging="566"/>
      </w:pPr>
      <w:r>
        <w:t xml:space="preserve">If there is no such person or </w:t>
      </w:r>
      <w:r w:rsidR="005C38FC">
        <w:t>they are</w:t>
      </w:r>
      <w:r>
        <w:t xml:space="preserve"> not present within fifteen minutes of the time appointed for the General Meeting, the Full Members present must elect one of their number to chair.  </w:t>
      </w:r>
    </w:p>
    <w:p w14:paraId="46023EBB" w14:textId="77777777" w:rsidR="00153DBF" w:rsidRDefault="00636E52">
      <w:pPr>
        <w:numPr>
          <w:ilvl w:val="0"/>
          <w:numId w:val="5"/>
        </w:numPr>
        <w:ind w:right="108" w:hanging="1135"/>
      </w:pPr>
      <w:r>
        <w:t xml:space="preserve">Associate Members may speak at General Meetings with the permission of the meeting.  </w:t>
      </w:r>
    </w:p>
    <w:p w14:paraId="5F2D695E" w14:textId="77777777" w:rsidR="00153DBF" w:rsidRDefault="00636E52">
      <w:pPr>
        <w:numPr>
          <w:ilvl w:val="0"/>
          <w:numId w:val="5"/>
        </w:numPr>
        <w:spacing w:after="36"/>
        <w:ind w:right="108" w:hanging="1135"/>
      </w:pPr>
      <w:r>
        <w:t xml:space="preserve">Voting:  </w:t>
      </w:r>
    </w:p>
    <w:p w14:paraId="6C302864" w14:textId="77777777" w:rsidR="00153DBF" w:rsidRDefault="00636E52">
      <w:pPr>
        <w:numPr>
          <w:ilvl w:val="1"/>
          <w:numId w:val="5"/>
        </w:numPr>
        <w:ind w:left="2282" w:right="108" w:hanging="566"/>
      </w:pPr>
      <w:r>
        <w:t xml:space="preserve">Every Full Member present at a General Meeting, </w:t>
      </w:r>
      <w:proofErr w:type="gramStart"/>
      <w:r>
        <w:t>with the exception of</w:t>
      </w:r>
      <w:proofErr w:type="gramEnd"/>
      <w:r>
        <w:t xml:space="preserve"> the Chair, shall be entitled to one vote upon every voting matter.  In the case of an equality of votes, the Chair shall have a casting vote.  </w:t>
      </w:r>
    </w:p>
    <w:p w14:paraId="0E8A7E17" w14:textId="77777777" w:rsidR="00153DBF" w:rsidRDefault="00636E52">
      <w:pPr>
        <w:numPr>
          <w:ilvl w:val="1"/>
          <w:numId w:val="5"/>
        </w:numPr>
        <w:ind w:left="2282" w:right="108" w:hanging="566"/>
      </w:pPr>
      <w:r>
        <w:t xml:space="preserve">Decisions may only be made by at least a simple majority of votes at a quorate General Meeting.  </w:t>
      </w:r>
    </w:p>
    <w:p w14:paraId="7213F246" w14:textId="77777777" w:rsidR="00153DBF" w:rsidRDefault="00636E52">
      <w:pPr>
        <w:numPr>
          <w:ilvl w:val="1"/>
          <w:numId w:val="5"/>
        </w:numPr>
        <w:spacing w:after="0"/>
        <w:ind w:left="2282" w:right="108" w:hanging="566"/>
      </w:pPr>
      <w:r>
        <w:t xml:space="preserve">All voting shall be by a show of hands or secret ballot, at the discretion of the </w:t>
      </w:r>
    </w:p>
    <w:p w14:paraId="024250EF" w14:textId="77777777" w:rsidR="00153DBF" w:rsidRDefault="00636E52">
      <w:pPr>
        <w:ind w:left="2293" w:right="108"/>
      </w:pPr>
      <w:r>
        <w:t xml:space="preserve">Chair.    </w:t>
      </w:r>
    </w:p>
    <w:p w14:paraId="45278AB6" w14:textId="77777777" w:rsidR="00153DBF" w:rsidRDefault="00636E52">
      <w:pPr>
        <w:numPr>
          <w:ilvl w:val="1"/>
          <w:numId w:val="5"/>
        </w:numPr>
        <w:ind w:left="2282" w:right="108" w:hanging="566"/>
      </w:pPr>
      <w:r>
        <w:t xml:space="preserve">There shall be no absentee voting.  </w:t>
      </w:r>
    </w:p>
    <w:p w14:paraId="19013034" w14:textId="77777777" w:rsidR="00153DBF" w:rsidRDefault="00636E52">
      <w:pPr>
        <w:numPr>
          <w:ilvl w:val="0"/>
          <w:numId w:val="5"/>
        </w:numPr>
        <w:ind w:right="108" w:hanging="1135"/>
      </w:pPr>
      <w:r>
        <w:t xml:space="preserve">Minutes:  </w:t>
      </w:r>
    </w:p>
    <w:p w14:paraId="5DA2FB54" w14:textId="77777777" w:rsidR="00153DBF" w:rsidRDefault="00636E52">
      <w:pPr>
        <w:numPr>
          <w:ilvl w:val="1"/>
          <w:numId w:val="5"/>
        </w:numPr>
        <w:ind w:left="2282" w:right="108" w:hanging="566"/>
      </w:pPr>
      <w:r>
        <w:t xml:space="preserve">Minutes must be taken of all proceedings at a General Meeting, including the decisions made and where appropriate the reasons for the decisions.  </w:t>
      </w:r>
    </w:p>
    <w:p w14:paraId="5090A772" w14:textId="20876F3C" w:rsidR="00153DBF" w:rsidRPr="00D72C10" w:rsidRDefault="00636E52">
      <w:pPr>
        <w:numPr>
          <w:ilvl w:val="1"/>
          <w:numId w:val="5"/>
        </w:numPr>
        <w:ind w:left="2282" w:right="108" w:hanging="566"/>
      </w:pPr>
      <w:r w:rsidRPr="00D72C10">
        <w:t xml:space="preserve">Minutes of a General Meeting shall be made available to all Members in form of a summary on </w:t>
      </w:r>
      <w:hyperlink r:id="rId11">
        <w:r w:rsidRPr="00D72C10">
          <w:rPr>
            <w:color w:val="0000FF"/>
            <w:u w:val="single" w:color="0000FF"/>
          </w:rPr>
          <w:t>www.sotonmedsoc.org.u</w:t>
        </w:r>
      </w:hyperlink>
      <w:hyperlink r:id="rId12">
        <w:r w:rsidRPr="00D72C10">
          <w:rPr>
            <w:color w:val="0000FF"/>
            <w:u w:val="single" w:color="0000FF"/>
          </w:rPr>
          <w:t>k</w:t>
        </w:r>
      </w:hyperlink>
      <w:hyperlink r:id="rId13">
        <w:r w:rsidRPr="00D72C10">
          <w:t xml:space="preserve">  </w:t>
        </w:r>
      </w:hyperlink>
      <w:r w:rsidRPr="00D72C10">
        <w:t xml:space="preserve"> </w:t>
      </w:r>
    </w:p>
    <w:p w14:paraId="033EE0D9" w14:textId="77777777" w:rsidR="00153DBF" w:rsidRDefault="00636E52">
      <w:pPr>
        <w:numPr>
          <w:ilvl w:val="0"/>
          <w:numId w:val="6"/>
        </w:numPr>
        <w:ind w:right="108" w:hanging="1135"/>
      </w:pPr>
      <w:r>
        <w:t xml:space="preserve">Resolutions:  </w:t>
      </w:r>
    </w:p>
    <w:p w14:paraId="1E448A26" w14:textId="5B480322" w:rsidR="00153DBF" w:rsidRDefault="00636E52">
      <w:pPr>
        <w:numPr>
          <w:ilvl w:val="1"/>
          <w:numId w:val="6"/>
        </w:numPr>
        <w:ind w:left="2282" w:right="108" w:hanging="566"/>
      </w:pPr>
      <w:r>
        <w:t>Any Full Member may propose a resolution to be discussed and voted upon at a</w:t>
      </w:r>
      <w:r w:rsidR="00D72C10">
        <w:t>n Extraordinary</w:t>
      </w:r>
      <w:r>
        <w:t xml:space="preserve"> General Meeting.  </w:t>
      </w:r>
    </w:p>
    <w:p w14:paraId="74AD110E" w14:textId="77777777" w:rsidR="000A02E6" w:rsidRDefault="000A02E6">
      <w:pPr>
        <w:numPr>
          <w:ilvl w:val="1"/>
          <w:numId w:val="6"/>
        </w:numPr>
        <w:ind w:left="2282" w:right="108" w:hanging="566"/>
      </w:pPr>
    </w:p>
    <w:p w14:paraId="467498D1" w14:textId="77777777" w:rsidR="00153DBF" w:rsidRDefault="00636E52">
      <w:pPr>
        <w:pStyle w:val="Heading1"/>
        <w:tabs>
          <w:tab w:val="center" w:pos="2852"/>
        </w:tabs>
        <w:spacing w:after="116"/>
        <w:ind w:left="-15" w:firstLine="0"/>
      </w:pPr>
      <w:r>
        <w:lastRenderedPageBreak/>
        <w:t xml:space="preserve">7.  </w:t>
      </w:r>
      <w:r>
        <w:tab/>
        <w:t xml:space="preserve">Officers and the Committee/ Voluntary Officers  </w:t>
      </w:r>
    </w:p>
    <w:p w14:paraId="55BA2F1E" w14:textId="77777777" w:rsidR="00153DBF" w:rsidRDefault="00636E52">
      <w:pPr>
        <w:spacing w:after="152" w:line="259" w:lineRule="auto"/>
        <w:ind w:left="584" w:firstLine="0"/>
        <w:jc w:val="left"/>
      </w:pPr>
      <w:r>
        <w:t xml:space="preserve">  </w:t>
      </w:r>
    </w:p>
    <w:p w14:paraId="62AE6BE3" w14:textId="2E7440E5" w:rsidR="00153DBF" w:rsidRDefault="00636E52">
      <w:pPr>
        <w:numPr>
          <w:ilvl w:val="0"/>
          <w:numId w:val="7"/>
        </w:numPr>
        <w:ind w:right="108" w:hanging="1135"/>
      </w:pPr>
      <w:r>
        <w:t xml:space="preserve">MedSoc and its property shall be administered and managed by a Committee comprising the officers appointed in accordance with Clause 9, ‘Appointment of the Committee’.  </w:t>
      </w:r>
    </w:p>
    <w:p w14:paraId="586DDA13" w14:textId="77777777" w:rsidR="00153DBF" w:rsidRDefault="00636E52">
      <w:pPr>
        <w:numPr>
          <w:ilvl w:val="0"/>
          <w:numId w:val="7"/>
        </w:numPr>
        <w:spacing w:after="108"/>
        <w:ind w:right="108" w:hanging="1135"/>
      </w:pPr>
      <w:r>
        <w:t xml:space="preserve">MedSoc shall have the following officers:  </w:t>
      </w:r>
    </w:p>
    <w:p w14:paraId="0953F95A" w14:textId="77777777" w:rsidR="00153DBF" w:rsidRDefault="00636E52">
      <w:pPr>
        <w:spacing w:after="173"/>
        <w:ind w:left="1726" w:right="108"/>
      </w:pPr>
      <w:r>
        <w:t xml:space="preserve">(a) MedSoc President.    </w:t>
      </w:r>
    </w:p>
    <w:p w14:paraId="75919B21" w14:textId="49ABD7D4" w:rsidR="00153DBF" w:rsidRDefault="00636E52">
      <w:pPr>
        <w:numPr>
          <w:ilvl w:val="2"/>
          <w:numId w:val="11"/>
        </w:numPr>
        <w:spacing w:after="192" w:line="262" w:lineRule="auto"/>
        <w:ind w:right="61" w:hanging="360"/>
        <w:jc w:val="left"/>
      </w:pPr>
      <w:r>
        <w:rPr>
          <w:sz w:val="22"/>
        </w:rPr>
        <w:t xml:space="preserve">To co-ordinate the general operation of the </w:t>
      </w:r>
      <w:r w:rsidR="00D72C10">
        <w:rPr>
          <w:sz w:val="22"/>
        </w:rPr>
        <w:t>society and</w:t>
      </w:r>
      <w:r>
        <w:rPr>
          <w:sz w:val="22"/>
        </w:rPr>
        <w:t xml:space="preserve"> chair the Committee. </w:t>
      </w:r>
      <w:r>
        <w:t xml:space="preserve"> </w:t>
      </w:r>
    </w:p>
    <w:p w14:paraId="6DF92BFC" w14:textId="77777777" w:rsidR="00153DBF" w:rsidRDefault="00636E52">
      <w:pPr>
        <w:numPr>
          <w:ilvl w:val="2"/>
          <w:numId w:val="11"/>
        </w:numPr>
        <w:spacing w:after="192" w:line="262" w:lineRule="auto"/>
        <w:ind w:right="61" w:hanging="360"/>
        <w:jc w:val="left"/>
      </w:pPr>
      <w:r>
        <w:rPr>
          <w:sz w:val="22"/>
        </w:rPr>
        <w:t xml:space="preserve">To represent MedSoc and the Committee within SUSU, and to the University. </w:t>
      </w:r>
      <w:r>
        <w:t xml:space="preserve"> </w:t>
      </w:r>
    </w:p>
    <w:p w14:paraId="0B194B13" w14:textId="77777777" w:rsidR="00153DBF" w:rsidRDefault="00636E52">
      <w:pPr>
        <w:numPr>
          <w:ilvl w:val="2"/>
          <w:numId w:val="11"/>
        </w:numPr>
        <w:spacing w:after="135" w:line="274" w:lineRule="auto"/>
        <w:ind w:right="61" w:hanging="360"/>
        <w:jc w:val="left"/>
      </w:pPr>
      <w:r>
        <w:t>Oversee the organisation and management of MedSoc and the Committee as a whole; ensure the officers’ accountability to Members, the Committee, and the Students’ Union; and represent MedSoc to all external interests.</w:t>
      </w:r>
      <w:r>
        <w:rPr>
          <w:sz w:val="22"/>
        </w:rPr>
        <w:t xml:space="preserve"> </w:t>
      </w:r>
      <w:r>
        <w:t xml:space="preserve"> </w:t>
      </w:r>
    </w:p>
    <w:p w14:paraId="6461DA5D" w14:textId="77777777" w:rsidR="00153DBF" w:rsidRDefault="00636E52">
      <w:pPr>
        <w:spacing w:after="192" w:line="262" w:lineRule="auto"/>
        <w:ind w:left="1588" w:right="61"/>
        <w:jc w:val="left"/>
      </w:pPr>
      <w:r>
        <w:rPr>
          <w:noProof/>
        </w:rPr>
        <w:drawing>
          <wp:inline distT="0" distB="0" distL="0" distR="0" wp14:anchorId="46CC5FAD" wp14:editId="297F51DB">
            <wp:extent cx="153670" cy="133350"/>
            <wp:effectExtent l="0" t="0" r="0" b="0"/>
            <wp:docPr id="604" name="Picture 604"/>
            <wp:cNvGraphicFramePr/>
            <a:graphic xmlns:a="http://schemas.openxmlformats.org/drawingml/2006/main">
              <a:graphicData uri="http://schemas.openxmlformats.org/drawingml/2006/picture">
                <pic:pic xmlns:pic="http://schemas.openxmlformats.org/drawingml/2006/picture">
                  <pic:nvPicPr>
                    <pic:cNvPr id="604" name="Picture 604"/>
                    <pic:cNvPicPr/>
                  </pic:nvPicPr>
                  <pic:blipFill>
                    <a:blip r:embed="rId14"/>
                    <a:stretch>
                      <a:fillRect/>
                    </a:stretch>
                  </pic:blipFill>
                  <pic:spPr>
                    <a:xfrm>
                      <a:off x="0" y="0"/>
                      <a:ext cx="153670" cy="133350"/>
                    </a:xfrm>
                    <a:prstGeom prst="rect">
                      <a:avLst/>
                    </a:prstGeom>
                  </pic:spPr>
                </pic:pic>
              </a:graphicData>
            </a:graphic>
          </wp:inline>
        </w:drawing>
      </w:r>
      <w:r>
        <w:rPr>
          <w:rFonts w:ascii="Arial" w:eastAsia="Arial" w:hAnsi="Arial" w:cs="Arial"/>
          <w:sz w:val="22"/>
        </w:rPr>
        <w:t xml:space="preserve"> </w:t>
      </w:r>
      <w:r>
        <w:rPr>
          <w:sz w:val="22"/>
        </w:rPr>
        <w:t xml:space="preserve">Vice President (MedSoc Faculty Officer) </w:t>
      </w:r>
      <w:r>
        <w:t xml:space="preserve"> </w:t>
      </w:r>
    </w:p>
    <w:p w14:paraId="1903000C" w14:textId="77777777" w:rsidR="00153DBF" w:rsidRDefault="00636E52">
      <w:pPr>
        <w:numPr>
          <w:ilvl w:val="2"/>
          <w:numId w:val="8"/>
        </w:numPr>
        <w:spacing w:after="192" w:line="262" w:lineRule="auto"/>
        <w:ind w:right="61" w:hanging="360"/>
        <w:jc w:val="left"/>
      </w:pPr>
      <w:r>
        <w:rPr>
          <w:sz w:val="22"/>
        </w:rPr>
        <w:t xml:space="preserve">The MedSoc Faculty Officer is responsible for academic issues within the Faculty of Medicine. </w:t>
      </w:r>
      <w:r>
        <w:t xml:space="preserve"> </w:t>
      </w:r>
    </w:p>
    <w:p w14:paraId="2325932B" w14:textId="77777777" w:rsidR="00153DBF" w:rsidRDefault="00636E52">
      <w:pPr>
        <w:numPr>
          <w:ilvl w:val="2"/>
          <w:numId w:val="8"/>
        </w:numPr>
        <w:spacing w:after="192" w:line="262" w:lineRule="auto"/>
        <w:ind w:right="61" w:hanging="360"/>
        <w:jc w:val="left"/>
      </w:pPr>
      <w:r>
        <w:rPr>
          <w:sz w:val="22"/>
        </w:rPr>
        <w:t xml:space="preserve">The MedSoc Faculty Officer shall: </w:t>
      </w:r>
      <w:r>
        <w:t xml:space="preserve"> </w:t>
      </w:r>
    </w:p>
    <w:p w14:paraId="738BA50C" w14:textId="77777777" w:rsidR="00153DBF" w:rsidRDefault="00636E52">
      <w:pPr>
        <w:numPr>
          <w:ilvl w:val="3"/>
          <w:numId w:val="10"/>
        </w:numPr>
        <w:spacing w:after="192" w:line="262" w:lineRule="auto"/>
        <w:ind w:right="61" w:hanging="180"/>
        <w:jc w:val="left"/>
      </w:pPr>
      <w:r>
        <w:rPr>
          <w:sz w:val="22"/>
        </w:rPr>
        <w:t xml:space="preserve">Co-ordinate the academic representation structure, including course representatives, within the </w:t>
      </w:r>
      <w:proofErr w:type="gramStart"/>
      <w:r>
        <w:rPr>
          <w:sz w:val="22"/>
        </w:rPr>
        <w:t>Faculty</w:t>
      </w:r>
      <w:proofErr w:type="gramEnd"/>
      <w:r>
        <w:rPr>
          <w:sz w:val="22"/>
        </w:rPr>
        <w:t xml:space="preserve">. </w:t>
      </w:r>
      <w:r>
        <w:t xml:space="preserve"> </w:t>
      </w:r>
    </w:p>
    <w:p w14:paraId="4F47A1B0" w14:textId="77777777" w:rsidR="00153DBF" w:rsidRDefault="00636E52">
      <w:pPr>
        <w:numPr>
          <w:ilvl w:val="3"/>
          <w:numId w:val="10"/>
        </w:numPr>
        <w:spacing w:after="159" w:line="262" w:lineRule="auto"/>
        <w:ind w:right="61" w:hanging="180"/>
        <w:jc w:val="left"/>
      </w:pPr>
      <w:r>
        <w:rPr>
          <w:sz w:val="22"/>
        </w:rPr>
        <w:t xml:space="preserve">Represent medicine students in academic matters within SUSU and to the University </w:t>
      </w:r>
      <w:r>
        <w:t xml:space="preserve"> </w:t>
      </w:r>
    </w:p>
    <w:p w14:paraId="0A12BF2C" w14:textId="77777777" w:rsidR="00153DBF" w:rsidRDefault="00636E52">
      <w:pPr>
        <w:spacing w:after="192" w:line="262" w:lineRule="auto"/>
        <w:ind w:left="1588" w:right="61"/>
        <w:jc w:val="left"/>
      </w:pPr>
      <w:r>
        <w:rPr>
          <w:noProof/>
        </w:rPr>
        <w:drawing>
          <wp:inline distT="0" distB="0" distL="0" distR="0" wp14:anchorId="14740884" wp14:editId="42776E25">
            <wp:extent cx="138430" cy="133350"/>
            <wp:effectExtent l="0" t="0" r="0" b="0"/>
            <wp:docPr id="606" name="Picture 606"/>
            <wp:cNvGraphicFramePr/>
            <a:graphic xmlns:a="http://schemas.openxmlformats.org/drawingml/2006/main">
              <a:graphicData uri="http://schemas.openxmlformats.org/drawingml/2006/picture">
                <pic:pic xmlns:pic="http://schemas.openxmlformats.org/drawingml/2006/picture">
                  <pic:nvPicPr>
                    <pic:cNvPr id="606" name="Picture 606"/>
                    <pic:cNvPicPr/>
                  </pic:nvPicPr>
                  <pic:blipFill>
                    <a:blip r:embed="rId15"/>
                    <a:stretch>
                      <a:fillRect/>
                    </a:stretch>
                  </pic:blipFill>
                  <pic:spPr>
                    <a:xfrm>
                      <a:off x="0" y="0"/>
                      <a:ext cx="138430" cy="133350"/>
                    </a:xfrm>
                    <a:prstGeom prst="rect">
                      <a:avLst/>
                    </a:prstGeom>
                  </pic:spPr>
                </pic:pic>
              </a:graphicData>
            </a:graphic>
          </wp:inline>
        </w:drawing>
      </w:r>
      <w:r>
        <w:rPr>
          <w:rFonts w:ascii="Arial" w:eastAsia="Arial" w:hAnsi="Arial" w:cs="Arial"/>
          <w:sz w:val="22"/>
        </w:rPr>
        <w:t xml:space="preserve"> </w:t>
      </w:r>
      <w:r>
        <w:rPr>
          <w:sz w:val="22"/>
        </w:rPr>
        <w:t xml:space="preserve">Treasurer </w:t>
      </w:r>
      <w:r>
        <w:t xml:space="preserve"> </w:t>
      </w:r>
    </w:p>
    <w:p w14:paraId="0C3CB37C" w14:textId="77777777" w:rsidR="00153DBF" w:rsidRDefault="00636E52">
      <w:pPr>
        <w:numPr>
          <w:ilvl w:val="2"/>
          <w:numId w:val="9"/>
        </w:numPr>
        <w:spacing w:after="192" w:line="262" w:lineRule="auto"/>
        <w:ind w:right="61" w:hanging="360"/>
        <w:jc w:val="left"/>
      </w:pPr>
      <w:r>
        <w:rPr>
          <w:sz w:val="22"/>
        </w:rPr>
        <w:t xml:space="preserve">The Treasurer is responsible for funds allocated to, or raised by, MedSoc, and expenditure by MedSoc. </w:t>
      </w:r>
      <w:r>
        <w:t xml:space="preserve"> </w:t>
      </w:r>
    </w:p>
    <w:p w14:paraId="0FBE4DE1" w14:textId="77777777" w:rsidR="00153DBF" w:rsidRDefault="00636E52">
      <w:pPr>
        <w:numPr>
          <w:ilvl w:val="2"/>
          <w:numId w:val="9"/>
        </w:numPr>
        <w:spacing w:after="192" w:line="262" w:lineRule="auto"/>
        <w:ind w:right="61" w:hanging="360"/>
        <w:jc w:val="left"/>
      </w:pPr>
      <w:r>
        <w:rPr>
          <w:sz w:val="22"/>
        </w:rPr>
        <w:t xml:space="preserve">The Treasurer shall: </w:t>
      </w:r>
      <w:r>
        <w:t xml:space="preserve"> </w:t>
      </w:r>
    </w:p>
    <w:p w14:paraId="12BE5C33" w14:textId="77777777" w:rsidR="00153DBF" w:rsidRDefault="00636E52">
      <w:pPr>
        <w:numPr>
          <w:ilvl w:val="1"/>
          <w:numId w:val="7"/>
        </w:numPr>
        <w:spacing w:after="192" w:line="262" w:lineRule="auto"/>
        <w:ind w:right="61" w:hanging="902"/>
        <w:jc w:val="left"/>
      </w:pPr>
      <w:r>
        <w:rPr>
          <w:sz w:val="22"/>
        </w:rPr>
        <w:t xml:space="preserve">Liaise with Union Southampton Accounts to ensure that all money is properly accounted for. </w:t>
      </w:r>
      <w:r>
        <w:t xml:space="preserve"> </w:t>
      </w:r>
    </w:p>
    <w:p w14:paraId="2BE3D17E" w14:textId="77777777" w:rsidR="00153DBF" w:rsidRDefault="00636E52">
      <w:pPr>
        <w:numPr>
          <w:ilvl w:val="1"/>
          <w:numId w:val="7"/>
        </w:numPr>
        <w:spacing w:after="192" w:line="262" w:lineRule="auto"/>
        <w:ind w:right="61" w:hanging="902"/>
        <w:jc w:val="left"/>
      </w:pPr>
      <w:r>
        <w:rPr>
          <w:sz w:val="22"/>
        </w:rPr>
        <w:t xml:space="preserve">Liaise with external organisations to accrue sponsorship for events and initiatives. </w:t>
      </w:r>
      <w:r>
        <w:t xml:space="preserve"> </w:t>
      </w:r>
    </w:p>
    <w:p w14:paraId="5DE894C1" w14:textId="77777777" w:rsidR="00153DBF" w:rsidRDefault="00636E52">
      <w:pPr>
        <w:numPr>
          <w:ilvl w:val="1"/>
          <w:numId w:val="7"/>
        </w:numPr>
        <w:spacing w:after="192" w:line="262" w:lineRule="auto"/>
        <w:ind w:right="61" w:hanging="902"/>
        <w:jc w:val="left"/>
      </w:pPr>
      <w:r>
        <w:rPr>
          <w:sz w:val="22"/>
        </w:rPr>
        <w:t xml:space="preserve">Manage online ticketing systems and MedSoc Store. </w:t>
      </w:r>
      <w:r>
        <w:t xml:space="preserve"> </w:t>
      </w:r>
    </w:p>
    <w:p w14:paraId="3E9FA2FB" w14:textId="77777777" w:rsidR="00153DBF" w:rsidRDefault="00636E52">
      <w:pPr>
        <w:numPr>
          <w:ilvl w:val="1"/>
          <w:numId w:val="7"/>
        </w:numPr>
        <w:spacing w:after="192" w:line="262" w:lineRule="auto"/>
        <w:ind w:right="61" w:hanging="902"/>
        <w:jc w:val="left"/>
      </w:pPr>
      <w:r>
        <w:rPr>
          <w:sz w:val="22"/>
        </w:rPr>
        <w:t xml:space="preserve">Ensure the Union grant for clubs and societies is properly distributed to sub-societies. </w:t>
      </w:r>
      <w:r>
        <w:t xml:space="preserve"> </w:t>
      </w:r>
    </w:p>
    <w:p w14:paraId="0D3C3C1F" w14:textId="77777777" w:rsidR="00153DBF" w:rsidRDefault="00636E52">
      <w:pPr>
        <w:numPr>
          <w:ilvl w:val="1"/>
          <w:numId w:val="7"/>
        </w:numPr>
        <w:spacing w:after="13" w:line="262" w:lineRule="auto"/>
        <w:ind w:right="61" w:hanging="902"/>
        <w:jc w:val="left"/>
      </w:pPr>
      <w:r>
        <w:rPr>
          <w:sz w:val="22"/>
        </w:rPr>
        <w:t xml:space="preserve">Keep an account of MedSoc assets and products (including </w:t>
      </w:r>
    </w:p>
    <w:p w14:paraId="5ADB28EF" w14:textId="77777777" w:rsidR="00153DBF" w:rsidRDefault="00636E52">
      <w:pPr>
        <w:spacing w:after="198" w:line="259" w:lineRule="auto"/>
        <w:ind w:left="10" w:right="443"/>
        <w:jc w:val="right"/>
      </w:pPr>
      <w:r>
        <w:rPr>
          <w:sz w:val="22"/>
        </w:rPr>
        <w:t xml:space="preserve">textbooks, scrubs, jumpers) that are stored in the MedSoc Office. </w:t>
      </w:r>
      <w:r>
        <w:t xml:space="preserve"> </w:t>
      </w:r>
    </w:p>
    <w:p w14:paraId="24BE3117" w14:textId="77777777" w:rsidR="00153DBF" w:rsidRDefault="00636E52">
      <w:pPr>
        <w:numPr>
          <w:ilvl w:val="1"/>
          <w:numId w:val="7"/>
        </w:numPr>
        <w:spacing w:after="192" w:line="262" w:lineRule="auto"/>
        <w:ind w:right="61" w:hanging="902"/>
        <w:jc w:val="left"/>
      </w:pPr>
      <w:r>
        <w:rPr>
          <w:sz w:val="22"/>
        </w:rPr>
        <w:lastRenderedPageBreak/>
        <w:t xml:space="preserve">Support the overall administration of MedSoc. </w:t>
      </w:r>
      <w:r>
        <w:t xml:space="preserve"> </w:t>
      </w:r>
    </w:p>
    <w:p w14:paraId="2F6E1826" w14:textId="77777777" w:rsidR="00153DBF" w:rsidRDefault="00636E52">
      <w:pPr>
        <w:numPr>
          <w:ilvl w:val="1"/>
          <w:numId w:val="7"/>
        </w:numPr>
        <w:spacing w:after="161" w:line="262" w:lineRule="auto"/>
        <w:ind w:right="61" w:hanging="902"/>
        <w:jc w:val="left"/>
      </w:pPr>
      <w:r>
        <w:rPr>
          <w:sz w:val="22"/>
        </w:rPr>
        <w:t xml:space="preserve">Ensure anonymity of students who seek help via MedSoc. </w:t>
      </w:r>
      <w:r>
        <w:t xml:space="preserve"> </w:t>
      </w:r>
    </w:p>
    <w:p w14:paraId="2DA126A6" w14:textId="77777777" w:rsidR="00153DBF" w:rsidRDefault="00636E52">
      <w:pPr>
        <w:spacing w:after="192" w:line="262" w:lineRule="auto"/>
        <w:ind w:left="1588" w:right="61"/>
        <w:jc w:val="left"/>
      </w:pPr>
      <w:r>
        <w:rPr>
          <w:noProof/>
        </w:rPr>
        <w:drawing>
          <wp:inline distT="0" distB="0" distL="0" distR="0" wp14:anchorId="7AC95223" wp14:editId="1860FA9C">
            <wp:extent cx="153670" cy="133350"/>
            <wp:effectExtent l="0" t="0" r="0" b="0"/>
            <wp:docPr id="773" name="Picture 773"/>
            <wp:cNvGraphicFramePr/>
            <a:graphic xmlns:a="http://schemas.openxmlformats.org/drawingml/2006/main">
              <a:graphicData uri="http://schemas.openxmlformats.org/drawingml/2006/picture">
                <pic:pic xmlns:pic="http://schemas.openxmlformats.org/drawingml/2006/picture">
                  <pic:nvPicPr>
                    <pic:cNvPr id="773" name="Picture 773"/>
                    <pic:cNvPicPr/>
                  </pic:nvPicPr>
                  <pic:blipFill>
                    <a:blip r:embed="rId16"/>
                    <a:stretch>
                      <a:fillRect/>
                    </a:stretch>
                  </pic:blipFill>
                  <pic:spPr>
                    <a:xfrm>
                      <a:off x="0" y="0"/>
                      <a:ext cx="153670" cy="133350"/>
                    </a:xfrm>
                    <a:prstGeom prst="rect">
                      <a:avLst/>
                    </a:prstGeom>
                  </pic:spPr>
                </pic:pic>
              </a:graphicData>
            </a:graphic>
          </wp:inline>
        </w:drawing>
      </w:r>
      <w:r>
        <w:rPr>
          <w:rFonts w:ascii="Arial" w:eastAsia="Arial" w:hAnsi="Arial" w:cs="Arial"/>
          <w:sz w:val="22"/>
        </w:rPr>
        <w:t xml:space="preserve"> </w:t>
      </w:r>
      <w:r>
        <w:rPr>
          <w:sz w:val="22"/>
        </w:rPr>
        <w:t xml:space="preserve">Secretary </w:t>
      </w:r>
      <w:r>
        <w:t xml:space="preserve"> </w:t>
      </w:r>
    </w:p>
    <w:p w14:paraId="1A5474AA" w14:textId="77777777" w:rsidR="00153DBF" w:rsidRDefault="00636E52">
      <w:pPr>
        <w:numPr>
          <w:ilvl w:val="0"/>
          <w:numId w:val="12"/>
        </w:numPr>
        <w:spacing w:after="192" w:line="262" w:lineRule="auto"/>
        <w:ind w:right="61" w:hanging="360"/>
        <w:jc w:val="left"/>
      </w:pPr>
      <w:r>
        <w:rPr>
          <w:sz w:val="22"/>
        </w:rPr>
        <w:t xml:space="preserve">The Secretary is responsible for leading the administration of MedSoc. </w:t>
      </w:r>
      <w:r>
        <w:t xml:space="preserve"> </w:t>
      </w:r>
    </w:p>
    <w:p w14:paraId="350C66BD" w14:textId="77777777" w:rsidR="00153DBF" w:rsidRDefault="00636E52">
      <w:pPr>
        <w:numPr>
          <w:ilvl w:val="0"/>
          <w:numId w:val="12"/>
        </w:numPr>
        <w:spacing w:after="192" w:line="262" w:lineRule="auto"/>
        <w:ind w:right="61" w:hanging="360"/>
        <w:jc w:val="left"/>
      </w:pPr>
      <w:r>
        <w:rPr>
          <w:sz w:val="22"/>
        </w:rPr>
        <w:t xml:space="preserve">The Secretary shall: </w:t>
      </w:r>
      <w:r>
        <w:t xml:space="preserve"> </w:t>
      </w:r>
    </w:p>
    <w:p w14:paraId="37CE375A" w14:textId="77777777" w:rsidR="00153DBF" w:rsidRDefault="00636E52" w:rsidP="00831A9A">
      <w:pPr>
        <w:numPr>
          <w:ilvl w:val="1"/>
          <w:numId w:val="12"/>
        </w:numPr>
        <w:spacing w:after="192" w:line="262" w:lineRule="auto"/>
        <w:ind w:left="4253" w:right="61" w:hanging="902"/>
        <w:jc w:val="left"/>
      </w:pPr>
      <w:r>
        <w:rPr>
          <w:sz w:val="22"/>
        </w:rPr>
        <w:t xml:space="preserve">Book venues for committee meetings and functions. </w:t>
      </w:r>
      <w:r>
        <w:t xml:space="preserve"> </w:t>
      </w:r>
    </w:p>
    <w:p w14:paraId="7D2E579A" w14:textId="595BEE4B" w:rsidR="00153DBF" w:rsidRDefault="00636E52" w:rsidP="00831A9A">
      <w:pPr>
        <w:numPr>
          <w:ilvl w:val="1"/>
          <w:numId w:val="12"/>
        </w:numPr>
        <w:spacing w:after="192" w:line="262" w:lineRule="auto"/>
        <w:ind w:left="4253" w:right="61" w:hanging="902"/>
        <w:jc w:val="left"/>
      </w:pPr>
      <w:r>
        <w:rPr>
          <w:sz w:val="22"/>
        </w:rPr>
        <w:t xml:space="preserve">Prepare the weekly agenda for meetings of the MedSoc </w:t>
      </w:r>
      <w:r w:rsidR="00831A9A">
        <w:rPr>
          <w:sz w:val="22"/>
        </w:rPr>
        <w:t>Committee and</w:t>
      </w:r>
      <w:r>
        <w:rPr>
          <w:sz w:val="22"/>
        </w:rPr>
        <w:t xml:space="preserve"> take minutes. </w:t>
      </w:r>
      <w:r>
        <w:t xml:space="preserve"> </w:t>
      </w:r>
    </w:p>
    <w:p w14:paraId="75E39BF7" w14:textId="77777777" w:rsidR="00153DBF" w:rsidRDefault="00636E52" w:rsidP="00831A9A">
      <w:pPr>
        <w:numPr>
          <w:ilvl w:val="1"/>
          <w:numId w:val="12"/>
        </w:numPr>
        <w:spacing w:after="192" w:line="262" w:lineRule="auto"/>
        <w:ind w:left="4253" w:right="61" w:hanging="902"/>
        <w:jc w:val="left"/>
      </w:pPr>
      <w:r>
        <w:rPr>
          <w:sz w:val="22"/>
        </w:rPr>
        <w:t xml:space="preserve">Manage the MedSoc email account. </w:t>
      </w:r>
      <w:r>
        <w:t xml:space="preserve"> </w:t>
      </w:r>
    </w:p>
    <w:p w14:paraId="37E337A9" w14:textId="77777777" w:rsidR="00153DBF" w:rsidRDefault="00636E52" w:rsidP="00831A9A">
      <w:pPr>
        <w:numPr>
          <w:ilvl w:val="1"/>
          <w:numId w:val="12"/>
        </w:numPr>
        <w:spacing w:after="192" w:line="262" w:lineRule="auto"/>
        <w:ind w:left="4253" w:right="61" w:hanging="902"/>
        <w:jc w:val="left"/>
      </w:pPr>
      <w:r>
        <w:rPr>
          <w:sz w:val="22"/>
        </w:rPr>
        <w:t xml:space="preserve">Co-ordinate all social media handles and distribution of promotional media. </w:t>
      </w:r>
      <w:r>
        <w:t xml:space="preserve"> </w:t>
      </w:r>
    </w:p>
    <w:p w14:paraId="22DB1BA6" w14:textId="77777777" w:rsidR="00153DBF" w:rsidRDefault="00636E52" w:rsidP="00831A9A">
      <w:pPr>
        <w:numPr>
          <w:ilvl w:val="1"/>
          <w:numId w:val="12"/>
        </w:numPr>
        <w:spacing w:after="192" w:line="262" w:lineRule="auto"/>
        <w:ind w:left="4253" w:right="61" w:hanging="902"/>
        <w:jc w:val="left"/>
      </w:pPr>
      <w:r>
        <w:rPr>
          <w:sz w:val="22"/>
        </w:rPr>
        <w:t xml:space="preserve">Manage the MedSoc blog via the MedSoc website. </w:t>
      </w:r>
      <w:r>
        <w:t xml:space="preserve"> </w:t>
      </w:r>
    </w:p>
    <w:p w14:paraId="4AC06D32" w14:textId="77777777" w:rsidR="00153DBF" w:rsidRDefault="00636E52" w:rsidP="00831A9A">
      <w:pPr>
        <w:numPr>
          <w:ilvl w:val="1"/>
          <w:numId w:val="12"/>
        </w:numPr>
        <w:spacing w:after="192" w:line="262" w:lineRule="auto"/>
        <w:ind w:left="4253" w:right="61" w:hanging="902"/>
        <w:jc w:val="left"/>
      </w:pPr>
      <w:r>
        <w:rPr>
          <w:sz w:val="22"/>
        </w:rPr>
        <w:t xml:space="preserve">Ensure that Sub-Committees meet as required and that minutes of those meetings are reported back to the MedSoc Committee. </w:t>
      </w:r>
      <w:r>
        <w:t xml:space="preserve"> </w:t>
      </w:r>
    </w:p>
    <w:p w14:paraId="090EF960" w14:textId="77777777" w:rsidR="00831A9A" w:rsidRPr="00831A9A" w:rsidRDefault="00636E52" w:rsidP="00831A9A">
      <w:pPr>
        <w:numPr>
          <w:ilvl w:val="1"/>
          <w:numId w:val="12"/>
        </w:numPr>
        <w:spacing w:after="192" w:line="262" w:lineRule="auto"/>
        <w:ind w:left="4253" w:right="61" w:hanging="902"/>
        <w:jc w:val="left"/>
      </w:pPr>
      <w:r>
        <w:rPr>
          <w:sz w:val="22"/>
        </w:rPr>
        <w:t xml:space="preserve">To ensure anonymity of </w:t>
      </w:r>
      <w:r w:rsidR="007A6668">
        <w:rPr>
          <w:sz w:val="22"/>
        </w:rPr>
        <w:t>students</w:t>
      </w:r>
      <w:r>
        <w:rPr>
          <w:sz w:val="22"/>
        </w:rPr>
        <w:t xml:space="preserve"> who seek help via MedSoc.</w:t>
      </w:r>
      <w:r w:rsidR="00831A9A">
        <w:rPr>
          <w:sz w:val="22"/>
        </w:rPr>
        <w:t xml:space="preserve"> </w:t>
      </w:r>
    </w:p>
    <w:p w14:paraId="0B4342B6" w14:textId="2249ECD2" w:rsidR="00153DBF" w:rsidRDefault="00636E52" w:rsidP="00831A9A">
      <w:pPr>
        <w:numPr>
          <w:ilvl w:val="1"/>
          <w:numId w:val="12"/>
        </w:numPr>
        <w:spacing w:after="192" w:line="262" w:lineRule="auto"/>
        <w:ind w:left="4253" w:right="61" w:hanging="902"/>
        <w:jc w:val="left"/>
      </w:pPr>
      <w:r w:rsidRPr="00831A9A">
        <w:rPr>
          <w:sz w:val="22"/>
        </w:rPr>
        <w:t xml:space="preserve">Clubs &amp; Societies Representative </w:t>
      </w:r>
      <w:r>
        <w:t xml:space="preserve"> </w:t>
      </w:r>
    </w:p>
    <w:p w14:paraId="2E62F5B1" w14:textId="77777777" w:rsidR="00153DBF" w:rsidRDefault="00636E52">
      <w:pPr>
        <w:numPr>
          <w:ilvl w:val="0"/>
          <w:numId w:val="12"/>
        </w:numPr>
        <w:spacing w:after="192" w:line="262" w:lineRule="auto"/>
        <w:ind w:right="61" w:hanging="360"/>
        <w:jc w:val="left"/>
      </w:pPr>
      <w:r>
        <w:rPr>
          <w:sz w:val="22"/>
        </w:rPr>
        <w:t xml:space="preserve">The Societies Representative is responsible for the MedSoc intramural teams and for supporting the societies within the intramural system. </w:t>
      </w:r>
      <w:r>
        <w:t xml:space="preserve"> </w:t>
      </w:r>
    </w:p>
    <w:p w14:paraId="13B46EB7" w14:textId="77777777" w:rsidR="0028708D" w:rsidRDefault="00636E52" w:rsidP="0028708D">
      <w:pPr>
        <w:numPr>
          <w:ilvl w:val="0"/>
          <w:numId w:val="12"/>
        </w:numPr>
        <w:spacing w:after="192" w:line="262" w:lineRule="auto"/>
        <w:ind w:right="61" w:hanging="360"/>
        <w:jc w:val="left"/>
      </w:pPr>
      <w:r>
        <w:rPr>
          <w:sz w:val="22"/>
        </w:rPr>
        <w:t xml:space="preserve">The Societies Representative shall: </w:t>
      </w:r>
      <w:r>
        <w:t xml:space="preserve"> </w:t>
      </w:r>
    </w:p>
    <w:p w14:paraId="1BA46FE4" w14:textId="77777777" w:rsidR="0028708D" w:rsidRPr="0028708D" w:rsidRDefault="00636E52" w:rsidP="0028708D">
      <w:pPr>
        <w:numPr>
          <w:ilvl w:val="1"/>
          <w:numId w:val="12"/>
        </w:numPr>
        <w:spacing w:after="192" w:line="262" w:lineRule="auto"/>
        <w:ind w:left="4395" w:right="61" w:hanging="993"/>
        <w:jc w:val="left"/>
      </w:pPr>
      <w:r w:rsidRPr="0028708D">
        <w:rPr>
          <w:sz w:val="22"/>
        </w:rPr>
        <w:t>Be responsible for allocating funding to sports clubs and societies.</w:t>
      </w:r>
    </w:p>
    <w:p w14:paraId="04FBC72F" w14:textId="77777777" w:rsidR="0028708D" w:rsidRPr="0028708D" w:rsidRDefault="00636E52" w:rsidP="0028708D">
      <w:pPr>
        <w:numPr>
          <w:ilvl w:val="1"/>
          <w:numId w:val="12"/>
        </w:numPr>
        <w:spacing w:after="52" w:line="380" w:lineRule="auto"/>
        <w:ind w:left="4395" w:right="61" w:hanging="993"/>
        <w:jc w:val="left"/>
      </w:pPr>
      <w:r w:rsidRPr="0028708D">
        <w:rPr>
          <w:sz w:val="22"/>
        </w:rPr>
        <w:t>Register new societies, support students who want to set up new societies and process re-affiliation forms.</w:t>
      </w:r>
      <w:r w:rsidR="0028708D">
        <w:rPr>
          <w:sz w:val="22"/>
        </w:rPr>
        <w:t xml:space="preserve"> </w:t>
      </w:r>
    </w:p>
    <w:p w14:paraId="07B6E421" w14:textId="0C3C6BAF" w:rsidR="00153DBF" w:rsidRDefault="00636E52" w:rsidP="0028708D">
      <w:pPr>
        <w:numPr>
          <w:ilvl w:val="1"/>
          <w:numId w:val="12"/>
        </w:numPr>
        <w:spacing w:after="52" w:line="380" w:lineRule="auto"/>
        <w:ind w:left="4395" w:right="61" w:hanging="993"/>
        <w:jc w:val="left"/>
      </w:pPr>
      <w:r w:rsidRPr="0028708D">
        <w:rPr>
          <w:sz w:val="22"/>
        </w:rPr>
        <w:t>Work with the student union to facilitate between MedSoc sub societies and the Union Block booking sports facilities.  (d)</w:t>
      </w:r>
      <w:r w:rsidRPr="0028708D">
        <w:rPr>
          <w:rFonts w:ascii="Arial" w:eastAsia="Arial" w:hAnsi="Arial" w:cs="Arial"/>
          <w:sz w:val="22"/>
        </w:rPr>
        <w:t xml:space="preserve">  </w:t>
      </w:r>
      <w:r w:rsidRPr="0028708D">
        <w:rPr>
          <w:sz w:val="22"/>
        </w:rPr>
        <w:t>Co-ordinate Varsity (Birmingham and Brighton) (</w:t>
      </w:r>
      <w:proofErr w:type="gramStart"/>
      <w:r w:rsidRPr="0028708D">
        <w:rPr>
          <w:sz w:val="22"/>
        </w:rPr>
        <w:t>e)</w:t>
      </w:r>
      <w:r w:rsidRPr="0028708D">
        <w:rPr>
          <w:rFonts w:ascii="Arial" w:eastAsia="Arial" w:hAnsi="Arial" w:cs="Arial"/>
          <w:sz w:val="22"/>
        </w:rPr>
        <w:t xml:space="preserve">  </w:t>
      </w:r>
      <w:r w:rsidRPr="0028708D">
        <w:rPr>
          <w:sz w:val="22"/>
        </w:rPr>
        <w:t>Organise</w:t>
      </w:r>
      <w:proofErr w:type="gramEnd"/>
      <w:r w:rsidRPr="0028708D">
        <w:rPr>
          <w:sz w:val="22"/>
        </w:rPr>
        <w:t xml:space="preserve"> the MedSoc Bunfight. </w:t>
      </w:r>
      <w:r>
        <w:t xml:space="preserve"> </w:t>
      </w:r>
    </w:p>
    <w:p w14:paraId="0E5A6A1B" w14:textId="77777777" w:rsidR="00153DBF" w:rsidRDefault="00636E52" w:rsidP="0028708D">
      <w:pPr>
        <w:numPr>
          <w:ilvl w:val="2"/>
          <w:numId w:val="13"/>
        </w:numPr>
        <w:spacing w:after="192" w:line="262" w:lineRule="auto"/>
        <w:ind w:left="4395" w:right="61" w:hanging="993"/>
        <w:jc w:val="left"/>
      </w:pPr>
      <w:r>
        <w:rPr>
          <w:sz w:val="22"/>
        </w:rPr>
        <w:t xml:space="preserve">Communicate with VP Sports (full-time officer) to keep the Union updated. </w:t>
      </w:r>
      <w:r>
        <w:t xml:space="preserve"> </w:t>
      </w:r>
    </w:p>
    <w:p w14:paraId="3DA5566A" w14:textId="77777777" w:rsidR="00153DBF" w:rsidRDefault="00636E52" w:rsidP="0028708D">
      <w:pPr>
        <w:numPr>
          <w:ilvl w:val="2"/>
          <w:numId w:val="13"/>
        </w:numPr>
        <w:spacing w:after="196" w:line="259" w:lineRule="auto"/>
        <w:ind w:left="4395" w:right="61" w:hanging="993"/>
        <w:jc w:val="left"/>
      </w:pPr>
      <w:r>
        <w:rPr>
          <w:sz w:val="22"/>
        </w:rPr>
        <w:t xml:space="preserve">Organise team/committee photos. </w:t>
      </w:r>
      <w:r>
        <w:t xml:space="preserve"> </w:t>
      </w:r>
    </w:p>
    <w:p w14:paraId="0AF0FABA" w14:textId="77777777" w:rsidR="00153DBF" w:rsidRDefault="00636E52" w:rsidP="0028708D">
      <w:pPr>
        <w:numPr>
          <w:ilvl w:val="2"/>
          <w:numId w:val="13"/>
        </w:numPr>
        <w:spacing w:after="192" w:line="262" w:lineRule="auto"/>
        <w:ind w:left="4395" w:right="61" w:hanging="993"/>
        <w:jc w:val="left"/>
      </w:pPr>
      <w:r>
        <w:rPr>
          <w:sz w:val="22"/>
        </w:rPr>
        <w:lastRenderedPageBreak/>
        <w:t xml:space="preserve">Support the overall administration of MedSoc.  </w:t>
      </w:r>
      <w:r>
        <w:t xml:space="preserve"> </w:t>
      </w:r>
    </w:p>
    <w:p w14:paraId="59CF595B" w14:textId="77777777" w:rsidR="00153DBF" w:rsidRDefault="00636E52" w:rsidP="0028708D">
      <w:pPr>
        <w:numPr>
          <w:ilvl w:val="2"/>
          <w:numId w:val="13"/>
        </w:numPr>
        <w:spacing w:after="192" w:line="262" w:lineRule="auto"/>
        <w:ind w:left="4395" w:right="61" w:hanging="993"/>
        <w:jc w:val="left"/>
      </w:pPr>
      <w:r>
        <w:rPr>
          <w:sz w:val="22"/>
        </w:rPr>
        <w:t xml:space="preserve">Work with the Student Groups Officer and Student Activities Department. </w:t>
      </w:r>
      <w:r>
        <w:t xml:space="preserve"> </w:t>
      </w:r>
    </w:p>
    <w:p w14:paraId="02A3E336" w14:textId="77777777" w:rsidR="00153DBF" w:rsidRDefault="00636E52" w:rsidP="0028708D">
      <w:pPr>
        <w:numPr>
          <w:ilvl w:val="2"/>
          <w:numId w:val="13"/>
        </w:numPr>
        <w:spacing w:after="192" w:line="262" w:lineRule="auto"/>
        <w:ind w:left="4395" w:right="61" w:hanging="993"/>
        <w:jc w:val="left"/>
      </w:pPr>
      <w:r>
        <w:rPr>
          <w:sz w:val="22"/>
        </w:rPr>
        <w:t xml:space="preserve">Ensure the anonymity of students who seek help via MedSoc. </w:t>
      </w:r>
      <w:r>
        <w:t xml:space="preserve"> </w:t>
      </w:r>
    </w:p>
    <w:p w14:paraId="6450385A" w14:textId="77777777" w:rsidR="00153DBF" w:rsidRDefault="00636E52">
      <w:pPr>
        <w:tabs>
          <w:tab w:val="center" w:pos="2047"/>
        </w:tabs>
        <w:spacing w:after="192" w:line="262" w:lineRule="auto"/>
        <w:ind w:left="0" w:firstLine="0"/>
        <w:jc w:val="left"/>
      </w:pPr>
      <w:r>
        <w:rPr>
          <w:sz w:val="22"/>
        </w:rPr>
        <w:t xml:space="preserve"> </w:t>
      </w:r>
      <w:r>
        <w:rPr>
          <w:sz w:val="22"/>
        </w:rPr>
        <w:tab/>
        <w:t>(f)</w:t>
      </w:r>
      <w:r>
        <w:rPr>
          <w:rFonts w:ascii="Arial" w:eastAsia="Arial" w:hAnsi="Arial" w:cs="Arial"/>
          <w:sz w:val="22"/>
        </w:rPr>
        <w:t xml:space="preserve">  </w:t>
      </w:r>
      <w:r>
        <w:rPr>
          <w:sz w:val="22"/>
        </w:rPr>
        <w:t xml:space="preserve">Welfare Representative </w:t>
      </w:r>
      <w:r>
        <w:t xml:space="preserve"> </w:t>
      </w:r>
    </w:p>
    <w:p w14:paraId="748EB534" w14:textId="77777777" w:rsidR="00153DBF" w:rsidRDefault="00636E52">
      <w:pPr>
        <w:numPr>
          <w:ilvl w:val="0"/>
          <w:numId w:val="15"/>
        </w:numPr>
        <w:spacing w:after="192" w:line="262" w:lineRule="auto"/>
        <w:ind w:right="61" w:hanging="360"/>
        <w:jc w:val="left"/>
      </w:pPr>
      <w:r>
        <w:rPr>
          <w:sz w:val="22"/>
        </w:rPr>
        <w:t xml:space="preserve">The Welfare Representative is responsible for assisting in the provision of advice and support to medical students. </w:t>
      </w:r>
      <w:r>
        <w:t xml:space="preserve"> </w:t>
      </w:r>
    </w:p>
    <w:p w14:paraId="21CA7AF0" w14:textId="77777777" w:rsidR="00153DBF" w:rsidRDefault="00636E52">
      <w:pPr>
        <w:numPr>
          <w:ilvl w:val="0"/>
          <w:numId w:val="15"/>
        </w:numPr>
        <w:spacing w:after="192" w:line="262" w:lineRule="auto"/>
        <w:ind w:right="61" w:hanging="360"/>
        <w:jc w:val="left"/>
      </w:pPr>
      <w:r>
        <w:rPr>
          <w:sz w:val="22"/>
        </w:rPr>
        <w:t xml:space="preserve">The Welfare Representative shall:  </w:t>
      </w:r>
      <w:r>
        <w:t xml:space="preserve"> </w:t>
      </w:r>
    </w:p>
    <w:p w14:paraId="6FDB0427" w14:textId="77777777" w:rsidR="00153DBF" w:rsidRDefault="00636E52">
      <w:pPr>
        <w:numPr>
          <w:ilvl w:val="1"/>
          <w:numId w:val="15"/>
        </w:numPr>
        <w:spacing w:after="192" w:line="262" w:lineRule="auto"/>
        <w:ind w:right="61" w:hanging="902"/>
        <w:jc w:val="left"/>
      </w:pPr>
      <w:r>
        <w:rPr>
          <w:sz w:val="22"/>
        </w:rPr>
        <w:t xml:space="preserve">Work with the VP Welfare and the Advice Centre. </w:t>
      </w:r>
      <w:r>
        <w:t xml:space="preserve"> </w:t>
      </w:r>
    </w:p>
    <w:p w14:paraId="403B4A7F" w14:textId="77777777" w:rsidR="00153DBF" w:rsidRDefault="00636E52">
      <w:pPr>
        <w:numPr>
          <w:ilvl w:val="1"/>
          <w:numId w:val="15"/>
        </w:numPr>
        <w:spacing w:after="192" w:line="262" w:lineRule="auto"/>
        <w:ind w:right="61" w:hanging="902"/>
        <w:jc w:val="left"/>
      </w:pPr>
      <w:r>
        <w:rPr>
          <w:sz w:val="22"/>
        </w:rPr>
        <w:t xml:space="preserve">Assist with advice and support for medical students. </w:t>
      </w:r>
      <w:r>
        <w:t xml:space="preserve"> </w:t>
      </w:r>
    </w:p>
    <w:p w14:paraId="3DA5CD91" w14:textId="77777777" w:rsidR="00153DBF" w:rsidRDefault="00636E52">
      <w:pPr>
        <w:numPr>
          <w:ilvl w:val="1"/>
          <w:numId w:val="15"/>
        </w:numPr>
        <w:spacing w:after="196" w:line="259" w:lineRule="auto"/>
        <w:ind w:right="61" w:hanging="902"/>
        <w:jc w:val="left"/>
      </w:pPr>
      <w:r>
        <w:rPr>
          <w:sz w:val="22"/>
        </w:rPr>
        <w:t xml:space="preserve">Liaise with Faculty of Medicine Pastoral Team. </w:t>
      </w:r>
      <w:r>
        <w:t xml:space="preserve"> </w:t>
      </w:r>
    </w:p>
    <w:p w14:paraId="1CCC0EF1" w14:textId="77777777" w:rsidR="00153DBF" w:rsidRDefault="00636E52">
      <w:pPr>
        <w:numPr>
          <w:ilvl w:val="1"/>
          <w:numId w:val="15"/>
        </w:numPr>
        <w:spacing w:after="192" w:line="262" w:lineRule="auto"/>
        <w:ind w:right="61" w:hanging="902"/>
        <w:jc w:val="left"/>
      </w:pPr>
      <w:r>
        <w:rPr>
          <w:sz w:val="22"/>
        </w:rPr>
        <w:t xml:space="preserve">Signpost students to help and support where necessary. </w:t>
      </w:r>
      <w:r>
        <w:t xml:space="preserve"> </w:t>
      </w:r>
    </w:p>
    <w:p w14:paraId="5B65F02B" w14:textId="77777777" w:rsidR="00153DBF" w:rsidRDefault="00636E52">
      <w:pPr>
        <w:numPr>
          <w:ilvl w:val="1"/>
          <w:numId w:val="15"/>
        </w:numPr>
        <w:spacing w:after="196" w:line="259" w:lineRule="auto"/>
        <w:ind w:right="61" w:hanging="902"/>
        <w:jc w:val="left"/>
      </w:pPr>
      <w:r>
        <w:rPr>
          <w:sz w:val="22"/>
        </w:rPr>
        <w:t xml:space="preserve">Facilitate training for peer support mentors. </w:t>
      </w:r>
      <w:r>
        <w:t xml:space="preserve"> </w:t>
      </w:r>
    </w:p>
    <w:p w14:paraId="70BB796F" w14:textId="77777777" w:rsidR="00153DBF" w:rsidRDefault="00636E52">
      <w:pPr>
        <w:numPr>
          <w:ilvl w:val="1"/>
          <w:numId w:val="15"/>
        </w:numPr>
        <w:spacing w:after="196" w:line="259" w:lineRule="auto"/>
        <w:ind w:right="61" w:hanging="902"/>
        <w:jc w:val="left"/>
      </w:pPr>
      <w:r>
        <w:rPr>
          <w:sz w:val="22"/>
        </w:rPr>
        <w:t xml:space="preserve">Co-ordinating the MedSoc Families initiative. </w:t>
      </w:r>
      <w:r>
        <w:t xml:space="preserve"> </w:t>
      </w:r>
    </w:p>
    <w:p w14:paraId="632E9307" w14:textId="77777777" w:rsidR="00153DBF" w:rsidRDefault="00636E52">
      <w:pPr>
        <w:numPr>
          <w:ilvl w:val="1"/>
          <w:numId w:val="15"/>
        </w:numPr>
        <w:spacing w:after="192" w:line="262" w:lineRule="auto"/>
        <w:ind w:right="61" w:hanging="902"/>
        <w:jc w:val="left"/>
      </w:pPr>
      <w:r>
        <w:rPr>
          <w:sz w:val="22"/>
        </w:rPr>
        <w:t xml:space="preserve">Ensure the anonymity of students who seek help via MedSoc. </w:t>
      </w:r>
      <w:r>
        <w:t xml:space="preserve"> </w:t>
      </w:r>
    </w:p>
    <w:p w14:paraId="0CCB6F8E" w14:textId="77777777" w:rsidR="00153DBF" w:rsidRDefault="00636E52">
      <w:pPr>
        <w:numPr>
          <w:ilvl w:val="1"/>
          <w:numId w:val="15"/>
        </w:numPr>
        <w:spacing w:after="160" w:line="262" w:lineRule="auto"/>
        <w:ind w:right="61" w:hanging="902"/>
        <w:jc w:val="left"/>
      </w:pPr>
      <w:r>
        <w:rPr>
          <w:sz w:val="22"/>
        </w:rPr>
        <w:t xml:space="preserve">Support the overall administration of MedSoc. </w:t>
      </w:r>
      <w:r>
        <w:t xml:space="preserve"> </w:t>
      </w:r>
    </w:p>
    <w:p w14:paraId="73833F4C" w14:textId="77777777" w:rsidR="00153DBF" w:rsidRDefault="00636E52">
      <w:pPr>
        <w:tabs>
          <w:tab w:val="center" w:pos="1999"/>
        </w:tabs>
        <w:spacing w:after="192" w:line="262" w:lineRule="auto"/>
        <w:ind w:left="0" w:firstLine="0"/>
        <w:jc w:val="left"/>
      </w:pPr>
      <w:r>
        <w:rPr>
          <w:sz w:val="22"/>
        </w:rPr>
        <w:t xml:space="preserve"> </w:t>
      </w:r>
      <w:r>
        <w:rPr>
          <w:sz w:val="22"/>
        </w:rPr>
        <w:tab/>
      </w:r>
      <w:r>
        <w:rPr>
          <w:noProof/>
        </w:rPr>
        <w:drawing>
          <wp:inline distT="0" distB="0" distL="0" distR="0" wp14:anchorId="5B7AE9BE" wp14:editId="15660B46">
            <wp:extent cx="148590" cy="133350"/>
            <wp:effectExtent l="0" t="0" r="0" b="0"/>
            <wp:docPr id="975" name="Picture 975"/>
            <wp:cNvGraphicFramePr/>
            <a:graphic xmlns:a="http://schemas.openxmlformats.org/drawingml/2006/main">
              <a:graphicData uri="http://schemas.openxmlformats.org/drawingml/2006/picture">
                <pic:pic xmlns:pic="http://schemas.openxmlformats.org/drawingml/2006/picture">
                  <pic:nvPicPr>
                    <pic:cNvPr id="975" name="Picture 975"/>
                    <pic:cNvPicPr/>
                  </pic:nvPicPr>
                  <pic:blipFill>
                    <a:blip r:embed="rId17"/>
                    <a:stretch>
                      <a:fillRect/>
                    </a:stretch>
                  </pic:blipFill>
                  <pic:spPr>
                    <a:xfrm>
                      <a:off x="0" y="0"/>
                      <a:ext cx="148590" cy="133350"/>
                    </a:xfrm>
                    <a:prstGeom prst="rect">
                      <a:avLst/>
                    </a:prstGeom>
                  </pic:spPr>
                </pic:pic>
              </a:graphicData>
            </a:graphic>
          </wp:inline>
        </w:drawing>
      </w:r>
      <w:r>
        <w:rPr>
          <w:rFonts w:ascii="Arial" w:eastAsia="Arial" w:hAnsi="Arial" w:cs="Arial"/>
          <w:sz w:val="22"/>
        </w:rPr>
        <w:t xml:space="preserve">  </w:t>
      </w:r>
      <w:r>
        <w:rPr>
          <w:sz w:val="22"/>
        </w:rPr>
        <w:t xml:space="preserve">Charities Representative </w:t>
      </w:r>
      <w:r>
        <w:t xml:space="preserve"> </w:t>
      </w:r>
    </w:p>
    <w:p w14:paraId="0D2046F7" w14:textId="77777777" w:rsidR="00153DBF" w:rsidRDefault="00636E52">
      <w:pPr>
        <w:numPr>
          <w:ilvl w:val="1"/>
          <w:numId w:val="15"/>
        </w:numPr>
        <w:spacing w:after="192" w:line="262" w:lineRule="auto"/>
        <w:ind w:right="61" w:hanging="902"/>
        <w:jc w:val="left"/>
      </w:pPr>
      <w:r>
        <w:rPr>
          <w:sz w:val="22"/>
        </w:rPr>
        <w:t xml:space="preserve">The Charities Representative is responsible for co-ordinating charity activity and charity events within MedSoc. </w:t>
      </w:r>
      <w:r>
        <w:t xml:space="preserve"> </w:t>
      </w:r>
    </w:p>
    <w:p w14:paraId="2A4F2B0D" w14:textId="77777777" w:rsidR="00153DBF" w:rsidRDefault="00636E52">
      <w:pPr>
        <w:spacing w:after="192" w:line="262" w:lineRule="auto"/>
        <w:ind w:left="1825" w:right="61"/>
        <w:jc w:val="left"/>
      </w:pPr>
      <w:r>
        <w:rPr>
          <w:sz w:val="22"/>
        </w:rPr>
        <w:t>(ii)</w:t>
      </w:r>
      <w:r>
        <w:rPr>
          <w:rFonts w:ascii="Arial" w:eastAsia="Arial" w:hAnsi="Arial" w:cs="Arial"/>
          <w:sz w:val="22"/>
        </w:rPr>
        <w:t xml:space="preserve"> </w:t>
      </w:r>
      <w:r>
        <w:rPr>
          <w:sz w:val="22"/>
        </w:rPr>
        <w:t xml:space="preserve">The Charities Representative shall: </w:t>
      </w:r>
      <w:r>
        <w:t xml:space="preserve"> </w:t>
      </w:r>
    </w:p>
    <w:p w14:paraId="3A3369D7" w14:textId="77777777" w:rsidR="00153DBF" w:rsidRDefault="00636E52">
      <w:pPr>
        <w:numPr>
          <w:ilvl w:val="1"/>
          <w:numId w:val="21"/>
        </w:numPr>
        <w:spacing w:after="196" w:line="259" w:lineRule="auto"/>
        <w:ind w:right="61" w:hanging="902"/>
        <w:jc w:val="left"/>
      </w:pPr>
      <w:r>
        <w:rPr>
          <w:sz w:val="22"/>
        </w:rPr>
        <w:t xml:space="preserve">Organise the annual MedSoc calendar shoot. </w:t>
      </w:r>
      <w:r>
        <w:t xml:space="preserve"> </w:t>
      </w:r>
    </w:p>
    <w:p w14:paraId="617027F5" w14:textId="77777777" w:rsidR="00153DBF" w:rsidRDefault="00636E52">
      <w:pPr>
        <w:numPr>
          <w:ilvl w:val="1"/>
          <w:numId w:val="21"/>
        </w:numPr>
        <w:spacing w:after="192" w:line="262" w:lineRule="auto"/>
        <w:ind w:right="61" w:hanging="902"/>
        <w:jc w:val="left"/>
      </w:pPr>
      <w:r>
        <w:rPr>
          <w:sz w:val="22"/>
        </w:rPr>
        <w:t xml:space="preserve">Chair the meeting that selects the two MedSoc charities (one local and one national). </w:t>
      </w:r>
      <w:r>
        <w:t xml:space="preserve"> </w:t>
      </w:r>
    </w:p>
    <w:p w14:paraId="26B9CD74" w14:textId="77777777" w:rsidR="00153DBF" w:rsidRDefault="00636E52">
      <w:pPr>
        <w:numPr>
          <w:ilvl w:val="1"/>
          <w:numId w:val="21"/>
        </w:numPr>
        <w:spacing w:after="192" w:line="262" w:lineRule="auto"/>
        <w:ind w:right="61" w:hanging="902"/>
        <w:jc w:val="left"/>
      </w:pPr>
      <w:r>
        <w:rPr>
          <w:sz w:val="22"/>
        </w:rPr>
        <w:t xml:space="preserve">Liaise with RAG. </w:t>
      </w:r>
      <w:r>
        <w:t xml:space="preserve"> </w:t>
      </w:r>
    </w:p>
    <w:p w14:paraId="410BA0C0" w14:textId="77777777" w:rsidR="00153DBF" w:rsidRDefault="00636E52">
      <w:pPr>
        <w:numPr>
          <w:ilvl w:val="1"/>
          <w:numId w:val="21"/>
        </w:numPr>
        <w:spacing w:after="192" w:line="262" w:lineRule="auto"/>
        <w:ind w:right="61" w:hanging="902"/>
        <w:jc w:val="left"/>
      </w:pPr>
      <w:r>
        <w:rPr>
          <w:sz w:val="22"/>
        </w:rPr>
        <w:t xml:space="preserve">Manage MedSoc sub societies that also raise money for charity. </w:t>
      </w:r>
      <w:r>
        <w:t xml:space="preserve"> </w:t>
      </w:r>
    </w:p>
    <w:p w14:paraId="7622B5C5" w14:textId="77777777" w:rsidR="00153DBF" w:rsidRDefault="00636E52">
      <w:pPr>
        <w:numPr>
          <w:ilvl w:val="1"/>
          <w:numId w:val="21"/>
        </w:numPr>
        <w:spacing w:after="162" w:line="262" w:lineRule="auto"/>
        <w:ind w:right="61" w:hanging="902"/>
        <w:jc w:val="left"/>
      </w:pPr>
      <w:r>
        <w:rPr>
          <w:sz w:val="22"/>
        </w:rPr>
        <w:t xml:space="preserve">Ensure the anonymity of students who seek help via MedSoc. </w:t>
      </w:r>
      <w:r>
        <w:t xml:space="preserve"> </w:t>
      </w:r>
    </w:p>
    <w:p w14:paraId="2CA44678" w14:textId="77777777" w:rsidR="00153DBF" w:rsidRDefault="00636E52">
      <w:pPr>
        <w:tabs>
          <w:tab w:val="center" w:pos="1902"/>
        </w:tabs>
        <w:spacing w:after="192" w:line="262" w:lineRule="auto"/>
        <w:ind w:left="0" w:firstLine="0"/>
        <w:jc w:val="left"/>
      </w:pPr>
      <w:r>
        <w:rPr>
          <w:sz w:val="22"/>
        </w:rPr>
        <w:t xml:space="preserve"> </w:t>
      </w:r>
      <w:r>
        <w:rPr>
          <w:sz w:val="22"/>
        </w:rPr>
        <w:tab/>
      </w:r>
      <w:r>
        <w:rPr>
          <w:noProof/>
        </w:rPr>
        <w:drawing>
          <wp:inline distT="0" distB="0" distL="0" distR="0" wp14:anchorId="06CB2977" wp14:editId="3B027413">
            <wp:extent cx="123190" cy="133350"/>
            <wp:effectExtent l="0" t="0" r="0" b="0"/>
            <wp:docPr id="1171" name="Picture 1171"/>
            <wp:cNvGraphicFramePr/>
            <a:graphic xmlns:a="http://schemas.openxmlformats.org/drawingml/2006/main">
              <a:graphicData uri="http://schemas.openxmlformats.org/drawingml/2006/picture">
                <pic:pic xmlns:pic="http://schemas.openxmlformats.org/drawingml/2006/picture">
                  <pic:nvPicPr>
                    <pic:cNvPr id="1171" name="Picture 1171"/>
                    <pic:cNvPicPr/>
                  </pic:nvPicPr>
                  <pic:blipFill>
                    <a:blip r:embed="rId18"/>
                    <a:stretch>
                      <a:fillRect/>
                    </a:stretch>
                  </pic:blipFill>
                  <pic:spPr>
                    <a:xfrm>
                      <a:off x="0" y="0"/>
                      <a:ext cx="123190" cy="133350"/>
                    </a:xfrm>
                    <a:prstGeom prst="rect">
                      <a:avLst/>
                    </a:prstGeom>
                  </pic:spPr>
                </pic:pic>
              </a:graphicData>
            </a:graphic>
          </wp:inline>
        </w:drawing>
      </w:r>
      <w:r>
        <w:rPr>
          <w:rFonts w:ascii="Arial" w:eastAsia="Arial" w:hAnsi="Arial" w:cs="Arial"/>
          <w:sz w:val="22"/>
        </w:rPr>
        <w:t xml:space="preserve">  </w:t>
      </w:r>
      <w:r>
        <w:rPr>
          <w:sz w:val="22"/>
        </w:rPr>
        <w:t xml:space="preserve">Events Representative </w:t>
      </w:r>
      <w:r>
        <w:t xml:space="preserve"> </w:t>
      </w:r>
    </w:p>
    <w:p w14:paraId="353045D5" w14:textId="36316490" w:rsidR="00153DBF" w:rsidRDefault="00636E52">
      <w:pPr>
        <w:numPr>
          <w:ilvl w:val="0"/>
          <w:numId w:val="22"/>
        </w:numPr>
        <w:spacing w:after="192" w:line="262" w:lineRule="auto"/>
        <w:ind w:right="61" w:hanging="360"/>
        <w:jc w:val="left"/>
      </w:pPr>
      <w:r>
        <w:rPr>
          <w:sz w:val="22"/>
        </w:rPr>
        <w:t>The Events Representative is responsible for organising all MedSoc social events (</w:t>
      </w:r>
      <w:r w:rsidR="00DA5608">
        <w:rPr>
          <w:sz w:val="22"/>
        </w:rPr>
        <w:t xml:space="preserve">not including </w:t>
      </w:r>
      <w:r>
        <w:rPr>
          <w:sz w:val="22"/>
        </w:rPr>
        <w:t xml:space="preserve">the Christmas and Spring Ball). </w:t>
      </w:r>
      <w:r>
        <w:t xml:space="preserve"> </w:t>
      </w:r>
    </w:p>
    <w:p w14:paraId="17F3C6DC" w14:textId="77777777" w:rsidR="00153DBF" w:rsidRDefault="00636E52">
      <w:pPr>
        <w:numPr>
          <w:ilvl w:val="0"/>
          <w:numId w:val="22"/>
        </w:numPr>
        <w:spacing w:after="192" w:line="262" w:lineRule="auto"/>
        <w:ind w:right="61" w:hanging="360"/>
        <w:jc w:val="left"/>
      </w:pPr>
      <w:r>
        <w:rPr>
          <w:sz w:val="22"/>
        </w:rPr>
        <w:lastRenderedPageBreak/>
        <w:t xml:space="preserve">The Events Representative shall: </w:t>
      </w:r>
      <w:r>
        <w:t xml:space="preserve"> </w:t>
      </w:r>
    </w:p>
    <w:p w14:paraId="7E20AE86" w14:textId="77777777" w:rsidR="00153DBF" w:rsidRDefault="00636E52">
      <w:pPr>
        <w:numPr>
          <w:ilvl w:val="1"/>
          <w:numId w:val="23"/>
        </w:numPr>
        <w:spacing w:after="192" w:line="262" w:lineRule="auto"/>
        <w:ind w:right="61" w:hanging="902"/>
        <w:jc w:val="left"/>
      </w:pPr>
      <w:r>
        <w:rPr>
          <w:sz w:val="22"/>
        </w:rPr>
        <w:t xml:space="preserve">Act as the liaison between MedSoc and the Union Events Department. </w:t>
      </w:r>
      <w:r>
        <w:t xml:space="preserve"> </w:t>
      </w:r>
    </w:p>
    <w:p w14:paraId="46D44B42" w14:textId="77777777" w:rsidR="00153DBF" w:rsidRDefault="00636E52">
      <w:pPr>
        <w:numPr>
          <w:ilvl w:val="1"/>
          <w:numId w:val="23"/>
        </w:numPr>
        <w:spacing w:after="192" w:line="262" w:lineRule="auto"/>
        <w:ind w:right="61" w:hanging="902"/>
        <w:jc w:val="left"/>
      </w:pPr>
      <w:r>
        <w:rPr>
          <w:sz w:val="22"/>
        </w:rPr>
        <w:t xml:space="preserve">Work with the Treasurer in managing the online ticketing system. </w:t>
      </w:r>
      <w:r>
        <w:t xml:space="preserve"> </w:t>
      </w:r>
    </w:p>
    <w:p w14:paraId="5957F120" w14:textId="77777777" w:rsidR="00153DBF" w:rsidRDefault="00636E52">
      <w:pPr>
        <w:numPr>
          <w:ilvl w:val="1"/>
          <w:numId w:val="23"/>
        </w:numPr>
        <w:spacing w:after="192" w:line="262" w:lineRule="auto"/>
        <w:ind w:right="61" w:hanging="902"/>
        <w:jc w:val="left"/>
      </w:pPr>
      <w:r>
        <w:rPr>
          <w:sz w:val="22"/>
        </w:rPr>
        <w:t xml:space="preserve">Support the overall administration of MedSoc. </w:t>
      </w:r>
      <w:r>
        <w:t xml:space="preserve"> </w:t>
      </w:r>
    </w:p>
    <w:p w14:paraId="1DCA43C6" w14:textId="77777777" w:rsidR="00153DBF" w:rsidRDefault="00636E52">
      <w:pPr>
        <w:numPr>
          <w:ilvl w:val="1"/>
          <w:numId w:val="23"/>
        </w:numPr>
        <w:spacing w:after="192" w:line="262" w:lineRule="auto"/>
        <w:ind w:right="61" w:hanging="902"/>
        <w:jc w:val="left"/>
      </w:pPr>
      <w:r>
        <w:rPr>
          <w:sz w:val="22"/>
        </w:rPr>
        <w:t xml:space="preserve">Be responsible for informing the Student Activities Department about MedSoc planned events. </w:t>
      </w:r>
      <w:r>
        <w:t xml:space="preserve"> </w:t>
      </w:r>
    </w:p>
    <w:p w14:paraId="7396D306" w14:textId="77777777" w:rsidR="00153DBF" w:rsidRDefault="00636E52">
      <w:pPr>
        <w:numPr>
          <w:ilvl w:val="1"/>
          <w:numId w:val="23"/>
        </w:numPr>
        <w:spacing w:after="162" w:line="262" w:lineRule="auto"/>
        <w:ind w:right="61" w:hanging="902"/>
        <w:jc w:val="left"/>
      </w:pPr>
      <w:r>
        <w:rPr>
          <w:sz w:val="22"/>
        </w:rPr>
        <w:t xml:space="preserve">Ensure the anonymity of students who seek help via MedSoc. </w:t>
      </w:r>
      <w:r>
        <w:t xml:space="preserve"> </w:t>
      </w:r>
    </w:p>
    <w:p w14:paraId="7C2A940C" w14:textId="77777777" w:rsidR="00153DBF" w:rsidRDefault="00636E52">
      <w:pPr>
        <w:tabs>
          <w:tab w:val="center" w:pos="1771"/>
        </w:tabs>
        <w:spacing w:after="192" w:line="262" w:lineRule="auto"/>
        <w:ind w:left="0" w:firstLine="0"/>
        <w:jc w:val="left"/>
      </w:pPr>
      <w:r>
        <w:rPr>
          <w:sz w:val="22"/>
        </w:rPr>
        <w:t xml:space="preserve"> </w:t>
      </w:r>
      <w:r>
        <w:rPr>
          <w:sz w:val="22"/>
        </w:rPr>
        <w:tab/>
      </w:r>
      <w:r>
        <w:rPr>
          <w:noProof/>
        </w:rPr>
        <w:drawing>
          <wp:inline distT="0" distB="0" distL="0" distR="0" wp14:anchorId="682BDF6E" wp14:editId="762779B1">
            <wp:extent cx="146050" cy="133350"/>
            <wp:effectExtent l="0" t="0" r="0" b="0"/>
            <wp:docPr id="1173" name="Picture 1173"/>
            <wp:cNvGraphicFramePr/>
            <a:graphic xmlns:a="http://schemas.openxmlformats.org/drawingml/2006/main">
              <a:graphicData uri="http://schemas.openxmlformats.org/drawingml/2006/picture">
                <pic:pic xmlns:pic="http://schemas.openxmlformats.org/drawingml/2006/picture">
                  <pic:nvPicPr>
                    <pic:cNvPr id="1173" name="Picture 1173"/>
                    <pic:cNvPicPr/>
                  </pic:nvPicPr>
                  <pic:blipFill>
                    <a:blip r:embed="rId19"/>
                    <a:stretch>
                      <a:fillRect/>
                    </a:stretch>
                  </pic:blipFill>
                  <pic:spPr>
                    <a:xfrm>
                      <a:off x="0" y="0"/>
                      <a:ext cx="146050" cy="133350"/>
                    </a:xfrm>
                    <a:prstGeom prst="rect">
                      <a:avLst/>
                    </a:prstGeom>
                  </pic:spPr>
                </pic:pic>
              </a:graphicData>
            </a:graphic>
          </wp:inline>
        </w:drawing>
      </w:r>
      <w:r>
        <w:rPr>
          <w:rFonts w:ascii="Arial" w:eastAsia="Arial" w:hAnsi="Arial" w:cs="Arial"/>
          <w:sz w:val="22"/>
        </w:rPr>
        <w:t xml:space="preserve">  </w:t>
      </w:r>
      <w:r>
        <w:rPr>
          <w:sz w:val="22"/>
        </w:rPr>
        <w:t xml:space="preserve">Ball Representative </w:t>
      </w:r>
      <w:r>
        <w:t xml:space="preserve"> </w:t>
      </w:r>
    </w:p>
    <w:p w14:paraId="30CF3780" w14:textId="77777777" w:rsidR="00DA5608" w:rsidRDefault="00636E52">
      <w:pPr>
        <w:spacing w:after="192" w:line="404" w:lineRule="auto"/>
        <w:ind w:left="1825" w:right="61"/>
        <w:jc w:val="left"/>
        <w:rPr>
          <w:sz w:val="22"/>
        </w:rPr>
      </w:pPr>
      <w:r>
        <w:rPr>
          <w:sz w:val="22"/>
        </w:rPr>
        <w:t>(</w:t>
      </w:r>
      <w:proofErr w:type="spellStart"/>
      <w:r>
        <w:rPr>
          <w:sz w:val="22"/>
        </w:rPr>
        <w:t>i</w:t>
      </w:r>
      <w:proofErr w:type="spellEnd"/>
      <w:r>
        <w:rPr>
          <w:sz w:val="22"/>
        </w:rPr>
        <w:t>)</w:t>
      </w:r>
      <w:r>
        <w:rPr>
          <w:rFonts w:ascii="Arial" w:eastAsia="Arial" w:hAnsi="Arial" w:cs="Arial"/>
          <w:sz w:val="22"/>
        </w:rPr>
        <w:t xml:space="preserve"> </w:t>
      </w:r>
      <w:r>
        <w:rPr>
          <w:sz w:val="22"/>
        </w:rPr>
        <w:t xml:space="preserve">The Ball Representative is responsible for organising the Christmas and Spring Ball </w:t>
      </w:r>
    </w:p>
    <w:p w14:paraId="087E8EC4" w14:textId="2B3B9A0C" w:rsidR="00153DBF" w:rsidRDefault="00636E52">
      <w:pPr>
        <w:spacing w:after="192" w:line="404" w:lineRule="auto"/>
        <w:ind w:left="1825" w:right="61"/>
        <w:jc w:val="left"/>
      </w:pPr>
      <w:r>
        <w:rPr>
          <w:sz w:val="22"/>
        </w:rPr>
        <w:t>(ii)</w:t>
      </w:r>
      <w:r>
        <w:rPr>
          <w:rFonts w:ascii="Arial" w:eastAsia="Arial" w:hAnsi="Arial" w:cs="Arial"/>
          <w:sz w:val="22"/>
        </w:rPr>
        <w:t xml:space="preserve"> </w:t>
      </w:r>
      <w:r>
        <w:rPr>
          <w:sz w:val="22"/>
        </w:rPr>
        <w:t xml:space="preserve">The Ball Representative Shall: </w:t>
      </w:r>
      <w:r>
        <w:t xml:space="preserve"> </w:t>
      </w:r>
    </w:p>
    <w:p w14:paraId="7A37B929" w14:textId="77777777" w:rsidR="00153DBF" w:rsidRDefault="00636E52">
      <w:pPr>
        <w:numPr>
          <w:ilvl w:val="1"/>
          <w:numId w:val="24"/>
        </w:numPr>
        <w:spacing w:after="192" w:line="262" w:lineRule="auto"/>
        <w:ind w:right="61" w:hanging="902"/>
        <w:jc w:val="left"/>
      </w:pPr>
      <w:r>
        <w:rPr>
          <w:sz w:val="22"/>
        </w:rPr>
        <w:t xml:space="preserve">Act as the liaison between MedSoc and the Union Events Department. </w:t>
      </w:r>
      <w:r>
        <w:t xml:space="preserve"> </w:t>
      </w:r>
    </w:p>
    <w:p w14:paraId="46C7506E" w14:textId="77777777" w:rsidR="00153DBF" w:rsidRDefault="00636E52">
      <w:pPr>
        <w:numPr>
          <w:ilvl w:val="1"/>
          <w:numId w:val="24"/>
        </w:numPr>
        <w:spacing w:after="192" w:line="262" w:lineRule="auto"/>
        <w:ind w:right="61" w:hanging="902"/>
        <w:jc w:val="left"/>
      </w:pPr>
      <w:r>
        <w:rPr>
          <w:sz w:val="22"/>
        </w:rPr>
        <w:t xml:space="preserve">Work with the Treasurer in managing the online ticketing system. </w:t>
      </w:r>
      <w:r>
        <w:t xml:space="preserve"> </w:t>
      </w:r>
    </w:p>
    <w:p w14:paraId="67657396" w14:textId="77777777" w:rsidR="00153DBF" w:rsidRDefault="00636E52">
      <w:pPr>
        <w:numPr>
          <w:ilvl w:val="1"/>
          <w:numId w:val="24"/>
        </w:numPr>
        <w:spacing w:after="192" w:line="262" w:lineRule="auto"/>
        <w:ind w:right="61" w:hanging="902"/>
        <w:jc w:val="left"/>
      </w:pPr>
      <w:r>
        <w:rPr>
          <w:sz w:val="22"/>
        </w:rPr>
        <w:t xml:space="preserve">Support the overall administration of MedSoc. </w:t>
      </w:r>
      <w:r>
        <w:t xml:space="preserve"> </w:t>
      </w:r>
    </w:p>
    <w:p w14:paraId="3A102359" w14:textId="77777777" w:rsidR="00153DBF" w:rsidRDefault="00636E52">
      <w:pPr>
        <w:numPr>
          <w:ilvl w:val="1"/>
          <w:numId w:val="24"/>
        </w:numPr>
        <w:spacing w:after="192" w:line="262" w:lineRule="auto"/>
        <w:ind w:right="61" w:hanging="902"/>
        <w:jc w:val="left"/>
      </w:pPr>
      <w:r>
        <w:rPr>
          <w:sz w:val="22"/>
        </w:rPr>
        <w:t xml:space="preserve">Be responsible for informing the Student Activities Department about MedSoc Ball events </w:t>
      </w:r>
      <w:r>
        <w:t xml:space="preserve"> </w:t>
      </w:r>
    </w:p>
    <w:p w14:paraId="1828EFB7" w14:textId="77777777" w:rsidR="00153DBF" w:rsidRDefault="00636E52">
      <w:pPr>
        <w:numPr>
          <w:ilvl w:val="1"/>
          <w:numId w:val="24"/>
        </w:numPr>
        <w:spacing w:after="160" w:line="262" w:lineRule="auto"/>
        <w:ind w:right="61" w:hanging="902"/>
        <w:jc w:val="left"/>
      </w:pPr>
      <w:r>
        <w:rPr>
          <w:sz w:val="22"/>
        </w:rPr>
        <w:t xml:space="preserve">Ensure the anonymity of students who seek help via MedSoc. </w:t>
      </w:r>
      <w:r>
        <w:t xml:space="preserve"> </w:t>
      </w:r>
    </w:p>
    <w:p w14:paraId="758105E9" w14:textId="56083C50" w:rsidR="00153DBF" w:rsidRDefault="00636E52">
      <w:pPr>
        <w:tabs>
          <w:tab w:val="center" w:pos="2053"/>
        </w:tabs>
        <w:spacing w:after="192" w:line="262" w:lineRule="auto"/>
        <w:ind w:left="0" w:firstLine="0"/>
        <w:jc w:val="left"/>
      </w:pPr>
      <w:r>
        <w:rPr>
          <w:sz w:val="22"/>
        </w:rPr>
        <w:t xml:space="preserve"> </w:t>
      </w:r>
      <w:r>
        <w:rPr>
          <w:sz w:val="22"/>
        </w:rPr>
        <w:tab/>
      </w:r>
      <w:r>
        <w:rPr>
          <w:noProof/>
        </w:rPr>
        <w:drawing>
          <wp:inline distT="0" distB="0" distL="0" distR="0" wp14:anchorId="6374695E" wp14:editId="03FB34E9">
            <wp:extent cx="153670" cy="133350"/>
            <wp:effectExtent l="0" t="0" r="0" b="0"/>
            <wp:docPr id="1175" name="Picture 1175"/>
            <wp:cNvGraphicFramePr/>
            <a:graphic xmlns:a="http://schemas.openxmlformats.org/drawingml/2006/main">
              <a:graphicData uri="http://schemas.openxmlformats.org/drawingml/2006/picture">
                <pic:pic xmlns:pic="http://schemas.openxmlformats.org/drawingml/2006/picture">
                  <pic:nvPicPr>
                    <pic:cNvPr id="1175" name="Picture 1175"/>
                    <pic:cNvPicPr/>
                  </pic:nvPicPr>
                  <pic:blipFill>
                    <a:blip r:embed="rId20"/>
                    <a:stretch>
                      <a:fillRect/>
                    </a:stretch>
                  </pic:blipFill>
                  <pic:spPr>
                    <a:xfrm>
                      <a:off x="0" y="0"/>
                      <a:ext cx="153670" cy="133350"/>
                    </a:xfrm>
                    <a:prstGeom prst="rect">
                      <a:avLst/>
                    </a:prstGeom>
                  </pic:spPr>
                </pic:pic>
              </a:graphicData>
            </a:graphic>
          </wp:inline>
        </w:drawing>
      </w:r>
      <w:r>
        <w:rPr>
          <w:rFonts w:ascii="Arial" w:eastAsia="Arial" w:hAnsi="Arial" w:cs="Arial"/>
          <w:sz w:val="22"/>
        </w:rPr>
        <w:t xml:space="preserve">  </w:t>
      </w:r>
      <w:r>
        <w:rPr>
          <w:sz w:val="22"/>
        </w:rPr>
        <w:t xml:space="preserve">Education Representative </w:t>
      </w:r>
      <w:r>
        <w:t xml:space="preserve"> </w:t>
      </w:r>
    </w:p>
    <w:p w14:paraId="71CCB1F4" w14:textId="77777777" w:rsidR="00153DBF" w:rsidRDefault="00636E52">
      <w:pPr>
        <w:numPr>
          <w:ilvl w:val="0"/>
          <w:numId w:val="20"/>
        </w:numPr>
        <w:spacing w:after="192" w:line="262" w:lineRule="auto"/>
        <w:ind w:left="2119" w:right="61" w:hanging="298"/>
        <w:jc w:val="left"/>
      </w:pPr>
      <w:r>
        <w:rPr>
          <w:sz w:val="22"/>
        </w:rPr>
        <w:t xml:space="preserve">The Education Representative is responsible for all academic projects within MedSoc </w:t>
      </w:r>
    </w:p>
    <w:p w14:paraId="54D3D6A6" w14:textId="77777777" w:rsidR="00153DBF" w:rsidRDefault="00636E52">
      <w:pPr>
        <w:numPr>
          <w:ilvl w:val="0"/>
          <w:numId w:val="20"/>
        </w:numPr>
        <w:spacing w:after="192" w:line="262" w:lineRule="auto"/>
        <w:ind w:left="2119" w:right="61" w:hanging="298"/>
        <w:jc w:val="left"/>
      </w:pPr>
      <w:r>
        <w:rPr>
          <w:sz w:val="22"/>
        </w:rPr>
        <w:t xml:space="preserve">The Education Representative Shall: </w:t>
      </w:r>
      <w:r>
        <w:t xml:space="preserve"> </w:t>
      </w:r>
    </w:p>
    <w:p w14:paraId="5DDE85A1" w14:textId="77777777" w:rsidR="00153DBF" w:rsidRDefault="00636E52" w:rsidP="00535F31">
      <w:pPr>
        <w:numPr>
          <w:ilvl w:val="2"/>
          <w:numId w:val="16"/>
        </w:numPr>
        <w:spacing w:after="198" w:line="259" w:lineRule="auto"/>
        <w:ind w:left="0" w:right="332" w:firstLine="2129"/>
        <w:jc w:val="left"/>
      </w:pPr>
      <w:r>
        <w:rPr>
          <w:sz w:val="22"/>
        </w:rPr>
        <w:t xml:space="preserve">Act as a liaison for academic sub-societies </w:t>
      </w:r>
      <w:r>
        <w:t xml:space="preserve"> </w:t>
      </w:r>
    </w:p>
    <w:p w14:paraId="3CB95DD6" w14:textId="77777777" w:rsidR="00153DBF" w:rsidRDefault="00636E52" w:rsidP="00535F31">
      <w:pPr>
        <w:numPr>
          <w:ilvl w:val="2"/>
          <w:numId w:val="16"/>
        </w:numPr>
        <w:spacing w:after="192" w:line="262" w:lineRule="auto"/>
        <w:ind w:left="0" w:right="332" w:firstLine="2129"/>
        <w:jc w:val="left"/>
      </w:pPr>
      <w:r>
        <w:rPr>
          <w:sz w:val="22"/>
        </w:rPr>
        <w:t xml:space="preserve">Manage MedSoc Education Page </w:t>
      </w:r>
      <w:r>
        <w:t xml:space="preserve"> </w:t>
      </w:r>
    </w:p>
    <w:p w14:paraId="2E51A73F" w14:textId="77777777" w:rsidR="00153DBF" w:rsidRDefault="00636E52" w:rsidP="00535F31">
      <w:pPr>
        <w:numPr>
          <w:ilvl w:val="2"/>
          <w:numId w:val="16"/>
        </w:numPr>
        <w:spacing w:after="192" w:line="262" w:lineRule="auto"/>
        <w:ind w:left="0" w:right="332" w:firstLine="2129"/>
        <w:jc w:val="left"/>
      </w:pPr>
      <w:r>
        <w:rPr>
          <w:sz w:val="22"/>
        </w:rPr>
        <w:t xml:space="preserve">Promote educational opportunities for MedSoc members </w:t>
      </w:r>
      <w:r>
        <w:t xml:space="preserve"> </w:t>
      </w:r>
    </w:p>
    <w:p w14:paraId="22CB9A31" w14:textId="36481F94" w:rsidR="00535F31" w:rsidRPr="00E731BA" w:rsidRDefault="00636E52" w:rsidP="00E731BA">
      <w:pPr>
        <w:numPr>
          <w:ilvl w:val="2"/>
          <w:numId w:val="16"/>
        </w:numPr>
        <w:spacing w:after="170" w:line="262" w:lineRule="auto"/>
        <w:ind w:left="0" w:right="332" w:firstLine="2129"/>
        <w:jc w:val="left"/>
      </w:pPr>
      <w:r>
        <w:rPr>
          <w:sz w:val="22"/>
        </w:rPr>
        <w:t xml:space="preserve">Ensure the anonymity of students who </w:t>
      </w:r>
      <w:r w:rsidRPr="00E731BA">
        <w:rPr>
          <w:sz w:val="22"/>
        </w:rPr>
        <w:t>seek help via MedSoc</w:t>
      </w:r>
    </w:p>
    <w:p w14:paraId="7D82B652" w14:textId="426A3789" w:rsidR="00153DBF" w:rsidRDefault="00636E52" w:rsidP="00535F31">
      <w:pPr>
        <w:spacing w:after="192" w:line="262" w:lineRule="auto"/>
        <w:ind w:left="0" w:right="61"/>
        <w:jc w:val="left"/>
      </w:pPr>
      <w:r>
        <w:rPr>
          <w:sz w:val="22"/>
        </w:rPr>
        <w:t xml:space="preserve"> </w:t>
      </w:r>
      <w:r>
        <w:rPr>
          <w:noProof/>
        </w:rPr>
        <w:drawing>
          <wp:inline distT="0" distB="0" distL="0" distR="0" wp14:anchorId="5729887D" wp14:editId="6F6605F0">
            <wp:extent cx="113030" cy="133350"/>
            <wp:effectExtent l="0" t="0" r="0" b="0"/>
            <wp:docPr id="1377" name="Picture 1377"/>
            <wp:cNvGraphicFramePr/>
            <a:graphic xmlns:a="http://schemas.openxmlformats.org/drawingml/2006/main">
              <a:graphicData uri="http://schemas.openxmlformats.org/drawingml/2006/picture">
                <pic:pic xmlns:pic="http://schemas.openxmlformats.org/drawingml/2006/picture">
                  <pic:nvPicPr>
                    <pic:cNvPr id="1377" name="Picture 1377"/>
                    <pic:cNvPicPr/>
                  </pic:nvPicPr>
                  <pic:blipFill>
                    <a:blip r:embed="rId21"/>
                    <a:stretch>
                      <a:fillRect/>
                    </a:stretch>
                  </pic:blipFill>
                  <pic:spPr>
                    <a:xfrm>
                      <a:off x="0" y="0"/>
                      <a:ext cx="113030" cy="133350"/>
                    </a:xfrm>
                    <a:prstGeom prst="rect">
                      <a:avLst/>
                    </a:prstGeom>
                  </pic:spPr>
                </pic:pic>
              </a:graphicData>
            </a:graphic>
          </wp:inline>
        </w:drawing>
      </w:r>
      <w:r>
        <w:rPr>
          <w:rFonts w:ascii="Arial" w:eastAsia="Arial" w:hAnsi="Arial" w:cs="Arial"/>
          <w:sz w:val="22"/>
        </w:rPr>
        <w:t xml:space="preserve"> </w:t>
      </w:r>
      <w:r w:rsidR="00E731BA">
        <w:rPr>
          <w:sz w:val="22"/>
        </w:rPr>
        <w:t>Design and Promotion</w:t>
      </w:r>
      <w:r>
        <w:rPr>
          <w:sz w:val="22"/>
        </w:rPr>
        <w:t xml:space="preserve"> Representative </w:t>
      </w:r>
      <w:r>
        <w:t xml:space="preserve"> </w:t>
      </w:r>
    </w:p>
    <w:p w14:paraId="1A99666C" w14:textId="2FFCDA28" w:rsidR="00153DBF" w:rsidRDefault="00636E52">
      <w:pPr>
        <w:numPr>
          <w:ilvl w:val="0"/>
          <w:numId w:val="18"/>
        </w:numPr>
        <w:spacing w:after="13" w:line="262" w:lineRule="auto"/>
        <w:ind w:right="61" w:hanging="360"/>
        <w:jc w:val="left"/>
      </w:pPr>
      <w:r>
        <w:rPr>
          <w:sz w:val="22"/>
        </w:rPr>
        <w:t xml:space="preserve">The </w:t>
      </w:r>
      <w:r w:rsidR="00E731BA">
        <w:rPr>
          <w:sz w:val="22"/>
        </w:rPr>
        <w:t>Design and Promotion</w:t>
      </w:r>
      <w:r>
        <w:rPr>
          <w:sz w:val="22"/>
        </w:rPr>
        <w:t xml:space="preserve"> Representative is responsible for the MedSoc website: </w:t>
      </w:r>
      <w:r>
        <w:t xml:space="preserve"> </w:t>
      </w:r>
    </w:p>
    <w:p w14:paraId="09FAEFD1" w14:textId="77777777" w:rsidR="00153DBF" w:rsidRDefault="00000000">
      <w:pPr>
        <w:spacing w:after="195" w:line="259" w:lineRule="auto"/>
        <w:ind w:left="2175" w:firstLine="0"/>
        <w:jc w:val="left"/>
      </w:pPr>
      <w:hyperlink r:id="rId22">
        <w:r w:rsidR="00636E52">
          <w:rPr>
            <w:color w:val="0000FF"/>
            <w:sz w:val="22"/>
            <w:u w:val="single" w:color="0000FF"/>
          </w:rPr>
          <w:t>www.sotonmedsoc.org.u</w:t>
        </w:r>
      </w:hyperlink>
      <w:hyperlink r:id="rId23">
        <w:r w:rsidR="00636E52">
          <w:rPr>
            <w:color w:val="0000FF"/>
            <w:sz w:val="22"/>
            <w:u w:val="single" w:color="0000FF"/>
          </w:rPr>
          <w:t>k</w:t>
        </w:r>
      </w:hyperlink>
      <w:hyperlink r:id="rId24">
        <w:r w:rsidR="00636E52">
          <w:rPr>
            <w:sz w:val="22"/>
          </w:rPr>
          <w:t xml:space="preserve">  </w:t>
        </w:r>
      </w:hyperlink>
      <w:r w:rsidR="00636E52">
        <w:t xml:space="preserve"> </w:t>
      </w:r>
    </w:p>
    <w:p w14:paraId="7ACEC956" w14:textId="77777777" w:rsidR="00153DBF" w:rsidRDefault="00636E52">
      <w:pPr>
        <w:numPr>
          <w:ilvl w:val="0"/>
          <w:numId w:val="18"/>
        </w:numPr>
        <w:spacing w:after="192" w:line="262" w:lineRule="auto"/>
        <w:ind w:right="61" w:hanging="360"/>
        <w:jc w:val="left"/>
      </w:pPr>
      <w:r>
        <w:rPr>
          <w:sz w:val="22"/>
        </w:rPr>
        <w:t xml:space="preserve">The Media Representative shall: </w:t>
      </w:r>
      <w:r>
        <w:t xml:space="preserve"> </w:t>
      </w:r>
    </w:p>
    <w:p w14:paraId="6A0EF315" w14:textId="77777777" w:rsidR="00153DBF" w:rsidRDefault="00636E52">
      <w:pPr>
        <w:numPr>
          <w:ilvl w:val="1"/>
          <w:numId w:val="17"/>
        </w:numPr>
        <w:spacing w:after="192" w:line="262" w:lineRule="auto"/>
        <w:ind w:right="61" w:hanging="902"/>
        <w:jc w:val="left"/>
      </w:pPr>
      <w:r>
        <w:rPr>
          <w:sz w:val="22"/>
        </w:rPr>
        <w:lastRenderedPageBreak/>
        <w:t xml:space="preserve">Ensure that the MedSoc website is kept </w:t>
      </w:r>
      <w:proofErr w:type="gramStart"/>
      <w:r>
        <w:rPr>
          <w:sz w:val="22"/>
        </w:rPr>
        <w:t>up-to-date</w:t>
      </w:r>
      <w:proofErr w:type="gramEnd"/>
      <w:r>
        <w:rPr>
          <w:sz w:val="22"/>
        </w:rPr>
        <w:t xml:space="preserve">. </w:t>
      </w:r>
      <w:r>
        <w:t xml:space="preserve"> </w:t>
      </w:r>
    </w:p>
    <w:p w14:paraId="5A905CCC" w14:textId="77777777" w:rsidR="00153DBF" w:rsidRDefault="00636E52">
      <w:pPr>
        <w:numPr>
          <w:ilvl w:val="1"/>
          <w:numId w:val="17"/>
        </w:numPr>
        <w:spacing w:after="192" w:line="262" w:lineRule="auto"/>
        <w:ind w:right="61" w:hanging="902"/>
        <w:jc w:val="left"/>
      </w:pPr>
      <w:r>
        <w:rPr>
          <w:sz w:val="22"/>
        </w:rPr>
        <w:t xml:space="preserve">Oversee the publication of the MedSoc magazine. </w:t>
      </w:r>
      <w:r>
        <w:t xml:space="preserve"> </w:t>
      </w:r>
    </w:p>
    <w:p w14:paraId="6F44D4B9" w14:textId="77777777" w:rsidR="00153DBF" w:rsidRDefault="00636E52">
      <w:pPr>
        <w:numPr>
          <w:ilvl w:val="1"/>
          <w:numId w:val="17"/>
        </w:numPr>
        <w:spacing w:after="162" w:line="262" w:lineRule="auto"/>
        <w:ind w:right="61" w:hanging="902"/>
        <w:jc w:val="left"/>
      </w:pPr>
      <w:r>
        <w:rPr>
          <w:sz w:val="22"/>
        </w:rPr>
        <w:t xml:space="preserve">Ensure MedSoc sub-society pages are kept </w:t>
      </w:r>
      <w:proofErr w:type="gramStart"/>
      <w:r>
        <w:rPr>
          <w:sz w:val="22"/>
        </w:rPr>
        <w:t>up-to-date</w:t>
      </w:r>
      <w:proofErr w:type="gramEnd"/>
      <w:r>
        <w:rPr>
          <w:sz w:val="22"/>
        </w:rPr>
        <w:t xml:space="preserve"> </w:t>
      </w:r>
      <w:r>
        <w:t xml:space="preserve"> </w:t>
      </w:r>
    </w:p>
    <w:p w14:paraId="3EA1BC83" w14:textId="77777777" w:rsidR="00153DBF" w:rsidRDefault="00636E52">
      <w:pPr>
        <w:tabs>
          <w:tab w:val="center" w:pos="2084"/>
        </w:tabs>
        <w:spacing w:after="192" w:line="262" w:lineRule="auto"/>
        <w:ind w:left="0" w:firstLine="0"/>
        <w:jc w:val="left"/>
      </w:pPr>
      <w:r>
        <w:rPr>
          <w:sz w:val="22"/>
        </w:rPr>
        <w:t xml:space="preserve"> </w:t>
      </w:r>
      <w:r>
        <w:rPr>
          <w:sz w:val="22"/>
        </w:rPr>
        <w:tab/>
      </w:r>
      <w:r>
        <w:rPr>
          <w:noProof/>
        </w:rPr>
        <w:drawing>
          <wp:inline distT="0" distB="0" distL="0" distR="0" wp14:anchorId="37FEC2EC" wp14:editId="43889F97">
            <wp:extent cx="113030" cy="133350"/>
            <wp:effectExtent l="0" t="0" r="0" b="0"/>
            <wp:docPr id="1379" name="Picture 1379"/>
            <wp:cNvGraphicFramePr/>
            <a:graphic xmlns:a="http://schemas.openxmlformats.org/drawingml/2006/main">
              <a:graphicData uri="http://schemas.openxmlformats.org/drawingml/2006/picture">
                <pic:pic xmlns:pic="http://schemas.openxmlformats.org/drawingml/2006/picture">
                  <pic:nvPicPr>
                    <pic:cNvPr id="1379" name="Picture 1379"/>
                    <pic:cNvPicPr/>
                  </pic:nvPicPr>
                  <pic:blipFill>
                    <a:blip r:embed="rId25"/>
                    <a:stretch>
                      <a:fillRect/>
                    </a:stretch>
                  </pic:blipFill>
                  <pic:spPr>
                    <a:xfrm>
                      <a:off x="0" y="0"/>
                      <a:ext cx="113030" cy="133350"/>
                    </a:xfrm>
                    <a:prstGeom prst="rect">
                      <a:avLst/>
                    </a:prstGeom>
                  </pic:spPr>
                </pic:pic>
              </a:graphicData>
            </a:graphic>
          </wp:inline>
        </w:drawing>
      </w:r>
      <w:r>
        <w:rPr>
          <w:rFonts w:ascii="Arial" w:eastAsia="Arial" w:hAnsi="Arial" w:cs="Arial"/>
          <w:sz w:val="22"/>
        </w:rPr>
        <w:t xml:space="preserve">  </w:t>
      </w:r>
      <w:r>
        <w:rPr>
          <w:sz w:val="22"/>
        </w:rPr>
        <w:t xml:space="preserve">BM School Representative </w:t>
      </w:r>
      <w:r>
        <w:t xml:space="preserve"> </w:t>
      </w:r>
    </w:p>
    <w:p w14:paraId="5DC9B871" w14:textId="77777777" w:rsidR="00153DBF" w:rsidRDefault="00636E52">
      <w:pPr>
        <w:numPr>
          <w:ilvl w:val="0"/>
          <w:numId w:val="19"/>
        </w:numPr>
        <w:spacing w:after="192" w:line="262" w:lineRule="auto"/>
        <w:ind w:right="61" w:hanging="360"/>
        <w:jc w:val="left"/>
      </w:pPr>
      <w:r>
        <w:rPr>
          <w:sz w:val="22"/>
        </w:rPr>
        <w:t xml:space="preserve">The BM School Representative is responsible for the BM programmes in the faculty of Medicine </w:t>
      </w:r>
      <w:r>
        <w:t xml:space="preserve"> </w:t>
      </w:r>
    </w:p>
    <w:p w14:paraId="1EB5B280" w14:textId="77777777" w:rsidR="00153DBF" w:rsidRDefault="00636E52">
      <w:pPr>
        <w:numPr>
          <w:ilvl w:val="0"/>
          <w:numId w:val="19"/>
        </w:numPr>
        <w:spacing w:after="192" w:line="262" w:lineRule="auto"/>
        <w:ind w:right="61" w:hanging="360"/>
        <w:jc w:val="left"/>
      </w:pPr>
      <w:r>
        <w:rPr>
          <w:sz w:val="22"/>
        </w:rPr>
        <w:t xml:space="preserve">The BM School Representative shall: </w:t>
      </w:r>
      <w:r>
        <w:t xml:space="preserve"> </w:t>
      </w:r>
    </w:p>
    <w:p w14:paraId="3B8D9E1C" w14:textId="129DFD80" w:rsidR="00153DBF" w:rsidRDefault="00636E52">
      <w:pPr>
        <w:spacing w:after="161" w:line="262" w:lineRule="auto"/>
        <w:ind w:left="2895" w:right="61" w:hanging="288"/>
        <w:jc w:val="left"/>
      </w:pPr>
      <w:proofErr w:type="spellStart"/>
      <w:r>
        <w:rPr>
          <w:sz w:val="22"/>
        </w:rPr>
        <w:t>i</w:t>
      </w:r>
      <w:proofErr w:type="spellEnd"/>
      <w:r>
        <w:rPr>
          <w:sz w:val="22"/>
        </w:rPr>
        <w:t>.</w:t>
      </w:r>
      <w:r>
        <w:rPr>
          <w:rFonts w:ascii="Arial" w:eastAsia="Arial" w:hAnsi="Arial" w:cs="Arial"/>
          <w:sz w:val="22"/>
        </w:rPr>
        <w:t xml:space="preserve"> </w:t>
      </w:r>
      <w:r>
        <w:rPr>
          <w:sz w:val="22"/>
        </w:rPr>
        <w:t xml:space="preserve">Act as the elected Senior Course Rep and help the VP/ Faculty Officer in </w:t>
      </w:r>
      <w:proofErr w:type="gramStart"/>
      <w:r>
        <w:rPr>
          <w:sz w:val="22"/>
        </w:rPr>
        <w:t>all of</w:t>
      </w:r>
      <w:proofErr w:type="gramEnd"/>
      <w:r>
        <w:rPr>
          <w:sz w:val="22"/>
        </w:rPr>
        <w:t xml:space="preserve"> </w:t>
      </w:r>
      <w:r w:rsidR="00E731BA">
        <w:rPr>
          <w:sz w:val="22"/>
        </w:rPr>
        <w:t>their</w:t>
      </w:r>
      <w:r>
        <w:rPr>
          <w:sz w:val="22"/>
        </w:rPr>
        <w:t xml:space="preserve"> activities </w:t>
      </w:r>
      <w:r>
        <w:t xml:space="preserve"> </w:t>
      </w:r>
    </w:p>
    <w:p w14:paraId="42F76832" w14:textId="77777777" w:rsidR="00153DBF" w:rsidRDefault="00636E52">
      <w:pPr>
        <w:tabs>
          <w:tab w:val="center" w:pos="1850"/>
        </w:tabs>
        <w:spacing w:after="192" w:line="262" w:lineRule="auto"/>
        <w:ind w:left="0" w:firstLine="0"/>
        <w:jc w:val="left"/>
      </w:pPr>
      <w:r>
        <w:rPr>
          <w:sz w:val="22"/>
        </w:rPr>
        <w:t xml:space="preserve"> </w:t>
      </w:r>
      <w:r>
        <w:rPr>
          <w:sz w:val="22"/>
        </w:rPr>
        <w:tab/>
      </w:r>
      <w:r>
        <w:rPr>
          <w:noProof/>
        </w:rPr>
        <w:drawing>
          <wp:inline distT="0" distB="0" distL="0" distR="0" wp14:anchorId="6B5F451C" wp14:editId="40EB3A88">
            <wp:extent cx="143510" cy="133350"/>
            <wp:effectExtent l="0" t="0" r="0" b="0"/>
            <wp:docPr id="1381" name="Picture 1381"/>
            <wp:cNvGraphicFramePr/>
            <a:graphic xmlns:a="http://schemas.openxmlformats.org/drawingml/2006/main">
              <a:graphicData uri="http://schemas.openxmlformats.org/drawingml/2006/picture">
                <pic:pic xmlns:pic="http://schemas.openxmlformats.org/drawingml/2006/picture">
                  <pic:nvPicPr>
                    <pic:cNvPr id="1381" name="Picture 1381"/>
                    <pic:cNvPicPr/>
                  </pic:nvPicPr>
                  <pic:blipFill>
                    <a:blip r:embed="rId26"/>
                    <a:stretch>
                      <a:fillRect/>
                    </a:stretch>
                  </pic:blipFill>
                  <pic:spPr>
                    <a:xfrm>
                      <a:off x="0" y="0"/>
                      <a:ext cx="143510" cy="133350"/>
                    </a:xfrm>
                    <a:prstGeom prst="rect">
                      <a:avLst/>
                    </a:prstGeom>
                  </pic:spPr>
                </pic:pic>
              </a:graphicData>
            </a:graphic>
          </wp:inline>
        </w:drawing>
      </w:r>
      <w:r>
        <w:rPr>
          <w:rFonts w:ascii="Arial" w:eastAsia="Arial" w:hAnsi="Arial" w:cs="Arial"/>
          <w:sz w:val="22"/>
        </w:rPr>
        <w:t xml:space="preserve">  </w:t>
      </w:r>
      <w:r>
        <w:rPr>
          <w:sz w:val="22"/>
        </w:rPr>
        <w:t xml:space="preserve">Year Representatives </w:t>
      </w:r>
      <w:r>
        <w:t xml:space="preserve"> </w:t>
      </w:r>
    </w:p>
    <w:p w14:paraId="28651FB5" w14:textId="77777777" w:rsidR="00153DBF" w:rsidRDefault="00636E52">
      <w:pPr>
        <w:spacing w:after="192" w:line="262" w:lineRule="auto"/>
        <w:ind w:left="1825" w:right="61"/>
        <w:jc w:val="left"/>
      </w:pPr>
      <w:r>
        <w:rPr>
          <w:sz w:val="22"/>
        </w:rPr>
        <w:t>(</w:t>
      </w:r>
      <w:proofErr w:type="spellStart"/>
      <w:r>
        <w:rPr>
          <w:sz w:val="22"/>
        </w:rPr>
        <w:t>i</w:t>
      </w:r>
      <w:proofErr w:type="spellEnd"/>
      <w:r>
        <w:rPr>
          <w:sz w:val="22"/>
        </w:rPr>
        <w:t>)</w:t>
      </w:r>
      <w:r>
        <w:rPr>
          <w:rFonts w:ascii="Arial" w:eastAsia="Arial" w:hAnsi="Arial" w:cs="Arial"/>
          <w:sz w:val="22"/>
        </w:rPr>
        <w:t xml:space="preserve"> </w:t>
      </w:r>
      <w:r>
        <w:rPr>
          <w:sz w:val="22"/>
        </w:rPr>
        <w:t>Year Representatives shall be elected every academic year (ii)</w:t>
      </w:r>
      <w:r>
        <w:rPr>
          <w:rFonts w:ascii="Arial" w:eastAsia="Arial" w:hAnsi="Arial" w:cs="Arial"/>
          <w:sz w:val="22"/>
        </w:rPr>
        <w:t xml:space="preserve"> </w:t>
      </w:r>
    </w:p>
    <w:p w14:paraId="4A7E188D" w14:textId="77777777" w:rsidR="00153DBF" w:rsidRDefault="00636E52">
      <w:pPr>
        <w:spacing w:after="192" w:line="262" w:lineRule="auto"/>
        <w:ind w:left="1837" w:right="61"/>
        <w:jc w:val="left"/>
      </w:pPr>
      <w:r>
        <w:rPr>
          <w:sz w:val="22"/>
        </w:rPr>
        <w:t xml:space="preserve">Year Representatives shall: </w:t>
      </w:r>
      <w:r>
        <w:t xml:space="preserve"> </w:t>
      </w:r>
    </w:p>
    <w:p w14:paraId="6280C318" w14:textId="77777777" w:rsidR="00153DBF" w:rsidRDefault="00636E52">
      <w:pPr>
        <w:spacing w:after="138" w:line="262" w:lineRule="auto"/>
        <w:ind w:left="2895" w:right="61" w:hanging="288"/>
        <w:jc w:val="left"/>
      </w:pPr>
      <w:proofErr w:type="spellStart"/>
      <w:r>
        <w:rPr>
          <w:sz w:val="22"/>
        </w:rPr>
        <w:t>i</w:t>
      </w:r>
      <w:proofErr w:type="spellEnd"/>
      <w:r>
        <w:rPr>
          <w:sz w:val="22"/>
        </w:rPr>
        <w:t>.</w:t>
      </w:r>
      <w:r>
        <w:rPr>
          <w:rFonts w:ascii="Arial" w:eastAsia="Arial" w:hAnsi="Arial" w:cs="Arial"/>
          <w:sz w:val="22"/>
        </w:rPr>
        <w:t xml:space="preserve"> </w:t>
      </w:r>
      <w:r>
        <w:rPr>
          <w:sz w:val="22"/>
        </w:rPr>
        <w:t xml:space="preserve">Act as the liaison between the year they represent and MedSoc, The Faculty &amp; The Union </w:t>
      </w:r>
      <w:r>
        <w:t xml:space="preserve"> </w:t>
      </w:r>
    </w:p>
    <w:p w14:paraId="00C962D0" w14:textId="77777777" w:rsidR="00153DBF" w:rsidRDefault="00636E52">
      <w:pPr>
        <w:spacing w:after="35" w:line="259" w:lineRule="auto"/>
        <w:ind w:left="14" w:firstLine="0"/>
        <w:jc w:val="left"/>
      </w:pPr>
      <w:r>
        <w:rPr>
          <w:sz w:val="22"/>
        </w:rPr>
        <w:t xml:space="preserve"> </w:t>
      </w:r>
      <w:r>
        <w:t xml:space="preserve"> </w:t>
      </w:r>
    </w:p>
    <w:p w14:paraId="48E0790A" w14:textId="0517DA8D" w:rsidR="00153DBF" w:rsidRDefault="00636E52">
      <w:pPr>
        <w:numPr>
          <w:ilvl w:val="0"/>
          <w:numId w:val="25"/>
        </w:numPr>
        <w:spacing w:after="0"/>
        <w:ind w:right="108" w:hanging="1135"/>
      </w:pPr>
      <w:r>
        <w:t xml:space="preserve">No one may be appointed a member of the Committee if </w:t>
      </w:r>
      <w:r w:rsidR="005C38FC">
        <w:t>they have</w:t>
      </w:r>
      <w:r>
        <w:t xml:space="preserve"> been disqualified from becoming a member of the Committee under the provisions of Clause 13, </w:t>
      </w:r>
    </w:p>
    <w:p w14:paraId="6690464E" w14:textId="77777777" w:rsidR="00153DBF" w:rsidRDefault="00636E52">
      <w:pPr>
        <w:spacing w:after="145" w:line="264" w:lineRule="auto"/>
        <w:ind w:left="1702" w:right="100" w:firstLine="0"/>
      </w:pPr>
      <w:r>
        <w:t xml:space="preserve">‘Disciplinary Action’.  </w:t>
      </w:r>
    </w:p>
    <w:p w14:paraId="47E60330" w14:textId="600ADF8D" w:rsidR="00153DBF" w:rsidRDefault="00636E52">
      <w:pPr>
        <w:numPr>
          <w:ilvl w:val="0"/>
          <w:numId w:val="25"/>
        </w:numPr>
        <w:spacing w:after="104"/>
        <w:ind w:right="108" w:hanging="1135"/>
      </w:pPr>
      <w:r>
        <w:t xml:space="preserve">The number of the Committee must not be less than </w:t>
      </w:r>
      <w:r w:rsidR="00526E11">
        <w:t>four</w:t>
      </w:r>
      <w:r>
        <w:t xml:space="preserve">, though is not subject to any maximum.  There must always be:   </w:t>
      </w:r>
    </w:p>
    <w:p w14:paraId="24C474E1" w14:textId="77777777" w:rsidR="00932C09" w:rsidRDefault="00636E52">
      <w:pPr>
        <w:numPr>
          <w:ilvl w:val="1"/>
          <w:numId w:val="25"/>
        </w:numPr>
        <w:spacing w:after="106"/>
        <w:ind w:left="2282" w:right="108" w:hanging="566"/>
      </w:pPr>
      <w:r>
        <w:t xml:space="preserve">a </w:t>
      </w:r>
      <w:proofErr w:type="gramStart"/>
      <w:r>
        <w:t>President;</w:t>
      </w:r>
      <w:proofErr w:type="gramEnd"/>
      <w:r>
        <w:t xml:space="preserve"> </w:t>
      </w:r>
    </w:p>
    <w:p w14:paraId="6E9F6F21" w14:textId="17EB0DE8" w:rsidR="00153DBF" w:rsidRDefault="00636E52" w:rsidP="00932C09">
      <w:pPr>
        <w:numPr>
          <w:ilvl w:val="1"/>
          <w:numId w:val="25"/>
        </w:numPr>
        <w:spacing w:after="106"/>
        <w:ind w:left="2282" w:right="108" w:hanging="566"/>
      </w:pPr>
      <w:r>
        <w:t xml:space="preserve">a </w:t>
      </w:r>
      <w:proofErr w:type="gramStart"/>
      <w:r>
        <w:t>Secretary;</w:t>
      </w:r>
      <w:proofErr w:type="gramEnd"/>
      <w:r>
        <w:t xml:space="preserve">  </w:t>
      </w:r>
    </w:p>
    <w:p w14:paraId="2F812E36" w14:textId="14AEE0D2" w:rsidR="00C92B0C" w:rsidRDefault="00C92B0C" w:rsidP="00932C09">
      <w:pPr>
        <w:numPr>
          <w:ilvl w:val="1"/>
          <w:numId w:val="25"/>
        </w:numPr>
        <w:spacing w:after="106"/>
        <w:ind w:left="2282" w:right="108" w:hanging="566"/>
      </w:pPr>
      <w:r>
        <w:t xml:space="preserve">a </w:t>
      </w:r>
      <w:proofErr w:type="gramStart"/>
      <w:r>
        <w:t>Treasurer;</w:t>
      </w:r>
      <w:proofErr w:type="gramEnd"/>
    </w:p>
    <w:p w14:paraId="13F38DB8" w14:textId="097047D7" w:rsidR="00C92B0C" w:rsidRDefault="00C92B0C" w:rsidP="00932C09">
      <w:pPr>
        <w:numPr>
          <w:ilvl w:val="1"/>
          <w:numId w:val="25"/>
        </w:numPr>
        <w:spacing w:after="106"/>
        <w:ind w:left="2282" w:right="108" w:hanging="566"/>
      </w:pPr>
      <w:r>
        <w:t>a Welfare Representative</w:t>
      </w:r>
      <w:r w:rsidR="00FE5C02">
        <w:t>.</w:t>
      </w:r>
    </w:p>
    <w:p w14:paraId="154299A2" w14:textId="77777777" w:rsidR="00C92B0C" w:rsidRDefault="00C92B0C" w:rsidP="00C92B0C">
      <w:pPr>
        <w:spacing w:after="106"/>
        <w:ind w:right="108"/>
      </w:pPr>
    </w:p>
    <w:p w14:paraId="7C69B1C0" w14:textId="1C01A823" w:rsidR="00153DBF" w:rsidRDefault="00636E52">
      <w:pPr>
        <w:numPr>
          <w:ilvl w:val="0"/>
          <w:numId w:val="25"/>
        </w:numPr>
        <w:spacing w:after="150" w:line="259" w:lineRule="auto"/>
        <w:ind w:right="108" w:hanging="1135"/>
      </w:pPr>
      <w:r>
        <w:t xml:space="preserve">An officer or ordinary member of the Committee shall cease to hold office if </w:t>
      </w:r>
      <w:r w:rsidR="005C38FC">
        <w:t>they</w:t>
      </w:r>
      <w:r>
        <w:t xml:space="preserve">:  </w:t>
      </w:r>
    </w:p>
    <w:p w14:paraId="7DD50DDB" w14:textId="069C00DD" w:rsidR="00153DBF" w:rsidRDefault="00636E52">
      <w:pPr>
        <w:numPr>
          <w:ilvl w:val="1"/>
          <w:numId w:val="25"/>
        </w:numPr>
        <w:ind w:left="2282" w:right="108" w:hanging="566"/>
      </w:pPr>
      <w:r>
        <w:t xml:space="preserve">cease to be a Full Member of MedSoc.  </w:t>
      </w:r>
    </w:p>
    <w:p w14:paraId="7181752E" w14:textId="29D9CFF7" w:rsidR="00153DBF" w:rsidRDefault="00636E52">
      <w:pPr>
        <w:numPr>
          <w:ilvl w:val="1"/>
          <w:numId w:val="25"/>
        </w:numPr>
        <w:ind w:left="2282" w:right="108" w:hanging="566"/>
      </w:pPr>
      <w:r>
        <w:t xml:space="preserve">resign by notice to MedSoc, or  </w:t>
      </w:r>
    </w:p>
    <w:p w14:paraId="0E7951D6" w14:textId="3159D30B" w:rsidR="00153DBF" w:rsidRDefault="005C38FC">
      <w:pPr>
        <w:numPr>
          <w:ilvl w:val="1"/>
          <w:numId w:val="25"/>
        </w:numPr>
        <w:ind w:left="2282" w:right="108" w:hanging="566"/>
      </w:pPr>
      <w:r>
        <w:t>are</w:t>
      </w:r>
      <w:r w:rsidR="00636E52">
        <w:t xml:space="preserve"> removed from office by a resolution of the Members in General Meeting or a Meeting of the Committee, in accordance with Clause 13, ‘Disciplinary Action’.  </w:t>
      </w:r>
    </w:p>
    <w:p w14:paraId="5F45366A" w14:textId="77777777" w:rsidR="00153DBF" w:rsidRDefault="00636E52">
      <w:pPr>
        <w:spacing w:after="148" w:line="259" w:lineRule="auto"/>
        <w:ind w:left="1716" w:firstLine="0"/>
        <w:jc w:val="left"/>
      </w:pPr>
      <w:r>
        <w:t xml:space="preserve">  </w:t>
      </w:r>
    </w:p>
    <w:p w14:paraId="7D4558C5" w14:textId="77777777" w:rsidR="00153DBF" w:rsidRDefault="00636E52">
      <w:pPr>
        <w:pStyle w:val="Heading1"/>
        <w:tabs>
          <w:tab w:val="center" w:pos="1901"/>
        </w:tabs>
        <w:ind w:left="-15" w:firstLine="0"/>
      </w:pPr>
      <w:r>
        <w:lastRenderedPageBreak/>
        <w:t xml:space="preserve">8.  </w:t>
      </w:r>
      <w:r>
        <w:tab/>
        <w:t xml:space="preserve">Meetings of the Committee  </w:t>
      </w:r>
    </w:p>
    <w:p w14:paraId="686B7CB8" w14:textId="68D6E551" w:rsidR="00153DBF" w:rsidRDefault="00636E52">
      <w:pPr>
        <w:numPr>
          <w:ilvl w:val="0"/>
          <w:numId w:val="26"/>
        </w:numPr>
        <w:ind w:right="108" w:hanging="1135"/>
      </w:pPr>
      <w:r>
        <w:t>The Committee may regulate their proceedings as they</w:t>
      </w:r>
      <w:r w:rsidR="000A02E6">
        <w:t xml:space="preserve"> see</w:t>
      </w:r>
      <w:r>
        <w:t xml:space="preserve"> fit, subject to the provisions of this Clause.  </w:t>
      </w:r>
    </w:p>
    <w:p w14:paraId="7E9C821F" w14:textId="2F5B7E60" w:rsidR="00153DBF" w:rsidRDefault="00636E52">
      <w:pPr>
        <w:numPr>
          <w:ilvl w:val="0"/>
          <w:numId w:val="26"/>
        </w:numPr>
        <w:ind w:right="108" w:hanging="1135"/>
      </w:pPr>
      <w:r>
        <w:t>Any member of the Committee may request the Secretary to call a Meeting of the Committee</w:t>
      </w:r>
      <w:r w:rsidR="006F14C7">
        <w:t>.</w:t>
      </w:r>
    </w:p>
    <w:p w14:paraId="00019F81" w14:textId="4B926FF8" w:rsidR="00153DBF" w:rsidRDefault="00636E52">
      <w:pPr>
        <w:numPr>
          <w:ilvl w:val="0"/>
          <w:numId w:val="26"/>
        </w:numPr>
        <w:ind w:right="108" w:hanging="1135"/>
      </w:pPr>
      <w:r>
        <w:t>Meetings of the Committee shall usually be chaired by the person who has been elected as President</w:t>
      </w:r>
      <w:r w:rsidR="00321213">
        <w:t>.</w:t>
      </w:r>
    </w:p>
    <w:p w14:paraId="4BDE4C4B" w14:textId="560B5D7B" w:rsidR="00321213" w:rsidRDefault="00321213" w:rsidP="00321213">
      <w:pPr>
        <w:numPr>
          <w:ilvl w:val="1"/>
          <w:numId w:val="26"/>
        </w:numPr>
        <w:ind w:right="108" w:hanging="1135"/>
      </w:pPr>
      <w:r>
        <w:t xml:space="preserve">If the President </w:t>
      </w:r>
      <w:r w:rsidR="00FF72F7">
        <w:t xml:space="preserve">will not be attending, </w:t>
      </w:r>
      <w:r w:rsidR="005C38FC">
        <w:t>they</w:t>
      </w:r>
      <w:r w:rsidR="00FF72F7">
        <w:t xml:space="preserve"> must appoint a suitable </w:t>
      </w:r>
      <w:r w:rsidR="00D72FF6">
        <w:t xml:space="preserve">committee member </w:t>
      </w:r>
      <w:r w:rsidR="00FF72F7">
        <w:t>to chair the meeting in their absence</w:t>
      </w:r>
    </w:p>
    <w:p w14:paraId="592A642C" w14:textId="14737299" w:rsidR="00FF72F7" w:rsidRDefault="00FF72F7" w:rsidP="00FF72F7">
      <w:pPr>
        <w:numPr>
          <w:ilvl w:val="1"/>
          <w:numId w:val="26"/>
        </w:numPr>
        <w:ind w:right="108" w:hanging="1135"/>
      </w:pPr>
      <w:r>
        <w:t>If the President has not nominated</w:t>
      </w:r>
      <w:r w:rsidR="00D72FF6">
        <w:t xml:space="preserve"> a committee </w:t>
      </w:r>
      <w:proofErr w:type="gramStart"/>
      <w:r w:rsidR="00D72FF6">
        <w:t>member</w:t>
      </w:r>
      <w:proofErr w:type="gramEnd"/>
      <w:r w:rsidR="00D72FF6">
        <w:t xml:space="preserve"> then the members present may select one of their own to chair the meeting, usually the </w:t>
      </w:r>
      <w:r w:rsidR="003C08F4">
        <w:t>V</w:t>
      </w:r>
      <w:r w:rsidR="00D72FF6">
        <w:t xml:space="preserve">ice-president or </w:t>
      </w:r>
      <w:r w:rsidR="003C08F4">
        <w:t>S</w:t>
      </w:r>
      <w:r w:rsidR="00D72FF6">
        <w:t>ecretary.</w:t>
      </w:r>
    </w:p>
    <w:p w14:paraId="5950C891" w14:textId="77777777" w:rsidR="00153DBF" w:rsidRDefault="00636E52">
      <w:pPr>
        <w:numPr>
          <w:ilvl w:val="0"/>
          <w:numId w:val="26"/>
        </w:numPr>
        <w:ind w:right="108" w:hanging="1135"/>
      </w:pPr>
      <w:r>
        <w:t xml:space="preserve">The quorum for a Meeting of the Committee shall be three members of the Committee.  </w:t>
      </w:r>
    </w:p>
    <w:p w14:paraId="0B2B3F11" w14:textId="77777777" w:rsidR="00153DBF" w:rsidRDefault="00636E52">
      <w:pPr>
        <w:numPr>
          <w:ilvl w:val="0"/>
          <w:numId w:val="26"/>
        </w:numPr>
        <w:ind w:right="108" w:hanging="1135"/>
      </w:pPr>
      <w:r>
        <w:t xml:space="preserve">No decision may be made by a Meeting of the Committee unless a quorum is present at the time the decision is made.  </w:t>
      </w:r>
    </w:p>
    <w:p w14:paraId="151F2F18" w14:textId="77777777" w:rsidR="00153DBF" w:rsidRDefault="00636E52">
      <w:pPr>
        <w:numPr>
          <w:ilvl w:val="0"/>
          <w:numId w:val="26"/>
        </w:numPr>
        <w:ind w:right="108" w:hanging="1135"/>
      </w:pPr>
      <w:r>
        <w:t xml:space="preserve">Every member of the Committee, </w:t>
      </w:r>
      <w:proofErr w:type="gramStart"/>
      <w:r>
        <w:t>with the exception of</w:t>
      </w:r>
      <w:proofErr w:type="gramEnd"/>
      <w:r>
        <w:t xml:space="preserve"> the Chair, shall be entitled to one deliberative vote upon every voting matter. In the case of an equality of votes, the Chair shall have a casting vote.  </w:t>
      </w:r>
    </w:p>
    <w:p w14:paraId="685E5CDF" w14:textId="77777777" w:rsidR="00153DBF" w:rsidRDefault="00636E52">
      <w:pPr>
        <w:numPr>
          <w:ilvl w:val="0"/>
          <w:numId w:val="26"/>
        </w:numPr>
        <w:ind w:right="108" w:hanging="1135"/>
      </w:pPr>
      <w:r>
        <w:t xml:space="preserve">Decisions may only be made by at least a simple majority of votes at a quorate Meeting of the Committee.  </w:t>
      </w:r>
    </w:p>
    <w:p w14:paraId="071DB6D9" w14:textId="77777777" w:rsidR="00153DBF" w:rsidRDefault="00636E52">
      <w:pPr>
        <w:numPr>
          <w:ilvl w:val="0"/>
          <w:numId w:val="26"/>
        </w:numPr>
        <w:ind w:right="108" w:hanging="1135"/>
      </w:pPr>
      <w:r>
        <w:t xml:space="preserve">There shall be no absentee voting.  </w:t>
      </w:r>
    </w:p>
    <w:p w14:paraId="19FC6286" w14:textId="77777777" w:rsidR="00153DBF" w:rsidRDefault="00636E52">
      <w:pPr>
        <w:numPr>
          <w:ilvl w:val="0"/>
          <w:numId w:val="26"/>
        </w:numPr>
        <w:spacing w:after="107"/>
        <w:ind w:right="108" w:hanging="1135"/>
      </w:pPr>
      <w:r>
        <w:t xml:space="preserve">Minutes must be taken of all proceedings at a Meeting of the Committee, including the decisions made.  </w:t>
      </w:r>
    </w:p>
    <w:p w14:paraId="025C714C" w14:textId="63D9F34B" w:rsidR="00153DBF" w:rsidRDefault="00636E52">
      <w:pPr>
        <w:spacing w:after="148" w:line="259" w:lineRule="auto"/>
        <w:ind w:left="584" w:firstLine="0"/>
        <w:jc w:val="left"/>
      </w:pPr>
      <w:r>
        <w:t xml:space="preserve">  </w:t>
      </w:r>
    </w:p>
    <w:p w14:paraId="3B5781C0" w14:textId="2719861B" w:rsidR="00CD43AF" w:rsidRDefault="00CD43AF">
      <w:pPr>
        <w:spacing w:after="148" w:line="259" w:lineRule="auto"/>
        <w:ind w:left="584" w:firstLine="0"/>
        <w:jc w:val="left"/>
      </w:pPr>
    </w:p>
    <w:p w14:paraId="193A8E1B" w14:textId="766A628B" w:rsidR="00CD43AF" w:rsidRDefault="00CD43AF">
      <w:pPr>
        <w:spacing w:after="148" w:line="259" w:lineRule="auto"/>
        <w:ind w:left="584" w:firstLine="0"/>
        <w:jc w:val="left"/>
      </w:pPr>
    </w:p>
    <w:p w14:paraId="6A536C4C" w14:textId="1D6E9EEA" w:rsidR="00CD43AF" w:rsidRDefault="00CD43AF">
      <w:pPr>
        <w:spacing w:after="148" w:line="259" w:lineRule="auto"/>
        <w:ind w:left="584" w:firstLine="0"/>
        <w:jc w:val="left"/>
      </w:pPr>
    </w:p>
    <w:p w14:paraId="37D341C9" w14:textId="3E8FA080" w:rsidR="00CD43AF" w:rsidRDefault="00CD43AF">
      <w:pPr>
        <w:spacing w:after="148" w:line="259" w:lineRule="auto"/>
        <w:ind w:left="584" w:firstLine="0"/>
        <w:jc w:val="left"/>
      </w:pPr>
    </w:p>
    <w:p w14:paraId="270D183B" w14:textId="3C675F15" w:rsidR="00CD43AF" w:rsidRDefault="00CD43AF">
      <w:pPr>
        <w:spacing w:after="148" w:line="259" w:lineRule="auto"/>
        <w:ind w:left="584" w:firstLine="0"/>
        <w:jc w:val="left"/>
      </w:pPr>
    </w:p>
    <w:p w14:paraId="17A84789" w14:textId="0443A1B7" w:rsidR="00CD43AF" w:rsidRDefault="00CD43AF">
      <w:pPr>
        <w:spacing w:after="148" w:line="259" w:lineRule="auto"/>
        <w:ind w:left="584" w:firstLine="0"/>
        <w:jc w:val="left"/>
      </w:pPr>
    </w:p>
    <w:p w14:paraId="319FA952" w14:textId="77777777" w:rsidR="00CD43AF" w:rsidRDefault="00CD43AF">
      <w:pPr>
        <w:spacing w:after="148" w:line="259" w:lineRule="auto"/>
        <w:ind w:left="584" w:firstLine="0"/>
        <w:jc w:val="left"/>
      </w:pPr>
    </w:p>
    <w:p w14:paraId="60994243" w14:textId="77777777" w:rsidR="00D72FF6" w:rsidRDefault="00D72FF6">
      <w:pPr>
        <w:spacing w:after="148" w:line="259" w:lineRule="auto"/>
        <w:ind w:left="584" w:firstLine="0"/>
        <w:jc w:val="left"/>
      </w:pPr>
    </w:p>
    <w:p w14:paraId="2F731015" w14:textId="28DF531D" w:rsidR="00153DBF" w:rsidRDefault="00636E52">
      <w:pPr>
        <w:pStyle w:val="Heading1"/>
        <w:tabs>
          <w:tab w:val="center" w:pos="2094"/>
        </w:tabs>
        <w:ind w:left="-15" w:firstLine="0"/>
      </w:pPr>
      <w:r>
        <w:lastRenderedPageBreak/>
        <w:t xml:space="preserve">9.  </w:t>
      </w:r>
      <w:r>
        <w:tab/>
        <w:t xml:space="preserve">Appointment of the Committee  </w:t>
      </w:r>
    </w:p>
    <w:p w14:paraId="6C3CB432" w14:textId="7D92D475" w:rsidR="00153DBF" w:rsidRDefault="003C08F4">
      <w:pPr>
        <w:numPr>
          <w:ilvl w:val="0"/>
          <w:numId w:val="27"/>
        </w:numPr>
        <w:ind w:right="108" w:hanging="1135"/>
      </w:pPr>
      <w:r>
        <w:t>A</w:t>
      </w:r>
      <w:r w:rsidR="00636E52">
        <w:t xml:space="preserve"> Committee </w:t>
      </w:r>
      <w:r w:rsidR="00D72FF6">
        <w:t>shall be</w:t>
      </w:r>
      <w:r w:rsidR="00636E52">
        <w:t xml:space="preserve"> elected before the end of </w:t>
      </w:r>
      <w:r>
        <w:t xml:space="preserve">the spring term every academic </w:t>
      </w:r>
      <w:proofErr w:type="gramStart"/>
      <w:r>
        <w:t>year</w:t>
      </w:r>
      <w:r w:rsidR="0054227D">
        <w:t>;</w:t>
      </w:r>
      <w:proofErr w:type="gramEnd"/>
      <w:r w:rsidR="00636E52">
        <w:t xml:space="preserve">  </w:t>
      </w:r>
    </w:p>
    <w:p w14:paraId="6FD9C657" w14:textId="38BD480D" w:rsidR="00153DBF" w:rsidRDefault="00A93F0E">
      <w:pPr>
        <w:numPr>
          <w:ilvl w:val="0"/>
          <w:numId w:val="27"/>
        </w:numPr>
        <w:ind w:right="108" w:hanging="1135"/>
      </w:pPr>
      <w:r>
        <w:t xml:space="preserve">All full </w:t>
      </w:r>
      <w:r w:rsidR="00806C21">
        <w:t>members are</w:t>
      </w:r>
      <w:r w:rsidR="00636E52">
        <w:t xml:space="preserve"> eligible to stand and vote in a MedSoc election </w:t>
      </w:r>
      <w:r w:rsidR="00806C21">
        <w:t xml:space="preserve">unless excluded due to </w:t>
      </w:r>
      <w:r w:rsidR="00DE1ECA">
        <w:t>resolution passed in accordance with Clause 13, ‘Disciplinary Action</w:t>
      </w:r>
      <w:proofErr w:type="gramStart"/>
      <w:r w:rsidR="00DE1ECA">
        <w:t>’</w:t>
      </w:r>
      <w:r w:rsidR="0054227D">
        <w:t>;</w:t>
      </w:r>
      <w:proofErr w:type="gramEnd"/>
    </w:p>
    <w:p w14:paraId="219EEBDF" w14:textId="4080FD17" w:rsidR="00831462" w:rsidRDefault="00831462" w:rsidP="00831462">
      <w:pPr>
        <w:numPr>
          <w:ilvl w:val="0"/>
          <w:numId w:val="27"/>
        </w:numPr>
        <w:ind w:right="108" w:hanging="1135"/>
      </w:pPr>
      <w:r>
        <w:t xml:space="preserve">The Full Members of MedSoc shall appoint the officers and committee by election.   </w:t>
      </w:r>
    </w:p>
    <w:p w14:paraId="68CB8295" w14:textId="77777777" w:rsidR="00831462" w:rsidRDefault="00831462" w:rsidP="00831462">
      <w:pPr>
        <w:numPr>
          <w:ilvl w:val="1"/>
          <w:numId w:val="27"/>
        </w:numPr>
        <w:spacing w:after="11" w:line="259" w:lineRule="auto"/>
        <w:ind w:left="2282" w:right="108" w:hanging="566"/>
      </w:pPr>
      <w:r>
        <w:t xml:space="preserve">Elections for the Committee will be held online, with the help of the student’s union when </w:t>
      </w:r>
      <w:proofErr w:type="gramStart"/>
      <w:r>
        <w:t>possible</w:t>
      </w:r>
      <w:proofErr w:type="gramEnd"/>
      <w:r>
        <w:t xml:space="preserve"> helping validate full members votes;</w:t>
      </w:r>
    </w:p>
    <w:p w14:paraId="625D6D49" w14:textId="77777777" w:rsidR="00831462" w:rsidRDefault="00831462" w:rsidP="00831462">
      <w:pPr>
        <w:numPr>
          <w:ilvl w:val="1"/>
          <w:numId w:val="27"/>
        </w:numPr>
        <w:ind w:left="2282" w:right="108" w:hanging="566"/>
      </w:pPr>
      <w:r>
        <w:t xml:space="preserve">A Single Transferable Vote system shall be used for all elections where </w:t>
      </w:r>
      <w:proofErr w:type="gramStart"/>
      <w:r>
        <w:t>possible;</w:t>
      </w:r>
      <w:proofErr w:type="gramEnd"/>
    </w:p>
    <w:p w14:paraId="5081E0EE" w14:textId="5C675E30" w:rsidR="00831462" w:rsidRDefault="00831462" w:rsidP="00831462">
      <w:pPr>
        <w:numPr>
          <w:ilvl w:val="1"/>
          <w:numId w:val="27"/>
        </w:numPr>
        <w:ind w:left="2282" w:right="108" w:hanging="566"/>
      </w:pPr>
      <w:r>
        <w:t xml:space="preserve">In all elections Re-Open Nominations, ‘RON’, shall be a candidate.  An election yielding a result of RON will lead to a co-option for the role in question.  </w:t>
      </w:r>
    </w:p>
    <w:p w14:paraId="049547C2" w14:textId="0F3D4D98" w:rsidR="0055039F" w:rsidRDefault="0055039F" w:rsidP="0055039F">
      <w:pPr>
        <w:numPr>
          <w:ilvl w:val="0"/>
          <w:numId w:val="27"/>
        </w:numPr>
        <w:ind w:right="108" w:hanging="1135"/>
      </w:pPr>
      <w:r>
        <w:t xml:space="preserve">Where an officer position </w:t>
      </w:r>
      <w:r w:rsidR="009575FC">
        <w:t>is left</w:t>
      </w:r>
      <w:r>
        <w:t xml:space="preserve"> vacant a by-election shall be held for that position </w:t>
      </w:r>
      <w:r w:rsidR="009575FC">
        <w:t xml:space="preserve">as soon as reasonably </w:t>
      </w:r>
      <w:proofErr w:type="gramStart"/>
      <w:r w:rsidR="009575FC">
        <w:t>possible;</w:t>
      </w:r>
      <w:proofErr w:type="gramEnd"/>
      <w:r>
        <w:t xml:space="preserve"> </w:t>
      </w:r>
    </w:p>
    <w:p w14:paraId="04720AD3" w14:textId="4A9795AF" w:rsidR="00621B66" w:rsidRDefault="00636E52">
      <w:pPr>
        <w:numPr>
          <w:ilvl w:val="0"/>
          <w:numId w:val="27"/>
        </w:numPr>
        <w:ind w:right="108" w:hanging="1135"/>
      </w:pPr>
      <w:r>
        <w:t>Where a</w:t>
      </w:r>
      <w:r w:rsidR="0055039F">
        <w:t xml:space="preserve"> committee</w:t>
      </w:r>
      <w:r>
        <w:t xml:space="preserve"> position is</w:t>
      </w:r>
      <w:r w:rsidR="009575FC">
        <w:t xml:space="preserve"> left</w:t>
      </w:r>
      <w:r>
        <w:t xml:space="preserve"> vacant a </w:t>
      </w:r>
      <w:r w:rsidR="00806C21">
        <w:t xml:space="preserve">co-option </w:t>
      </w:r>
      <w:r>
        <w:t xml:space="preserve">shall be held for that position at the next meeting of </w:t>
      </w:r>
      <w:r w:rsidR="00831462">
        <w:t xml:space="preserve">the </w:t>
      </w:r>
      <w:r>
        <w:t>Committee</w:t>
      </w:r>
      <w:r w:rsidR="00B90E65">
        <w:t xml:space="preserve">. </w:t>
      </w:r>
    </w:p>
    <w:p w14:paraId="3A7CA637" w14:textId="77777777" w:rsidR="00621B66" w:rsidRDefault="00621B66" w:rsidP="00621B66">
      <w:pPr>
        <w:numPr>
          <w:ilvl w:val="1"/>
          <w:numId w:val="27"/>
        </w:numPr>
        <w:ind w:right="108" w:hanging="1135"/>
      </w:pPr>
      <w:r>
        <w:t>Members invited to vote will consist of:</w:t>
      </w:r>
    </w:p>
    <w:p w14:paraId="03D22A58" w14:textId="57219B3C" w:rsidR="00C3092B" w:rsidRDefault="00621B66" w:rsidP="00C3092B">
      <w:pPr>
        <w:numPr>
          <w:ilvl w:val="2"/>
          <w:numId w:val="27"/>
        </w:numPr>
        <w:ind w:right="108" w:hanging="1135"/>
      </w:pPr>
      <w:r>
        <w:t xml:space="preserve">The members of the </w:t>
      </w:r>
      <w:r w:rsidR="00CD43AF">
        <w:t xml:space="preserve">committee of the </w:t>
      </w:r>
      <w:r w:rsidR="00C53439">
        <w:t xml:space="preserve">year </w:t>
      </w:r>
      <w:r w:rsidR="00DC6A53">
        <w:t>previous, not</w:t>
      </w:r>
      <w:r w:rsidR="007E24DF">
        <w:t xml:space="preserve"> including any</w:t>
      </w:r>
      <w:r w:rsidR="00C3092B">
        <w:t xml:space="preserve"> </w:t>
      </w:r>
      <w:r w:rsidR="00C3092B" w:rsidRPr="00C3092B">
        <w:t xml:space="preserve">member </w:t>
      </w:r>
      <w:r w:rsidR="007E24DF">
        <w:t xml:space="preserve">that </w:t>
      </w:r>
      <w:r w:rsidR="00C3092B" w:rsidRPr="00C3092B">
        <w:t>ceased to hold office as detailed by section 7 clause 5 (b</w:t>
      </w:r>
      <w:proofErr w:type="gramStart"/>
      <w:r w:rsidR="00C3092B" w:rsidRPr="00C3092B">
        <w:t>);</w:t>
      </w:r>
      <w:proofErr w:type="gramEnd"/>
    </w:p>
    <w:p w14:paraId="598020A9" w14:textId="3F4D347F" w:rsidR="00CD43AF" w:rsidRDefault="00CD43AF" w:rsidP="007E24DF">
      <w:pPr>
        <w:numPr>
          <w:ilvl w:val="2"/>
          <w:numId w:val="27"/>
        </w:numPr>
        <w:ind w:right="108" w:hanging="1135"/>
      </w:pPr>
      <w:r>
        <w:t>The members of the committee newly elected</w:t>
      </w:r>
      <w:r w:rsidR="00DC6A53">
        <w:t>,</w:t>
      </w:r>
      <w:r w:rsidR="007E24DF">
        <w:t xml:space="preserve"> not including any </w:t>
      </w:r>
      <w:r w:rsidR="007E24DF" w:rsidRPr="00C3092B">
        <w:t xml:space="preserve">member </w:t>
      </w:r>
      <w:r w:rsidR="007E24DF">
        <w:t xml:space="preserve">that </w:t>
      </w:r>
      <w:r w:rsidR="007E24DF" w:rsidRPr="00C3092B">
        <w:t>ceased to hold office as detailed by section 7 clause 5 (b</w:t>
      </w:r>
      <w:proofErr w:type="gramStart"/>
      <w:r w:rsidR="007E24DF" w:rsidRPr="00C3092B">
        <w:t>);</w:t>
      </w:r>
      <w:proofErr w:type="gramEnd"/>
    </w:p>
    <w:p w14:paraId="234CDB85" w14:textId="789599B4" w:rsidR="00153DBF" w:rsidRDefault="00636E52">
      <w:pPr>
        <w:numPr>
          <w:ilvl w:val="0"/>
          <w:numId w:val="27"/>
        </w:numPr>
        <w:ind w:right="108" w:hanging="1135"/>
      </w:pPr>
      <w:r>
        <w:t xml:space="preserve">Elections for The Committee </w:t>
      </w:r>
      <w:r w:rsidR="007E24DF">
        <w:t xml:space="preserve">will be </w:t>
      </w:r>
      <w:r>
        <w:t xml:space="preserve">held in accordance with such by-laws as may be made by Democracy Zone Committee from time to </w:t>
      </w:r>
      <w:proofErr w:type="gramStart"/>
      <w:r>
        <w:t>time</w:t>
      </w:r>
      <w:r w:rsidR="0054227D">
        <w:t>;</w:t>
      </w:r>
      <w:proofErr w:type="gramEnd"/>
      <w:r>
        <w:t xml:space="preserve">   </w:t>
      </w:r>
    </w:p>
    <w:p w14:paraId="568E355D" w14:textId="17007FF4" w:rsidR="00153DBF" w:rsidRDefault="00636E52">
      <w:pPr>
        <w:numPr>
          <w:ilvl w:val="0"/>
          <w:numId w:val="27"/>
        </w:numPr>
        <w:ind w:right="108" w:hanging="1135"/>
      </w:pPr>
      <w:r>
        <w:t xml:space="preserve">The period of office of a Committee Member begins on the first day of the </w:t>
      </w:r>
      <w:proofErr w:type="gramStart"/>
      <w:r>
        <w:t>Summer</w:t>
      </w:r>
      <w:proofErr w:type="gramEnd"/>
      <w:r>
        <w:t xml:space="preserve"> term after their election, or if they are elected </w:t>
      </w:r>
      <w:r w:rsidR="00B90E65">
        <w:t>by co-option</w:t>
      </w:r>
      <w:r>
        <w:t xml:space="preserve"> after the first day of the Summer term, then on the day they are elected</w:t>
      </w:r>
      <w:r w:rsidR="002D359B">
        <w:t xml:space="preserve"> and will end on the last day of the spring term after they take office</w:t>
      </w:r>
      <w:r>
        <w:t xml:space="preserve">.  </w:t>
      </w:r>
    </w:p>
    <w:p w14:paraId="24ED703B" w14:textId="77777777" w:rsidR="009575FC" w:rsidRDefault="009575FC" w:rsidP="009575FC">
      <w:pPr>
        <w:numPr>
          <w:ilvl w:val="0"/>
          <w:numId w:val="27"/>
        </w:numPr>
        <w:ind w:right="108" w:hanging="1135"/>
      </w:pPr>
      <w:r>
        <w:t xml:space="preserve">The Committee must update their committee information on the Student Groups Hub provided by the Students’ Union at </w:t>
      </w:r>
      <w:hyperlink r:id="rId27">
        <w:r>
          <w:rPr>
            <w:color w:val="0000FF"/>
            <w:u w:val="single" w:color="0000FF"/>
          </w:rPr>
          <w:t>www.susu.or</w:t>
        </w:r>
      </w:hyperlink>
      <w:hyperlink r:id="rId28">
        <w:r>
          <w:rPr>
            <w:color w:val="0000FF"/>
            <w:u w:val="single" w:color="0000FF"/>
          </w:rPr>
          <w:t>g</w:t>
        </w:r>
      </w:hyperlink>
      <w:hyperlink r:id="rId29">
        <w:r>
          <w:t xml:space="preserve"> </w:t>
        </w:r>
      </w:hyperlink>
      <w:hyperlink r:id="rId30">
        <w:r>
          <w:t>(</w:t>
        </w:r>
      </w:hyperlink>
      <w:r>
        <w:t>or failing that inform the Students’ Union’s Student Groups Officer) within seven days.</w:t>
      </w:r>
    </w:p>
    <w:p w14:paraId="20985520" w14:textId="7D47B30A" w:rsidR="009C7E23" w:rsidRDefault="009C7E23" w:rsidP="009C7E23">
      <w:pPr>
        <w:numPr>
          <w:ilvl w:val="0"/>
          <w:numId w:val="27"/>
        </w:numPr>
        <w:ind w:right="108" w:hanging="1135"/>
      </w:pPr>
      <w:r>
        <w:t xml:space="preserve">A retiring member of the Committee must transfer all relevant information and documentation to </w:t>
      </w:r>
      <w:r w:rsidR="005C38FC">
        <w:t>their</w:t>
      </w:r>
      <w:r>
        <w:t xml:space="preserve"> newly elected counterpart, or failing this to the President, within fourteen days.   </w:t>
      </w:r>
    </w:p>
    <w:p w14:paraId="24A8F457" w14:textId="701DACE0" w:rsidR="004D62EA" w:rsidRDefault="00636E52">
      <w:pPr>
        <w:numPr>
          <w:ilvl w:val="0"/>
          <w:numId w:val="27"/>
        </w:numPr>
        <w:ind w:right="108" w:hanging="1135"/>
      </w:pPr>
      <w:r>
        <w:t>Notwithstanding the previous provisions of this section, elections for academic course representatives shall be held under the provisions of a by-law to be made by</w:t>
      </w:r>
      <w:r w:rsidR="00D10258">
        <w:t xml:space="preserve"> the</w:t>
      </w:r>
      <w:r>
        <w:t xml:space="preserve"> Education Zone Committee.</w:t>
      </w:r>
      <w:r w:rsidR="00D10258">
        <w:t xml:space="preserve"> </w:t>
      </w:r>
    </w:p>
    <w:p w14:paraId="3D7E0051" w14:textId="73444409" w:rsidR="001A28E5" w:rsidRDefault="001A28E5" w:rsidP="001A28E5">
      <w:pPr>
        <w:numPr>
          <w:ilvl w:val="0"/>
          <w:numId w:val="27"/>
        </w:numPr>
        <w:ind w:right="108" w:hanging="1135"/>
      </w:pPr>
      <w:r>
        <w:t xml:space="preserve">Year Representative Elections will take place after the election of the Committee Elections in collaboration with the student’s union.   </w:t>
      </w:r>
    </w:p>
    <w:p w14:paraId="1C8BE20C" w14:textId="3F511DEA" w:rsidR="00153DBF" w:rsidRDefault="00636E52">
      <w:pPr>
        <w:numPr>
          <w:ilvl w:val="0"/>
          <w:numId w:val="27"/>
        </w:numPr>
        <w:ind w:right="108" w:hanging="1135"/>
      </w:pPr>
      <w:r>
        <w:lastRenderedPageBreak/>
        <w:t xml:space="preserve">A MedSoc President </w:t>
      </w:r>
      <w:r w:rsidR="00512FFF">
        <w:t>is</w:t>
      </w:r>
      <w:r>
        <w:t xml:space="preserve"> prohibited from running for any Committee positions after the cessation of their term on </w:t>
      </w:r>
      <w:r w:rsidR="009C7E23">
        <w:t>t</w:t>
      </w:r>
      <w:r>
        <w:t xml:space="preserve">he Committee.  </w:t>
      </w:r>
    </w:p>
    <w:p w14:paraId="3D6BA2E7" w14:textId="68FD0EB9" w:rsidR="00153DBF" w:rsidRDefault="00636E52" w:rsidP="00670881">
      <w:pPr>
        <w:pStyle w:val="Heading1"/>
        <w:tabs>
          <w:tab w:val="center" w:pos="1276"/>
        </w:tabs>
        <w:spacing w:after="117"/>
        <w:ind w:left="-15" w:firstLine="0"/>
      </w:pPr>
      <w:r>
        <w:t>10.</w:t>
      </w:r>
      <w:r w:rsidR="00670881">
        <w:tab/>
      </w:r>
      <w:r>
        <w:t>Sub-</w:t>
      </w:r>
      <w:r w:rsidR="00670881">
        <w:t>Societies</w:t>
      </w:r>
      <w:r>
        <w:t xml:space="preserve"> </w:t>
      </w:r>
    </w:p>
    <w:p w14:paraId="13D560AC" w14:textId="7E0E9D09" w:rsidR="00153DBF" w:rsidRDefault="00636E52">
      <w:pPr>
        <w:numPr>
          <w:ilvl w:val="0"/>
          <w:numId w:val="28"/>
        </w:numPr>
        <w:ind w:right="108" w:hanging="360"/>
      </w:pPr>
      <w:r>
        <w:t>Sub-</w:t>
      </w:r>
      <w:r w:rsidR="00670881">
        <w:t>Societies</w:t>
      </w:r>
      <w:r>
        <w:t xml:space="preserve"> shall </w:t>
      </w:r>
      <w:r w:rsidR="00E6046F">
        <w:t xml:space="preserve">exist in accordance </w:t>
      </w:r>
      <w:r w:rsidR="00CA2B0E">
        <w:t>with the</w:t>
      </w:r>
      <w:r w:rsidR="00A70A57">
        <w:t xml:space="preserve"> objects of the society</w:t>
      </w:r>
      <w:r>
        <w:t xml:space="preserve">.   </w:t>
      </w:r>
    </w:p>
    <w:p w14:paraId="7BEA5550" w14:textId="26EBBCBB" w:rsidR="00153DBF" w:rsidRDefault="00636E52" w:rsidP="00E6046F">
      <w:pPr>
        <w:numPr>
          <w:ilvl w:val="1"/>
          <w:numId w:val="28"/>
        </w:numPr>
        <w:spacing w:after="72"/>
        <w:ind w:right="108" w:hanging="360"/>
      </w:pPr>
      <w:r>
        <w:t>This may</w:t>
      </w:r>
      <w:r w:rsidR="00E6046F">
        <w:t xml:space="preserve"> be</w:t>
      </w:r>
      <w:r>
        <w:t xml:space="preserve"> in the form </w:t>
      </w:r>
      <w:r w:rsidR="004B3096">
        <w:t>of</w:t>
      </w:r>
      <w:r>
        <w:t xml:space="preserve"> sports, academics, charities, </w:t>
      </w:r>
      <w:r w:rsidR="00E6046F">
        <w:t>volunteering,</w:t>
      </w:r>
      <w:r>
        <w:t xml:space="preserve"> or an activity deemed suitable by </w:t>
      </w:r>
      <w:r w:rsidR="00E6046F">
        <w:t>t</w:t>
      </w:r>
      <w:r>
        <w:t xml:space="preserve">he Committee  </w:t>
      </w:r>
    </w:p>
    <w:p w14:paraId="17168752" w14:textId="5CB928BB" w:rsidR="00BC6AE4" w:rsidRDefault="00230574" w:rsidP="00BC6AE4">
      <w:pPr>
        <w:numPr>
          <w:ilvl w:val="0"/>
          <w:numId w:val="28"/>
        </w:numPr>
        <w:spacing w:after="106"/>
        <w:ind w:right="108" w:hanging="360"/>
      </w:pPr>
      <w:r>
        <w:t>Affiliation with MedSoc:</w:t>
      </w:r>
    </w:p>
    <w:p w14:paraId="6ECECFFA" w14:textId="1F3575DB" w:rsidR="00BC6AE4" w:rsidRDefault="00BC6AE4" w:rsidP="00BC6AE4">
      <w:pPr>
        <w:numPr>
          <w:ilvl w:val="1"/>
          <w:numId w:val="28"/>
        </w:numPr>
        <w:spacing w:after="106"/>
        <w:ind w:right="108" w:hanging="360"/>
      </w:pPr>
      <w:r>
        <w:t xml:space="preserve">Affiliation recognises </w:t>
      </w:r>
      <w:r w:rsidR="001A3A1F">
        <w:t>a group</w:t>
      </w:r>
      <w:r>
        <w:t xml:space="preserve"> as </w:t>
      </w:r>
      <w:r w:rsidR="000F6DFC">
        <w:t>Sub-Society within</w:t>
      </w:r>
      <w:r>
        <w:t xml:space="preserve"> MedSoc and </w:t>
      </w:r>
      <w:r w:rsidR="000F6DFC">
        <w:t xml:space="preserve">thus </w:t>
      </w:r>
      <w:r>
        <w:t xml:space="preserve">the student’s </w:t>
      </w:r>
      <w:proofErr w:type="gramStart"/>
      <w:r>
        <w:t>union</w:t>
      </w:r>
      <w:r w:rsidR="00C10CB6">
        <w:t>;</w:t>
      </w:r>
      <w:proofErr w:type="gramEnd"/>
    </w:p>
    <w:p w14:paraId="2C3FD147" w14:textId="789D145A" w:rsidR="001A3A1F" w:rsidRDefault="001A3A1F" w:rsidP="001A3A1F">
      <w:pPr>
        <w:numPr>
          <w:ilvl w:val="1"/>
          <w:numId w:val="28"/>
        </w:numPr>
        <w:spacing w:after="106"/>
        <w:ind w:right="108" w:hanging="360"/>
      </w:pPr>
      <w:r>
        <w:t>Affiliation is not automatically granted</w:t>
      </w:r>
      <w:r w:rsidR="00691C57">
        <w:t xml:space="preserve"> </w:t>
      </w:r>
      <w:r w:rsidR="008E5A35">
        <w:t>even when</w:t>
      </w:r>
      <w:r>
        <w:t xml:space="preserve"> all members of a group </w:t>
      </w:r>
      <w:r w:rsidR="00D601E0">
        <w:t xml:space="preserve">are </w:t>
      </w:r>
      <w:r>
        <w:t xml:space="preserve">full members of </w:t>
      </w:r>
      <w:proofErr w:type="gramStart"/>
      <w:r>
        <w:t>MedSoc</w:t>
      </w:r>
      <w:r w:rsidR="00C10CB6">
        <w:t>;</w:t>
      </w:r>
      <w:proofErr w:type="gramEnd"/>
    </w:p>
    <w:p w14:paraId="3F0688B7" w14:textId="6064E169" w:rsidR="001A3A1F" w:rsidRDefault="001A3A1F" w:rsidP="00820292">
      <w:pPr>
        <w:numPr>
          <w:ilvl w:val="1"/>
          <w:numId w:val="28"/>
        </w:numPr>
        <w:spacing w:after="106"/>
        <w:ind w:right="108" w:hanging="360"/>
      </w:pPr>
      <w:r>
        <w:t xml:space="preserve">Existing </w:t>
      </w:r>
      <w:r w:rsidR="00A333CD">
        <w:t xml:space="preserve">MedSoc Sub-Societies </w:t>
      </w:r>
      <w:r w:rsidR="008E5A35">
        <w:t>shall</w:t>
      </w:r>
      <w:r w:rsidR="00A333CD">
        <w:t xml:space="preserve"> re-affiliate with MedSoc on an annual </w:t>
      </w:r>
      <w:proofErr w:type="gramStart"/>
      <w:r w:rsidR="00A333CD">
        <w:t>basis</w:t>
      </w:r>
      <w:r w:rsidR="00C10CB6">
        <w:t>;</w:t>
      </w:r>
      <w:proofErr w:type="gramEnd"/>
    </w:p>
    <w:p w14:paraId="531283DB" w14:textId="3E305CCC" w:rsidR="00FE30DC" w:rsidRDefault="003E4DF5" w:rsidP="00FE30DC">
      <w:pPr>
        <w:numPr>
          <w:ilvl w:val="1"/>
          <w:numId w:val="28"/>
        </w:numPr>
        <w:spacing w:after="106"/>
        <w:ind w:right="108" w:hanging="360"/>
      </w:pPr>
      <w:r>
        <w:t xml:space="preserve">Affiliation of any </w:t>
      </w:r>
      <w:r w:rsidR="00433371">
        <w:t>sub-</w:t>
      </w:r>
      <w:r>
        <w:t xml:space="preserve">society must always include the signing of an affiliation document by the president of </w:t>
      </w:r>
      <w:r w:rsidR="00433371">
        <w:t xml:space="preserve">that sub-society. </w:t>
      </w:r>
      <w:r w:rsidR="00FE30DC">
        <w:t>The document must include as a minimum:</w:t>
      </w:r>
    </w:p>
    <w:p w14:paraId="6064C6F0" w14:textId="5329F253" w:rsidR="00FE30DC" w:rsidRDefault="000B7C98" w:rsidP="00FE30DC">
      <w:pPr>
        <w:numPr>
          <w:ilvl w:val="2"/>
          <w:numId w:val="28"/>
        </w:numPr>
        <w:spacing w:after="106"/>
        <w:ind w:right="108" w:hanging="360"/>
      </w:pPr>
      <w:r>
        <w:t>The</w:t>
      </w:r>
      <w:r w:rsidR="00FE30DC">
        <w:t xml:space="preserve"> rules the society </w:t>
      </w:r>
      <w:r>
        <w:t>should be made</w:t>
      </w:r>
      <w:r w:rsidR="00FE30DC">
        <w:t xml:space="preserve"> aware of</w:t>
      </w:r>
      <w:r>
        <w:t xml:space="preserve"> immediately</w:t>
      </w:r>
    </w:p>
    <w:p w14:paraId="051BF87E" w14:textId="670D57DB" w:rsidR="00FE30DC" w:rsidRDefault="00FE30DC" w:rsidP="00FE30DC">
      <w:pPr>
        <w:numPr>
          <w:ilvl w:val="2"/>
          <w:numId w:val="28"/>
        </w:numPr>
        <w:spacing w:after="106"/>
        <w:ind w:right="108" w:hanging="360"/>
      </w:pPr>
      <w:r>
        <w:t>Details of disciplinary action</w:t>
      </w:r>
    </w:p>
    <w:p w14:paraId="05F05F81" w14:textId="7F4E5B5C" w:rsidR="00FE30DC" w:rsidRDefault="000B7C98" w:rsidP="00FE30DC">
      <w:pPr>
        <w:numPr>
          <w:ilvl w:val="2"/>
          <w:numId w:val="28"/>
        </w:numPr>
        <w:spacing w:after="106"/>
        <w:ind w:right="108" w:hanging="360"/>
      </w:pPr>
      <w:r>
        <w:t>An agreement that the sub-societies will adhere to such rules and any rulings issued by the MedSoc committee in the future</w:t>
      </w:r>
    </w:p>
    <w:p w14:paraId="7C13C7FD" w14:textId="598E963C" w:rsidR="009142C3" w:rsidRDefault="009142C3" w:rsidP="009142C3">
      <w:pPr>
        <w:numPr>
          <w:ilvl w:val="1"/>
          <w:numId w:val="28"/>
        </w:numPr>
        <w:spacing w:after="106"/>
        <w:ind w:right="108" w:hanging="360"/>
      </w:pPr>
      <w:r>
        <w:t>Affiliation does not guarantee funding from MedSoc</w:t>
      </w:r>
    </w:p>
    <w:p w14:paraId="2BE2C173" w14:textId="3D3451C0" w:rsidR="003B619B" w:rsidRDefault="003B619B" w:rsidP="000A2758">
      <w:pPr>
        <w:numPr>
          <w:ilvl w:val="1"/>
          <w:numId w:val="28"/>
        </w:numPr>
        <w:spacing w:after="106"/>
        <w:ind w:right="108" w:hanging="360"/>
      </w:pPr>
      <w:r>
        <w:t xml:space="preserve">The process of affiliation will be organised and run by the MedSoc committee each year </w:t>
      </w:r>
      <w:r w:rsidR="00896E82">
        <w:t xml:space="preserve">and specifics of this process may change as </w:t>
      </w:r>
      <w:proofErr w:type="gramStart"/>
      <w:r w:rsidR="00896E82">
        <w:t>necessary;</w:t>
      </w:r>
      <w:proofErr w:type="gramEnd"/>
    </w:p>
    <w:p w14:paraId="1E05A998" w14:textId="1DCD19D6" w:rsidR="00E913FE" w:rsidRDefault="00E913FE" w:rsidP="00E913FE">
      <w:pPr>
        <w:numPr>
          <w:ilvl w:val="1"/>
          <w:numId w:val="28"/>
        </w:numPr>
        <w:spacing w:after="106"/>
        <w:ind w:right="108" w:hanging="360"/>
      </w:pPr>
      <w:r>
        <w:t xml:space="preserve">MedSoc reserves the right not to affiliate any group </w:t>
      </w:r>
      <w:r w:rsidR="003E4DF5">
        <w:t xml:space="preserve">for any reason </w:t>
      </w:r>
      <w:r>
        <w:t xml:space="preserve">including but not limited to societies that oppose the </w:t>
      </w:r>
      <w:proofErr w:type="gramStart"/>
      <w:r>
        <w:t>objects;</w:t>
      </w:r>
      <w:proofErr w:type="gramEnd"/>
    </w:p>
    <w:p w14:paraId="34C159A8" w14:textId="5C6F745E" w:rsidR="000A2758" w:rsidRDefault="000A2758" w:rsidP="000A2758">
      <w:pPr>
        <w:numPr>
          <w:ilvl w:val="1"/>
          <w:numId w:val="28"/>
        </w:numPr>
        <w:spacing w:after="106"/>
        <w:ind w:right="108" w:hanging="360"/>
      </w:pPr>
      <w:r>
        <w:t>The MedSoc committee reserves the right to dis-affiliate any society at any point following a vote of the MedSoc committee</w:t>
      </w:r>
      <w:r w:rsidR="00C10CB6">
        <w:t xml:space="preserve"> </w:t>
      </w:r>
      <w:r w:rsidR="00886E6D">
        <w:t>in accordance with section 8 of this clause.</w:t>
      </w:r>
    </w:p>
    <w:p w14:paraId="263A80C6" w14:textId="2D958F40" w:rsidR="005128E6" w:rsidRDefault="000F3EFE" w:rsidP="000F3EFE">
      <w:pPr>
        <w:numPr>
          <w:ilvl w:val="0"/>
          <w:numId w:val="28"/>
        </w:numPr>
        <w:spacing w:after="72"/>
        <w:ind w:right="108" w:hanging="360"/>
      </w:pPr>
      <w:r w:rsidRPr="000F3EFE">
        <w:t>MedSoc Sub-Societies</w:t>
      </w:r>
      <w:r w:rsidR="009E7B26">
        <w:t xml:space="preserve"> shall</w:t>
      </w:r>
      <w:r w:rsidRPr="000F3EFE">
        <w:t xml:space="preserve"> host a</w:t>
      </w:r>
      <w:r w:rsidR="005128E6">
        <w:t>n annual general meeting</w:t>
      </w:r>
      <w:r w:rsidR="00BF1AC3">
        <w:t xml:space="preserve"> or ‘AGM’</w:t>
      </w:r>
      <w:r w:rsidR="00044835">
        <w:t xml:space="preserve"> every </w:t>
      </w:r>
      <w:r w:rsidR="005128E6">
        <w:t xml:space="preserve">year. </w:t>
      </w:r>
    </w:p>
    <w:p w14:paraId="7C75F77F" w14:textId="3AD02AEB" w:rsidR="005128E6" w:rsidRDefault="005128E6" w:rsidP="005128E6">
      <w:pPr>
        <w:numPr>
          <w:ilvl w:val="1"/>
          <w:numId w:val="28"/>
        </w:numPr>
        <w:spacing w:after="72"/>
        <w:ind w:right="108" w:hanging="360"/>
      </w:pPr>
      <w:r>
        <w:t xml:space="preserve">The time between successive annual general meetings shall be no longer than 15 </w:t>
      </w:r>
      <w:proofErr w:type="gramStart"/>
      <w:r>
        <w:t>months</w:t>
      </w:r>
      <w:r w:rsidR="00886E6D">
        <w:t>;</w:t>
      </w:r>
      <w:proofErr w:type="gramEnd"/>
    </w:p>
    <w:p w14:paraId="72832A94" w14:textId="4CE39A10" w:rsidR="005128E6" w:rsidRDefault="000F3EFE" w:rsidP="005128E6">
      <w:pPr>
        <w:numPr>
          <w:ilvl w:val="1"/>
          <w:numId w:val="28"/>
        </w:numPr>
        <w:spacing w:after="72"/>
        <w:ind w:right="108" w:hanging="360"/>
      </w:pPr>
      <w:r w:rsidRPr="000F3EFE">
        <w:t xml:space="preserve">AGM’s must always include the election of a Sub-Committee to run the society for the upcoming </w:t>
      </w:r>
      <w:proofErr w:type="gramStart"/>
      <w:r w:rsidRPr="000F3EFE">
        <w:t>year</w:t>
      </w:r>
      <w:r w:rsidR="00886E6D">
        <w:t>;</w:t>
      </w:r>
      <w:proofErr w:type="gramEnd"/>
    </w:p>
    <w:p w14:paraId="7CBBA5A0" w14:textId="46E88E98" w:rsidR="005128E6" w:rsidRDefault="00923E50" w:rsidP="005128E6">
      <w:pPr>
        <w:numPr>
          <w:ilvl w:val="1"/>
          <w:numId w:val="28"/>
        </w:numPr>
        <w:spacing w:after="72"/>
        <w:ind w:right="108" w:hanging="360"/>
      </w:pPr>
      <w:r>
        <w:t xml:space="preserve">In accordance with this clause all AGM’s </w:t>
      </w:r>
      <w:r w:rsidR="00886E6D">
        <w:t>must be run in accordance with any</w:t>
      </w:r>
      <w:r w:rsidR="00A333CD">
        <w:t xml:space="preserve"> additional guidance</w:t>
      </w:r>
      <w:r>
        <w:t xml:space="preserve"> </w:t>
      </w:r>
      <w:r w:rsidR="00A36E15">
        <w:t>that might be issued from time to time</w:t>
      </w:r>
      <w:r w:rsidR="00886E6D">
        <w:t>.</w:t>
      </w:r>
    </w:p>
    <w:p w14:paraId="76314758" w14:textId="514DA091" w:rsidR="002B1DF6" w:rsidRDefault="002D2E59" w:rsidP="002B1DF6">
      <w:pPr>
        <w:numPr>
          <w:ilvl w:val="0"/>
          <w:numId w:val="28"/>
        </w:numPr>
        <w:spacing w:after="72"/>
        <w:ind w:right="108" w:hanging="360"/>
      </w:pPr>
      <w:r>
        <w:t>Formation of a Sub-Society</w:t>
      </w:r>
      <w:r w:rsidR="002B1DF6">
        <w:t>:</w:t>
      </w:r>
    </w:p>
    <w:p w14:paraId="2A15C932" w14:textId="7238F6F0" w:rsidR="002B1DF6" w:rsidRDefault="008F0FAA" w:rsidP="002B1DF6">
      <w:pPr>
        <w:numPr>
          <w:ilvl w:val="1"/>
          <w:numId w:val="28"/>
        </w:numPr>
        <w:spacing w:after="72"/>
        <w:ind w:right="108" w:hanging="360"/>
      </w:pPr>
      <w:r>
        <w:t>If a member or group of members wishes to affiliate a</w:t>
      </w:r>
      <w:r w:rsidR="00146F37">
        <w:t xml:space="preserve"> new</w:t>
      </w:r>
      <w:r>
        <w:t xml:space="preserve"> MedSoc sub-</w:t>
      </w:r>
      <w:r w:rsidR="002F1D3C">
        <w:t>society,</w:t>
      </w:r>
      <w:r>
        <w:t xml:space="preserve"> they must:</w:t>
      </w:r>
    </w:p>
    <w:p w14:paraId="61C1E226" w14:textId="59C7A449" w:rsidR="008F0FAA" w:rsidRDefault="002F1D3C" w:rsidP="008F0FAA">
      <w:pPr>
        <w:numPr>
          <w:ilvl w:val="2"/>
          <w:numId w:val="28"/>
        </w:numPr>
        <w:spacing w:after="72"/>
        <w:ind w:right="108" w:hanging="360"/>
      </w:pPr>
      <w:r>
        <w:lastRenderedPageBreak/>
        <w:t xml:space="preserve">Submit a proposal of their society to the Sports and Societies Rep for the approval of the </w:t>
      </w:r>
      <w:proofErr w:type="gramStart"/>
      <w:r>
        <w:t>committee</w:t>
      </w:r>
      <w:r w:rsidR="00A36E15">
        <w:t>;</w:t>
      </w:r>
      <w:proofErr w:type="gramEnd"/>
    </w:p>
    <w:p w14:paraId="218B48A1" w14:textId="2C153955" w:rsidR="0030491C" w:rsidRDefault="00B33ABF" w:rsidP="0030491C">
      <w:pPr>
        <w:numPr>
          <w:ilvl w:val="2"/>
          <w:numId w:val="28"/>
        </w:numPr>
        <w:spacing w:after="72"/>
        <w:ind w:right="108" w:hanging="360"/>
      </w:pPr>
      <w:r>
        <w:t xml:space="preserve">Once the proposal has been </w:t>
      </w:r>
      <w:r w:rsidR="00C44582">
        <w:t>accepted</w:t>
      </w:r>
      <w:r w:rsidR="00B0233C">
        <w:t>,</w:t>
      </w:r>
      <w:r w:rsidR="00690FFB">
        <w:t xml:space="preserve"> conduct a public</w:t>
      </w:r>
      <w:r w:rsidR="00092163">
        <w:t xml:space="preserve"> founding</w:t>
      </w:r>
      <w:r w:rsidR="00690FFB">
        <w:t xml:space="preserve"> AGM</w:t>
      </w:r>
      <w:r w:rsidR="0030491C">
        <w:t xml:space="preserve">. It is the responsibility of the sub-society to ensure their AGM is </w:t>
      </w:r>
      <w:r w:rsidR="00CB04FD">
        <w:t xml:space="preserve">advertised and all full members are made aware of </w:t>
      </w:r>
      <w:r w:rsidR="00B0233C">
        <w:t xml:space="preserve">the </w:t>
      </w:r>
      <w:r w:rsidR="00CB04FD">
        <w:t>AGM prior</w:t>
      </w:r>
      <w:r w:rsidR="00B0233C">
        <w:t xml:space="preserve"> to its commencement. This </w:t>
      </w:r>
      <w:r w:rsidR="00B0233C" w:rsidRPr="00B0233C">
        <w:t xml:space="preserve">AGM must follow the rules detailed in </w:t>
      </w:r>
      <w:r w:rsidR="00A36E15">
        <w:t xml:space="preserve">section 3 of this </w:t>
      </w:r>
      <w:proofErr w:type="gramStart"/>
      <w:r w:rsidR="00A36E15">
        <w:t>clause;</w:t>
      </w:r>
      <w:proofErr w:type="gramEnd"/>
    </w:p>
    <w:p w14:paraId="4AB4D1A5" w14:textId="37B6D891" w:rsidR="00F671D8" w:rsidRDefault="00F671D8" w:rsidP="0030491C">
      <w:pPr>
        <w:numPr>
          <w:ilvl w:val="2"/>
          <w:numId w:val="28"/>
        </w:numPr>
        <w:spacing w:after="72"/>
        <w:ind w:right="108" w:hanging="360"/>
      </w:pPr>
      <w:r>
        <w:t xml:space="preserve">Affiliate with MedSoc </w:t>
      </w:r>
      <w:r w:rsidR="00896E82">
        <w:t>as detailed in section 2 of this clause.</w:t>
      </w:r>
    </w:p>
    <w:p w14:paraId="03F251A1" w14:textId="13BB8829" w:rsidR="00F671D8" w:rsidRDefault="00F72126" w:rsidP="00F671D8">
      <w:pPr>
        <w:numPr>
          <w:ilvl w:val="1"/>
          <w:numId w:val="28"/>
        </w:numPr>
        <w:spacing w:after="72"/>
        <w:ind w:right="108" w:hanging="360"/>
      </w:pPr>
      <w:r>
        <w:t>The member proposing a Sub-Society has the sole right to appoint the first president of the Sub-Society</w:t>
      </w:r>
      <w:r w:rsidR="00C516C5">
        <w:t>. This can be themselves, someone else or they may put the position up for vote.</w:t>
      </w:r>
    </w:p>
    <w:p w14:paraId="1C635919" w14:textId="7E746938" w:rsidR="00C516C5" w:rsidRDefault="00C516C5" w:rsidP="00F671D8">
      <w:pPr>
        <w:numPr>
          <w:ilvl w:val="1"/>
          <w:numId w:val="28"/>
        </w:numPr>
        <w:spacing w:after="72"/>
        <w:ind w:right="108" w:hanging="360"/>
      </w:pPr>
      <w:r>
        <w:t xml:space="preserve">All other committee positions must be put up for </w:t>
      </w:r>
      <w:r w:rsidR="007938E3">
        <w:t>a vote of the members present.</w:t>
      </w:r>
    </w:p>
    <w:p w14:paraId="7DB78CC6" w14:textId="77777777" w:rsidR="00BA5E3F" w:rsidRDefault="00BA5E3F" w:rsidP="00BA5E3F">
      <w:pPr>
        <w:numPr>
          <w:ilvl w:val="0"/>
          <w:numId w:val="28"/>
        </w:numPr>
        <w:spacing w:after="72"/>
        <w:ind w:right="108" w:hanging="360"/>
      </w:pPr>
      <w:r>
        <w:t>Each Sub-Society must have, but is not limited to, the following roles:</w:t>
      </w:r>
    </w:p>
    <w:p w14:paraId="05A09446" w14:textId="77777777" w:rsidR="00BA5E3F" w:rsidRDefault="00BA5E3F" w:rsidP="00BA5E3F">
      <w:pPr>
        <w:numPr>
          <w:ilvl w:val="1"/>
          <w:numId w:val="28"/>
        </w:numPr>
        <w:spacing w:after="72"/>
        <w:ind w:right="108" w:hanging="360"/>
      </w:pPr>
      <w:r>
        <w:t>President</w:t>
      </w:r>
    </w:p>
    <w:p w14:paraId="7C64FD25" w14:textId="77777777" w:rsidR="00BA5E3F" w:rsidRDefault="00BA5E3F" w:rsidP="00BA5E3F">
      <w:pPr>
        <w:numPr>
          <w:ilvl w:val="1"/>
          <w:numId w:val="28"/>
        </w:numPr>
        <w:spacing w:after="72"/>
        <w:ind w:right="108" w:hanging="360"/>
      </w:pPr>
      <w:r>
        <w:t>Secretary</w:t>
      </w:r>
    </w:p>
    <w:p w14:paraId="49506BBA" w14:textId="42B88F77" w:rsidR="00BA5E3F" w:rsidRDefault="00BA5E3F" w:rsidP="00BA5E3F">
      <w:pPr>
        <w:numPr>
          <w:ilvl w:val="1"/>
          <w:numId w:val="28"/>
        </w:numPr>
        <w:spacing w:after="72"/>
        <w:ind w:right="108" w:hanging="360"/>
      </w:pPr>
      <w:r>
        <w:t>Treasurer</w:t>
      </w:r>
    </w:p>
    <w:p w14:paraId="3D649DCD" w14:textId="1FC77251" w:rsidR="00526E11" w:rsidRDefault="00526E11" w:rsidP="00BA5E3F">
      <w:pPr>
        <w:numPr>
          <w:ilvl w:val="1"/>
          <w:numId w:val="28"/>
        </w:numPr>
        <w:spacing w:after="72"/>
        <w:ind w:right="108" w:hanging="360"/>
      </w:pPr>
      <w:r>
        <w:t>Welfare Representative</w:t>
      </w:r>
    </w:p>
    <w:p w14:paraId="5735AE3A" w14:textId="58EC471E" w:rsidR="009E19BC" w:rsidRDefault="00F91D59" w:rsidP="009E19BC">
      <w:pPr>
        <w:numPr>
          <w:ilvl w:val="0"/>
          <w:numId w:val="28"/>
        </w:numPr>
        <w:spacing w:after="72"/>
        <w:ind w:right="108" w:hanging="360"/>
      </w:pPr>
      <w:r>
        <w:t>Funding:</w:t>
      </w:r>
    </w:p>
    <w:p w14:paraId="7B713A23" w14:textId="370ECF5D" w:rsidR="00F91D59" w:rsidRDefault="00962396" w:rsidP="00F91D59">
      <w:pPr>
        <w:numPr>
          <w:ilvl w:val="1"/>
          <w:numId w:val="28"/>
        </w:numPr>
        <w:spacing w:after="72"/>
        <w:ind w:right="108" w:hanging="360"/>
      </w:pPr>
      <w:r>
        <w:t>The funding given to any MedSoc sub-society will be decided on by the MedSoc committee</w:t>
      </w:r>
      <w:r w:rsidR="00CC3E31">
        <w:t xml:space="preserve"> including at least the: President, Sports and Societies Rep, Secretary</w:t>
      </w:r>
      <w:r w:rsidR="00A93254">
        <w:t xml:space="preserve">, Education Rep and Charities Rep but may include other members as part of the </w:t>
      </w:r>
      <w:r w:rsidR="007A7C6B">
        <w:t>decision-making</w:t>
      </w:r>
      <w:r w:rsidR="00A93254">
        <w:t xml:space="preserve"> process</w:t>
      </w:r>
      <w:r w:rsidR="004E67C8">
        <w:t>.</w:t>
      </w:r>
    </w:p>
    <w:p w14:paraId="7937E689" w14:textId="35362B18" w:rsidR="002225FB" w:rsidRDefault="002225FB" w:rsidP="00536DA1">
      <w:pPr>
        <w:numPr>
          <w:ilvl w:val="1"/>
          <w:numId w:val="28"/>
        </w:numPr>
        <w:spacing w:after="72"/>
        <w:ind w:right="108" w:hanging="360"/>
      </w:pPr>
      <w:r>
        <w:t>For a sub-society to receive funding they must make an application</w:t>
      </w:r>
      <w:r w:rsidR="009601DB">
        <w:t xml:space="preserve"> that includes</w:t>
      </w:r>
      <w:r w:rsidR="00536DA1">
        <w:t xml:space="preserve">: </w:t>
      </w:r>
    </w:p>
    <w:p w14:paraId="546F242D" w14:textId="154133BF" w:rsidR="00536DA1" w:rsidRDefault="00536DA1" w:rsidP="00536DA1">
      <w:pPr>
        <w:numPr>
          <w:ilvl w:val="2"/>
          <w:numId w:val="28"/>
        </w:numPr>
        <w:spacing w:after="72"/>
        <w:ind w:right="108" w:hanging="360"/>
      </w:pPr>
      <w:r>
        <w:t xml:space="preserve">Details of money received in the previous </w:t>
      </w:r>
      <w:proofErr w:type="gramStart"/>
      <w:r>
        <w:t>year</w:t>
      </w:r>
      <w:r w:rsidR="004E67C8">
        <w:t>;</w:t>
      </w:r>
      <w:proofErr w:type="gramEnd"/>
    </w:p>
    <w:p w14:paraId="6FC6B843" w14:textId="016AE21C" w:rsidR="00536DA1" w:rsidRDefault="00536DA1" w:rsidP="00536DA1">
      <w:pPr>
        <w:numPr>
          <w:ilvl w:val="2"/>
          <w:numId w:val="28"/>
        </w:numPr>
        <w:spacing w:after="72"/>
        <w:ind w:right="108" w:hanging="360"/>
      </w:pPr>
      <w:r>
        <w:t xml:space="preserve">Details of the money spent and what this money was spent </w:t>
      </w:r>
      <w:proofErr w:type="gramStart"/>
      <w:r>
        <w:t>on</w:t>
      </w:r>
      <w:r w:rsidR="004E67C8">
        <w:t>;</w:t>
      </w:r>
      <w:proofErr w:type="gramEnd"/>
    </w:p>
    <w:p w14:paraId="1ECE99BE" w14:textId="7C70F6BA" w:rsidR="007A7C6B" w:rsidRDefault="007A7C6B" w:rsidP="007A7C6B">
      <w:pPr>
        <w:numPr>
          <w:ilvl w:val="2"/>
          <w:numId w:val="28"/>
        </w:numPr>
        <w:spacing w:after="72"/>
        <w:ind w:right="108" w:hanging="360"/>
      </w:pPr>
      <w:r>
        <w:t xml:space="preserve">The amount of money the society would like to </w:t>
      </w:r>
      <w:proofErr w:type="gramStart"/>
      <w:r>
        <w:t>request</w:t>
      </w:r>
      <w:r w:rsidR="004E67C8">
        <w:t>;</w:t>
      </w:r>
      <w:proofErr w:type="gramEnd"/>
    </w:p>
    <w:p w14:paraId="2E9AB9CC" w14:textId="14B6445F" w:rsidR="00FD74D3" w:rsidRDefault="00FD74D3" w:rsidP="00125BCB">
      <w:pPr>
        <w:numPr>
          <w:ilvl w:val="2"/>
          <w:numId w:val="28"/>
        </w:numPr>
        <w:spacing w:after="72"/>
        <w:ind w:right="108" w:hanging="360"/>
      </w:pPr>
      <w:r>
        <w:t xml:space="preserve">What </w:t>
      </w:r>
      <w:r w:rsidR="007A7C6B">
        <w:t>the money they are requesting will be spent on</w:t>
      </w:r>
      <w:r>
        <w:t xml:space="preserve"> preferably in order of importance to the sub-society and its </w:t>
      </w:r>
      <w:proofErr w:type="gramStart"/>
      <w:r>
        <w:t>members</w:t>
      </w:r>
      <w:r w:rsidR="004E67C8">
        <w:t>;</w:t>
      </w:r>
      <w:proofErr w:type="gramEnd"/>
    </w:p>
    <w:p w14:paraId="68EEE817" w14:textId="3BE4767F" w:rsidR="00D12A96" w:rsidRDefault="00125BCB" w:rsidP="009601DB">
      <w:pPr>
        <w:numPr>
          <w:ilvl w:val="1"/>
          <w:numId w:val="28"/>
        </w:numPr>
        <w:spacing w:after="72"/>
        <w:ind w:right="108" w:hanging="360"/>
      </w:pPr>
      <w:r>
        <w:t>A request for funding does no</w:t>
      </w:r>
      <w:r w:rsidR="00D12A96">
        <w:t xml:space="preserve">t guarantee funding will be </w:t>
      </w:r>
      <w:proofErr w:type="gramStart"/>
      <w:r w:rsidR="00D12A96">
        <w:t>given</w:t>
      </w:r>
      <w:r w:rsidR="004E67C8">
        <w:t>;</w:t>
      </w:r>
      <w:proofErr w:type="gramEnd"/>
    </w:p>
    <w:p w14:paraId="46A2C811" w14:textId="651D9BB7" w:rsidR="004F06CB" w:rsidRDefault="004F06CB" w:rsidP="009601DB">
      <w:pPr>
        <w:numPr>
          <w:ilvl w:val="1"/>
          <w:numId w:val="28"/>
        </w:numPr>
        <w:spacing w:after="72"/>
        <w:ind w:right="108" w:hanging="360"/>
      </w:pPr>
      <w:r>
        <w:t xml:space="preserve">Requests may be granted partially or in full at the discretion of the MedSoc </w:t>
      </w:r>
      <w:proofErr w:type="gramStart"/>
      <w:r>
        <w:t>committee;</w:t>
      </w:r>
      <w:proofErr w:type="gramEnd"/>
    </w:p>
    <w:p w14:paraId="3BEBAEA5" w14:textId="3237CB5F" w:rsidR="004F06CB" w:rsidRDefault="004F06CB" w:rsidP="009601DB">
      <w:pPr>
        <w:numPr>
          <w:ilvl w:val="1"/>
          <w:numId w:val="28"/>
        </w:numPr>
        <w:spacing w:after="72"/>
        <w:ind w:right="108" w:hanging="360"/>
      </w:pPr>
      <w:r>
        <w:t xml:space="preserve">The committee’s decision on funding </w:t>
      </w:r>
      <w:r w:rsidR="00C80926">
        <w:t xml:space="preserve">will take into account all aspects of each </w:t>
      </w:r>
      <w:proofErr w:type="gramStart"/>
      <w:r w:rsidR="00C80926">
        <w:t>societies</w:t>
      </w:r>
      <w:proofErr w:type="gramEnd"/>
      <w:r w:rsidR="00C80926">
        <w:t xml:space="preserve"> applications, fairly allocating money between sub-societies in a way that bests further the objects of MedSoc and </w:t>
      </w:r>
      <w:r w:rsidR="00AD523A">
        <w:t xml:space="preserve">benefits </w:t>
      </w:r>
      <w:r w:rsidR="00B9775C">
        <w:t>the r</w:t>
      </w:r>
      <w:r w:rsidR="00AD523A">
        <w:t xml:space="preserve">ange of </w:t>
      </w:r>
      <w:proofErr w:type="spellStart"/>
      <w:r w:rsidR="00B9775C">
        <w:t>MedSoc’s</w:t>
      </w:r>
      <w:proofErr w:type="spellEnd"/>
      <w:r w:rsidR="00B9775C">
        <w:t xml:space="preserve"> </w:t>
      </w:r>
      <w:r w:rsidR="00AD523A">
        <w:t>members;</w:t>
      </w:r>
    </w:p>
    <w:p w14:paraId="3C81FEC9" w14:textId="629E24DF" w:rsidR="009601DB" w:rsidRDefault="00AA29F7" w:rsidP="009601DB">
      <w:pPr>
        <w:numPr>
          <w:ilvl w:val="1"/>
          <w:numId w:val="28"/>
        </w:numPr>
        <w:spacing w:after="72"/>
        <w:ind w:right="108" w:hanging="360"/>
      </w:pPr>
      <w:r>
        <w:t>If a request is granted in part or in full this does not guarantee the society will be paid such money</w:t>
      </w:r>
      <w:r w:rsidR="00AC035A">
        <w:t>.</w:t>
      </w:r>
    </w:p>
    <w:p w14:paraId="38B60580" w14:textId="7F1D37D2" w:rsidR="006A16D0" w:rsidRDefault="00144108" w:rsidP="006A16D0">
      <w:pPr>
        <w:numPr>
          <w:ilvl w:val="0"/>
          <w:numId w:val="28"/>
        </w:numPr>
        <w:spacing w:after="106"/>
        <w:ind w:right="108" w:hanging="360"/>
      </w:pPr>
      <w:r>
        <w:t xml:space="preserve">Sub-Societies must adhere to all guidance </w:t>
      </w:r>
      <w:r w:rsidR="000A2758">
        <w:t xml:space="preserve">and instruction issued by the </w:t>
      </w:r>
      <w:r>
        <w:t>Me</w:t>
      </w:r>
      <w:r w:rsidR="000A2758">
        <w:t>dSoc committee.</w:t>
      </w:r>
    </w:p>
    <w:p w14:paraId="1EF372BF" w14:textId="2DB411C9" w:rsidR="006A16D0" w:rsidRDefault="006A16D0" w:rsidP="006A16D0">
      <w:pPr>
        <w:numPr>
          <w:ilvl w:val="0"/>
          <w:numId w:val="28"/>
        </w:numPr>
        <w:spacing w:after="106"/>
        <w:ind w:right="108" w:hanging="360"/>
      </w:pPr>
      <w:r>
        <w:t>Disciplinary action:</w:t>
      </w:r>
    </w:p>
    <w:p w14:paraId="40EED5F4" w14:textId="54A30C4C" w:rsidR="006A16D0" w:rsidRDefault="006A16D0" w:rsidP="004E67C8">
      <w:pPr>
        <w:numPr>
          <w:ilvl w:val="1"/>
          <w:numId w:val="28"/>
        </w:numPr>
        <w:spacing w:after="106"/>
        <w:ind w:right="108" w:hanging="371"/>
      </w:pPr>
      <w:r>
        <w:t xml:space="preserve">Disciplinary action may be taken against any Sub-society of MedSoc </w:t>
      </w:r>
      <w:proofErr w:type="gramStart"/>
      <w:r>
        <w:t>as a consequence of</w:t>
      </w:r>
      <w:proofErr w:type="gramEnd"/>
      <w:r>
        <w:t xml:space="preserve"> conduct:  </w:t>
      </w:r>
    </w:p>
    <w:p w14:paraId="2592C0FE" w14:textId="77777777" w:rsidR="006A16D0" w:rsidRDefault="006A16D0" w:rsidP="006A16D0">
      <w:pPr>
        <w:numPr>
          <w:ilvl w:val="2"/>
          <w:numId w:val="28"/>
        </w:numPr>
        <w:ind w:right="108" w:hanging="566"/>
      </w:pPr>
      <w:r>
        <w:lastRenderedPageBreak/>
        <w:t xml:space="preserve">detrimental to the reputation of MedSoc or the Students’ Union.  </w:t>
      </w:r>
    </w:p>
    <w:p w14:paraId="0A029177" w14:textId="77777777" w:rsidR="006A16D0" w:rsidRDefault="006A16D0" w:rsidP="006A16D0">
      <w:pPr>
        <w:numPr>
          <w:ilvl w:val="2"/>
          <w:numId w:val="28"/>
        </w:numPr>
        <w:ind w:right="108" w:hanging="566"/>
      </w:pPr>
      <w:r>
        <w:t xml:space="preserve">opposed to the objects of MedSoc (see clause 2) or the Students’ Union.  </w:t>
      </w:r>
    </w:p>
    <w:p w14:paraId="1186CFCD" w14:textId="3FD3DBEA" w:rsidR="006A16D0" w:rsidRDefault="006A16D0" w:rsidP="006A16D0">
      <w:pPr>
        <w:numPr>
          <w:ilvl w:val="2"/>
          <w:numId w:val="28"/>
        </w:numPr>
        <w:ind w:right="108" w:hanging="566"/>
      </w:pPr>
      <w:r>
        <w:t>in contravention of any provision of this Constitution.</w:t>
      </w:r>
    </w:p>
    <w:p w14:paraId="3DA86996" w14:textId="36F56943" w:rsidR="00AC5D81" w:rsidRDefault="00317C39" w:rsidP="006A16D0">
      <w:pPr>
        <w:numPr>
          <w:ilvl w:val="2"/>
          <w:numId w:val="28"/>
        </w:numPr>
        <w:ind w:right="108" w:hanging="566"/>
      </w:pPr>
      <w:r>
        <w:t>Contradicting an</w:t>
      </w:r>
      <w:r w:rsidR="00AC5D81">
        <w:t xml:space="preserve"> instruction or request of the MedSoc committee</w:t>
      </w:r>
    </w:p>
    <w:p w14:paraId="71F52374" w14:textId="1E71211E" w:rsidR="006A16D0" w:rsidRDefault="006A16D0" w:rsidP="006A16D0">
      <w:pPr>
        <w:numPr>
          <w:ilvl w:val="1"/>
          <w:numId w:val="28"/>
        </w:numPr>
        <w:ind w:right="108"/>
      </w:pPr>
      <w:r>
        <w:t xml:space="preserve">Disciplinary action that may be taken against any </w:t>
      </w:r>
      <w:r w:rsidR="00317C39">
        <w:t>Sub-Society</w:t>
      </w:r>
      <w:r>
        <w:t xml:space="preserve"> may be, but is not </w:t>
      </w:r>
      <w:r w:rsidR="000156B7">
        <w:t>limited to</w:t>
      </w:r>
      <w:r>
        <w:t xml:space="preserve">: </w:t>
      </w:r>
    </w:p>
    <w:p w14:paraId="645E130C" w14:textId="77777777" w:rsidR="006A16D0" w:rsidRDefault="006A16D0" w:rsidP="006A16D0">
      <w:pPr>
        <w:numPr>
          <w:ilvl w:val="2"/>
          <w:numId w:val="28"/>
        </w:numPr>
        <w:ind w:right="108" w:hanging="566"/>
      </w:pPr>
      <w:r>
        <w:t xml:space="preserve">issue of a formal written warning.  </w:t>
      </w:r>
    </w:p>
    <w:p w14:paraId="5B51BAE7" w14:textId="52BC8D0B" w:rsidR="00654746" w:rsidRDefault="006A16D0" w:rsidP="00654746">
      <w:pPr>
        <w:numPr>
          <w:ilvl w:val="2"/>
          <w:numId w:val="28"/>
        </w:numPr>
        <w:ind w:right="108" w:hanging="566"/>
      </w:pPr>
      <w:r>
        <w:t>partial or total ban from certain activities.</w:t>
      </w:r>
    </w:p>
    <w:p w14:paraId="5CBC27CD" w14:textId="2B110833" w:rsidR="00153DBF" w:rsidRDefault="00654746" w:rsidP="00654746">
      <w:pPr>
        <w:numPr>
          <w:ilvl w:val="2"/>
          <w:numId w:val="28"/>
        </w:numPr>
        <w:ind w:right="108" w:hanging="566"/>
      </w:pPr>
      <w:r>
        <w:t xml:space="preserve">Disciplinary action of Sub-Society committee members as detailed in section 13 </w:t>
      </w:r>
      <w:r w:rsidR="009A0C20">
        <w:t>‘Disciplinary action’</w:t>
      </w:r>
      <w:r w:rsidR="00636E52">
        <w:t xml:space="preserve">  </w:t>
      </w:r>
    </w:p>
    <w:p w14:paraId="4774465F" w14:textId="23D6AE37" w:rsidR="009A0C20" w:rsidRDefault="005C1601" w:rsidP="00654746">
      <w:pPr>
        <w:numPr>
          <w:ilvl w:val="2"/>
          <w:numId w:val="28"/>
        </w:numPr>
        <w:ind w:right="108" w:hanging="566"/>
      </w:pPr>
      <w:r>
        <w:t xml:space="preserve">Exclusion </w:t>
      </w:r>
      <w:r w:rsidR="003335F9">
        <w:t>from MedSoc funding</w:t>
      </w:r>
    </w:p>
    <w:p w14:paraId="7DE62DF9" w14:textId="3CAAB5A6" w:rsidR="003335F9" w:rsidRDefault="003335F9" w:rsidP="00654746">
      <w:pPr>
        <w:numPr>
          <w:ilvl w:val="2"/>
          <w:numId w:val="28"/>
        </w:numPr>
        <w:ind w:right="108" w:hanging="566"/>
      </w:pPr>
      <w:r>
        <w:t>Dis-affiliation</w:t>
      </w:r>
    </w:p>
    <w:p w14:paraId="679030B6" w14:textId="6669C0AC" w:rsidR="003335F9" w:rsidRDefault="003335F9" w:rsidP="003335F9">
      <w:pPr>
        <w:numPr>
          <w:ilvl w:val="1"/>
          <w:numId w:val="28"/>
        </w:numPr>
        <w:ind w:right="108" w:hanging="1135"/>
      </w:pPr>
      <w:r>
        <w:t xml:space="preserve">Any disciplinary </w:t>
      </w:r>
      <w:r w:rsidR="00393124">
        <w:t>action against a Sub-Society shall be decided by the MedSoc committee. Information must be presented to the committee</w:t>
      </w:r>
      <w:r>
        <w:t xml:space="preserve"> in an impartial, balanced, and fair manner, considering all representations on the matter.  </w:t>
      </w:r>
    </w:p>
    <w:p w14:paraId="021164F9" w14:textId="2440767F" w:rsidR="00393124" w:rsidRDefault="00E239F3" w:rsidP="003335F9">
      <w:pPr>
        <w:numPr>
          <w:ilvl w:val="1"/>
          <w:numId w:val="28"/>
        </w:numPr>
        <w:ind w:right="108" w:hanging="1135"/>
      </w:pPr>
      <w:r>
        <w:t xml:space="preserve">The committee </w:t>
      </w:r>
      <w:r w:rsidR="00A76D7F">
        <w:t>may change the action after it has been made if this is decided by the committee at a further meeting.</w:t>
      </w:r>
    </w:p>
    <w:p w14:paraId="394FC0D6" w14:textId="77777777" w:rsidR="00153DBF" w:rsidRDefault="00636E52">
      <w:pPr>
        <w:pStyle w:val="Heading1"/>
        <w:tabs>
          <w:tab w:val="center" w:pos="1676"/>
        </w:tabs>
        <w:ind w:left="-15" w:firstLine="0"/>
      </w:pPr>
      <w:r>
        <w:t xml:space="preserve">10.  </w:t>
      </w:r>
      <w:r>
        <w:tab/>
        <w:t xml:space="preserve">Financial Management  </w:t>
      </w:r>
    </w:p>
    <w:p w14:paraId="43A591A8" w14:textId="77777777" w:rsidR="00153DBF" w:rsidRDefault="00636E52">
      <w:pPr>
        <w:numPr>
          <w:ilvl w:val="0"/>
          <w:numId w:val="29"/>
        </w:numPr>
        <w:ind w:right="108" w:hanging="1135"/>
      </w:pPr>
      <w:r>
        <w:t xml:space="preserve">The Committee are jointly liable for the proper management of </w:t>
      </w:r>
      <w:proofErr w:type="spellStart"/>
      <w:r>
        <w:t>MedSoc’s</w:t>
      </w:r>
      <w:proofErr w:type="spellEnd"/>
      <w:r>
        <w:t xml:space="preserve"> finances.  </w:t>
      </w:r>
    </w:p>
    <w:p w14:paraId="41D1B18C" w14:textId="77777777" w:rsidR="00153DBF" w:rsidRDefault="00636E52">
      <w:pPr>
        <w:numPr>
          <w:ilvl w:val="0"/>
          <w:numId w:val="29"/>
        </w:numPr>
        <w:ind w:right="108" w:hanging="1135"/>
      </w:pPr>
      <w:r>
        <w:t xml:space="preserve">The income and property of MedSoc must be applied solely towards the promotion of the objects.  </w:t>
      </w:r>
    </w:p>
    <w:p w14:paraId="249527B2" w14:textId="7519C744" w:rsidR="00153DBF" w:rsidRDefault="00636E52">
      <w:pPr>
        <w:numPr>
          <w:ilvl w:val="0"/>
          <w:numId w:val="29"/>
        </w:numPr>
        <w:ind w:right="108" w:hanging="1135"/>
      </w:pPr>
      <w:r>
        <w:t xml:space="preserve">The members of the Committee are entitled to be reimbursed from the property of MedSoc or may pay out of such property only for reasonable expenses properly incurred by </w:t>
      </w:r>
      <w:r w:rsidR="005C38FC">
        <w:t>them</w:t>
      </w:r>
      <w:r>
        <w:t xml:space="preserve"> when acting on behalf of MedSoc.  </w:t>
      </w:r>
    </w:p>
    <w:p w14:paraId="0920975B" w14:textId="77777777" w:rsidR="00153DBF" w:rsidRDefault="00636E52">
      <w:pPr>
        <w:numPr>
          <w:ilvl w:val="0"/>
          <w:numId w:val="29"/>
        </w:numPr>
        <w:spacing w:after="106"/>
        <w:ind w:right="108" w:hanging="1135"/>
      </w:pPr>
      <w:r>
        <w:t xml:space="preserve">The accounts of MedSoc, as maintained by the Treasurer, must be made available to the Students’ Union upon request.  </w:t>
      </w:r>
    </w:p>
    <w:p w14:paraId="425B40AC" w14:textId="77777777" w:rsidR="00153DBF" w:rsidRDefault="00636E52">
      <w:pPr>
        <w:spacing w:after="148" w:line="259" w:lineRule="auto"/>
        <w:ind w:left="584" w:firstLine="0"/>
        <w:jc w:val="left"/>
      </w:pPr>
      <w:r>
        <w:t xml:space="preserve">  </w:t>
      </w:r>
    </w:p>
    <w:p w14:paraId="41CCCC51" w14:textId="77777777" w:rsidR="00153DBF" w:rsidRDefault="00636E52">
      <w:pPr>
        <w:pStyle w:val="Heading1"/>
        <w:tabs>
          <w:tab w:val="center" w:pos="2255"/>
        </w:tabs>
        <w:ind w:left="-15" w:firstLine="0"/>
      </w:pPr>
      <w:r>
        <w:t xml:space="preserve">11.  </w:t>
      </w:r>
      <w:r>
        <w:tab/>
        <w:t xml:space="preserve">Irregularities and Saving Provisions  </w:t>
      </w:r>
    </w:p>
    <w:p w14:paraId="68C7245A" w14:textId="77777777" w:rsidR="00153DBF" w:rsidRDefault="00636E52">
      <w:pPr>
        <w:numPr>
          <w:ilvl w:val="0"/>
          <w:numId w:val="30"/>
        </w:numPr>
        <w:ind w:right="108" w:hanging="1135"/>
      </w:pPr>
      <w:r>
        <w:t xml:space="preserve">Subject to sub-clause (2) of this Clause, all acts done by a Meeting of the Committee shall be valid notwithstanding the participation in any vote of a member of the Committee:  </w:t>
      </w:r>
    </w:p>
    <w:p w14:paraId="3ACA843C" w14:textId="77777777" w:rsidR="00153DBF" w:rsidRDefault="00636E52">
      <w:pPr>
        <w:numPr>
          <w:ilvl w:val="1"/>
          <w:numId w:val="30"/>
        </w:numPr>
        <w:ind w:left="2282" w:right="108" w:hanging="566"/>
      </w:pPr>
      <w:r>
        <w:t xml:space="preserve">who was disqualified from holding </w:t>
      </w:r>
      <w:proofErr w:type="gramStart"/>
      <w:r>
        <w:t>office;</w:t>
      </w:r>
      <w:proofErr w:type="gramEnd"/>
      <w:r>
        <w:t xml:space="preserve">  </w:t>
      </w:r>
    </w:p>
    <w:p w14:paraId="063FCF16" w14:textId="77777777" w:rsidR="00153DBF" w:rsidRDefault="00636E52">
      <w:pPr>
        <w:numPr>
          <w:ilvl w:val="1"/>
          <w:numId w:val="30"/>
        </w:numPr>
        <w:spacing w:after="0"/>
        <w:ind w:left="2282" w:right="108" w:hanging="566"/>
      </w:pPr>
      <w:r>
        <w:t xml:space="preserve">who had previously retired or who had been obliged by this Constitution to </w:t>
      </w:r>
    </w:p>
    <w:p w14:paraId="58F837F0" w14:textId="77777777" w:rsidR="00153DBF" w:rsidRDefault="00636E52">
      <w:pPr>
        <w:ind w:left="2293" w:right="108"/>
      </w:pPr>
      <w:r>
        <w:t xml:space="preserve">vacate </w:t>
      </w:r>
      <w:proofErr w:type="gramStart"/>
      <w:r>
        <w:t>office;</w:t>
      </w:r>
      <w:proofErr w:type="gramEnd"/>
      <w:r>
        <w:t xml:space="preserve">  </w:t>
      </w:r>
    </w:p>
    <w:p w14:paraId="4586CDD3" w14:textId="77777777" w:rsidR="00153DBF" w:rsidRDefault="00636E52">
      <w:pPr>
        <w:numPr>
          <w:ilvl w:val="1"/>
          <w:numId w:val="30"/>
        </w:numPr>
        <w:ind w:left="2282" w:right="108" w:hanging="566"/>
      </w:pPr>
      <w:r>
        <w:lastRenderedPageBreak/>
        <w:t xml:space="preserve">who was not entitled to vote on the matter, whether by reason of a conflict of interests or otherwise.  </w:t>
      </w:r>
    </w:p>
    <w:p w14:paraId="5F92F71C" w14:textId="76C4994D" w:rsidR="00153DBF" w:rsidRDefault="00636E52">
      <w:pPr>
        <w:numPr>
          <w:ilvl w:val="0"/>
          <w:numId w:val="30"/>
        </w:numPr>
        <w:ind w:right="108" w:hanging="1135"/>
      </w:pPr>
      <w:r>
        <w:t xml:space="preserve">Sub-clause (1) of this Clause does not permit a member of the Committee to keep any benefit that may be conferred upon </w:t>
      </w:r>
      <w:r w:rsidR="005C38FC">
        <w:t>them</w:t>
      </w:r>
      <w:r>
        <w:t xml:space="preserve"> by a resolution of the Committee if the resolution would otherwise have been void, or if the Committee has not complied with Clause 12, ‘Conflicts of Interests and Conflicts of Loyalties’.  </w:t>
      </w:r>
    </w:p>
    <w:p w14:paraId="241ED6BF" w14:textId="77777777" w:rsidR="00153DBF" w:rsidRDefault="00636E52">
      <w:pPr>
        <w:numPr>
          <w:ilvl w:val="0"/>
          <w:numId w:val="30"/>
        </w:numPr>
        <w:ind w:right="108" w:hanging="1135"/>
      </w:pPr>
      <w:r>
        <w:t xml:space="preserve">The Members in General Meeting may only invalidate, as a Point of Order, </w:t>
      </w:r>
      <w:proofErr w:type="gramStart"/>
      <w:r>
        <w:t>a  resolution</w:t>
      </w:r>
      <w:proofErr w:type="gramEnd"/>
      <w:r>
        <w:t xml:space="preserve"> or act of:  </w:t>
      </w:r>
    </w:p>
    <w:p w14:paraId="4E21349A" w14:textId="77777777" w:rsidR="00153DBF" w:rsidRDefault="00636E52">
      <w:pPr>
        <w:numPr>
          <w:ilvl w:val="1"/>
          <w:numId w:val="30"/>
        </w:numPr>
        <w:ind w:left="2282" w:right="108" w:hanging="566"/>
      </w:pPr>
      <w:r>
        <w:t xml:space="preserve">the </w:t>
      </w:r>
      <w:proofErr w:type="gramStart"/>
      <w:r>
        <w:t>Committee;</w:t>
      </w:r>
      <w:proofErr w:type="gramEnd"/>
      <w:r>
        <w:t xml:space="preserve">  </w:t>
      </w:r>
    </w:p>
    <w:p w14:paraId="6AEBE244" w14:textId="77777777" w:rsidR="00153DBF" w:rsidRDefault="00636E52">
      <w:pPr>
        <w:numPr>
          <w:ilvl w:val="1"/>
          <w:numId w:val="30"/>
        </w:numPr>
        <w:spacing w:after="108"/>
        <w:ind w:left="2282" w:right="108" w:hanging="566"/>
      </w:pPr>
      <w:r>
        <w:t xml:space="preserve">the Members in General </w:t>
      </w:r>
      <w:proofErr w:type="gramStart"/>
      <w:r>
        <w:t>Meeting;</w:t>
      </w:r>
      <w:proofErr w:type="gramEnd"/>
      <w:r>
        <w:t xml:space="preserve">  </w:t>
      </w:r>
    </w:p>
    <w:p w14:paraId="7654413D" w14:textId="77777777" w:rsidR="00153DBF" w:rsidRDefault="00636E52">
      <w:pPr>
        <w:spacing w:after="0"/>
        <w:ind w:left="1726" w:right="108"/>
      </w:pPr>
      <w:r>
        <w:t xml:space="preserve">if it may be demonstrated that a procedural defect in the same has materially </w:t>
      </w:r>
    </w:p>
    <w:p w14:paraId="1957A8CA" w14:textId="77777777" w:rsidR="00153DBF" w:rsidRDefault="00636E52">
      <w:pPr>
        <w:spacing w:after="108"/>
        <w:ind w:left="1736" w:right="108"/>
      </w:pPr>
      <w:r>
        <w:t xml:space="preserve">prejudiced a Member of MedSoc.  </w:t>
      </w:r>
    </w:p>
    <w:p w14:paraId="52F308F3" w14:textId="77777777" w:rsidR="00153DBF" w:rsidRDefault="00636E52">
      <w:pPr>
        <w:spacing w:after="133" w:line="259" w:lineRule="auto"/>
        <w:ind w:left="14" w:firstLine="0"/>
        <w:jc w:val="left"/>
      </w:pPr>
      <w:r>
        <w:rPr>
          <w:b/>
        </w:rPr>
        <w:t xml:space="preserve"> </w:t>
      </w:r>
      <w:r>
        <w:t xml:space="preserve"> </w:t>
      </w:r>
    </w:p>
    <w:p w14:paraId="50AB3BA0" w14:textId="77777777" w:rsidR="00153DBF" w:rsidRDefault="00636E52">
      <w:pPr>
        <w:pStyle w:val="Heading1"/>
        <w:ind w:left="-5"/>
      </w:pPr>
      <w:r>
        <w:t xml:space="preserve">12.   Conflicts of Interests and Conflicts of Loyalties  </w:t>
      </w:r>
    </w:p>
    <w:p w14:paraId="541B51CD" w14:textId="77777777" w:rsidR="00153DBF" w:rsidRDefault="00636E52">
      <w:pPr>
        <w:numPr>
          <w:ilvl w:val="0"/>
          <w:numId w:val="31"/>
        </w:numPr>
        <w:ind w:right="108" w:hanging="1135"/>
      </w:pPr>
      <w:r>
        <w:t xml:space="preserve">A member of the Committee must:  </w:t>
      </w:r>
    </w:p>
    <w:p w14:paraId="371DF5CC" w14:textId="00CD9F1A" w:rsidR="00153DBF" w:rsidRDefault="00636E52">
      <w:pPr>
        <w:numPr>
          <w:ilvl w:val="1"/>
          <w:numId w:val="31"/>
        </w:numPr>
        <w:ind w:left="2282" w:right="108" w:hanging="566"/>
      </w:pPr>
      <w:r>
        <w:t xml:space="preserve">declare the nature and extent of any interest, direct or indirect, which </w:t>
      </w:r>
      <w:r w:rsidR="005C38FC">
        <w:t>they have</w:t>
      </w:r>
      <w:r>
        <w:t xml:space="preserve"> in any decisions of a Meeting of the Committee or in any transaction or arrangement entered into by MedSoc which has not been previously </w:t>
      </w:r>
      <w:proofErr w:type="gramStart"/>
      <w:r>
        <w:t>declared;</w:t>
      </w:r>
      <w:proofErr w:type="gramEnd"/>
      <w:r>
        <w:t xml:space="preserve">  </w:t>
      </w:r>
    </w:p>
    <w:p w14:paraId="136B6229" w14:textId="57D885A9" w:rsidR="00153DBF" w:rsidRDefault="00636E52">
      <w:pPr>
        <w:numPr>
          <w:ilvl w:val="1"/>
          <w:numId w:val="31"/>
        </w:numPr>
        <w:ind w:left="2282" w:right="108" w:hanging="566"/>
      </w:pPr>
      <w:r>
        <w:t xml:space="preserve">absent </w:t>
      </w:r>
      <w:r w:rsidR="005C38FC">
        <w:t>themselves</w:t>
      </w:r>
      <w:r>
        <w:t xml:space="preserve"> from any discussions of the Committee in which it is possible that a conflict will arise between </w:t>
      </w:r>
      <w:r w:rsidR="005C38FC">
        <w:t>their</w:t>
      </w:r>
      <w:r>
        <w:t xml:space="preserve"> duty to act solely in the interests of MedSoc and any personal interest, including but not limited to any personal financial interest.  </w:t>
      </w:r>
    </w:p>
    <w:p w14:paraId="19A18A93" w14:textId="6E76EC98" w:rsidR="00153DBF" w:rsidRDefault="00636E52">
      <w:pPr>
        <w:numPr>
          <w:ilvl w:val="0"/>
          <w:numId w:val="31"/>
        </w:numPr>
        <w:spacing w:after="104"/>
        <w:ind w:right="108" w:hanging="1135"/>
      </w:pPr>
      <w:r>
        <w:t xml:space="preserve">Any member of the Committee absenting </w:t>
      </w:r>
      <w:r w:rsidR="005C38FC">
        <w:t>themselves</w:t>
      </w:r>
      <w:r>
        <w:t xml:space="preserve"> from any discussions in accordance with this Clause must not vote or be counted as part of the quorum in any decision of the Committee on the matter.  </w:t>
      </w:r>
    </w:p>
    <w:p w14:paraId="654DEE69" w14:textId="77777777" w:rsidR="00153DBF" w:rsidRDefault="00636E52">
      <w:pPr>
        <w:spacing w:after="0" w:line="259" w:lineRule="auto"/>
        <w:ind w:left="14" w:firstLine="0"/>
        <w:jc w:val="left"/>
      </w:pPr>
      <w:r>
        <w:rPr>
          <w:b/>
        </w:rPr>
        <w:t xml:space="preserve"> </w:t>
      </w:r>
      <w:r>
        <w:t xml:space="preserve"> </w:t>
      </w:r>
    </w:p>
    <w:p w14:paraId="79C01725" w14:textId="77777777" w:rsidR="00153DBF" w:rsidRDefault="00636E52">
      <w:pPr>
        <w:pStyle w:val="Heading1"/>
        <w:tabs>
          <w:tab w:val="center" w:pos="1474"/>
        </w:tabs>
        <w:ind w:left="-15" w:firstLine="0"/>
      </w:pPr>
      <w:r>
        <w:t xml:space="preserve">13.  </w:t>
      </w:r>
      <w:r>
        <w:tab/>
        <w:t xml:space="preserve">Disciplinary Action  </w:t>
      </w:r>
    </w:p>
    <w:p w14:paraId="5944E0F3" w14:textId="77777777" w:rsidR="00153DBF" w:rsidRDefault="00636E52">
      <w:pPr>
        <w:numPr>
          <w:ilvl w:val="0"/>
          <w:numId w:val="32"/>
        </w:numPr>
        <w:ind w:right="108" w:hanging="1135"/>
      </w:pPr>
      <w:r>
        <w:t xml:space="preserve">Disciplinary action may be taken against any Member of MedSoc </w:t>
      </w:r>
      <w:proofErr w:type="gramStart"/>
      <w:r>
        <w:t>as a consequence of</w:t>
      </w:r>
      <w:proofErr w:type="gramEnd"/>
      <w:r>
        <w:t xml:space="preserve"> conduct:  </w:t>
      </w:r>
    </w:p>
    <w:p w14:paraId="4276A384" w14:textId="77777777" w:rsidR="00153DBF" w:rsidRDefault="00636E52">
      <w:pPr>
        <w:numPr>
          <w:ilvl w:val="1"/>
          <w:numId w:val="32"/>
        </w:numPr>
        <w:ind w:left="2282" w:right="108" w:hanging="566"/>
      </w:pPr>
      <w:r>
        <w:t xml:space="preserve">detrimental to the reputation of MedSoc or the Students’ Union.  </w:t>
      </w:r>
    </w:p>
    <w:p w14:paraId="5C6BE59A" w14:textId="77777777" w:rsidR="00153DBF" w:rsidRDefault="00636E52">
      <w:pPr>
        <w:numPr>
          <w:ilvl w:val="1"/>
          <w:numId w:val="32"/>
        </w:numPr>
        <w:ind w:left="2282" w:right="108" w:hanging="566"/>
      </w:pPr>
      <w:r>
        <w:t xml:space="preserve">opposed to the objects of MedSoc (see clause 2) or the Students’ Union.  </w:t>
      </w:r>
    </w:p>
    <w:p w14:paraId="32543F4E" w14:textId="77777777" w:rsidR="00153DBF" w:rsidRDefault="00636E52">
      <w:pPr>
        <w:numPr>
          <w:ilvl w:val="1"/>
          <w:numId w:val="32"/>
        </w:numPr>
        <w:ind w:left="2282" w:right="108" w:hanging="566"/>
      </w:pPr>
      <w:r>
        <w:t xml:space="preserve">in contravention of any provision of this Constitution.  </w:t>
      </w:r>
    </w:p>
    <w:p w14:paraId="650D5E90" w14:textId="77777777" w:rsidR="00153DBF" w:rsidRDefault="00636E52">
      <w:pPr>
        <w:numPr>
          <w:ilvl w:val="0"/>
          <w:numId w:val="32"/>
        </w:numPr>
        <w:spacing w:after="10"/>
        <w:ind w:right="108" w:hanging="1135"/>
      </w:pPr>
      <w:r>
        <w:t xml:space="preserve">Disciplinary action that may be taken against any Member may be, but is not limited  </w:t>
      </w:r>
    </w:p>
    <w:p w14:paraId="4CF1A23D" w14:textId="77777777" w:rsidR="00153DBF" w:rsidRDefault="00636E52">
      <w:pPr>
        <w:ind w:left="1726" w:right="108"/>
      </w:pPr>
      <w:r>
        <w:t xml:space="preserve">to:  </w:t>
      </w:r>
    </w:p>
    <w:p w14:paraId="6CE9D586" w14:textId="77777777" w:rsidR="00153DBF" w:rsidRDefault="00636E52">
      <w:pPr>
        <w:numPr>
          <w:ilvl w:val="1"/>
          <w:numId w:val="32"/>
        </w:numPr>
        <w:ind w:left="2282" w:right="108" w:hanging="566"/>
      </w:pPr>
      <w:r>
        <w:t xml:space="preserve">issue of a formal written warning.  </w:t>
      </w:r>
    </w:p>
    <w:p w14:paraId="61B16DF0" w14:textId="77777777" w:rsidR="00153DBF" w:rsidRDefault="00636E52">
      <w:pPr>
        <w:numPr>
          <w:ilvl w:val="1"/>
          <w:numId w:val="32"/>
        </w:numPr>
        <w:ind w:left="2282" w:right="108" w:hanging="566"/>
      </w:pPr>
      <w:r>
        <w:lastRenderedPageBreak/>
        <w:t xml:space="preserve">partial or total ban from certain Group activities.  </w:t>
      </w:r>
    </w:p>
    <w:p w14:paraId="6ED37E8E" w14:textId="77777777" w:rsidR="00153DBF" w:rsidRDefault="00636E52">
      <w:pPr>
        <w:numPr>
          <w:ilvl w:val="1"/>
          <w:numId w:val="32"/>
        </w:numPr>
        <w:ind w:left="2282" w:right="108" w:hanging="566"/>
      </w:pPr>
      <w:r>
        <w:t xml:space="preserve">disqualification from becoming a member of the Committee.  </w:t>
      </w:r>
    </w:p>
    <w:p w14:paraId="42AAFCC8" w14:textId="77777777" w:rsidR="00153DBF" w:rsidRDefault="00636E52">
      <w:pPr>
        <w:numPr>
          <w:ilvl w:val="1"/>
          <w:numId w:val="32"/>
        </w:numPr>
        <w:ind w:left="2282" w:right="108" w:hanging="566"/>
      </w:pPr>
      <w:r>
        <w:t xml:space="preserve">removal of a member of the Committee from office.  </w:t>
      </w:r>
    </w:p>
    <w:p w14:paraId="34B04D6A" w14:textId="77777777" w:rsidR="00153DBF" w:rsidRDefault="00636E52">
      <w:pPr>
        <w:numPr>
          <w:ilvl w:val="1"/>
          <w:numId w:val="32"/>
        </w:numPr>
        <w:ind w:left="2282" w:right="108" w:hanging="566"/>
      </w:pPr>
      <w:r>
        <w:t xml:space="preserve">temporary or permanent revocation of Membership.  </w:t>
      </w:r>
    </w:p>
    <w:p w14:paraId="6A969D4B" w14:textId="77777777" w:rsidR="00153DBF" w:rsidRDefault="00636E52">
      <w:pPr>
        <w:numPr>
          <w:ilvl w:val="1"/>
          <w:numId w:val="32"/>
        </w:numPr>
        <w:spacing w:after="145" w:line="264" w:lineRule="auto"/>
        <w:ind w:left="2282" w:right="108" w:hanging="566"/>
      </w:pPr>
      <w:r>
        <w:t xml:space="preserve">referral of the complaint to the Students’ Union’s Disciplinary Committee.  </w:t>
      </w:r>
    </w:p>
    <w:p w14:paraId="2F1D3285" w14:textId="1A919DA8" w:rsidR="00153DBF" w:rsidRDefault="00636E52">
      <w:pPr>
        <w:numPr>
          <w:ilvl w:val="0"/>
          <w:numId w:val="32"/>
        </w:numPr>
        <w:ind w:right="108" w:hanging="1135"/>
      </w:pPr>
      <w:r>
        <w:t>It is the right of the subject of the complaint to choose to have the disciplinary matter heard by either a Meeting of the Committee</w:t>
      </w:r>
      <w:r w:rsidR="00320B3D">
        <w:t xml:space="preserve"> or by </w:t>
      </w:r>
      <w:r w:rsidR="0004046C">
        <w:t>a meeting of the student’s union activities team</w:t>
      </w:r>
      <w:r>
        <w:t xml:space="preserve">.  Either shall have the power to take disciplinary action, including but not limited to those measures set out in paragraphs (a) – (f) inclusive in sub-clause (2) of this Clause.  </w:t>
      </w:r>
    </w:p>
    <w:p w14:paraId="0E27DDDA" w14:textId="77777777" w:rsidR="00153DBF" w:rsidRDefault="00636E52">
      <w:pPr>
        <w:numPr>
          <w:ilvl w:val="0"/>
          <w:numId w:val="32"/>
        </w:numPr>
        <w:ind w:right="108" w:hanging="1135"/>
      </w:pPr>
      <w:r>
        <w:t xml:space="preserve">Any disciplinary hearing must be conducted in an impartial, balanced, and fair manner, considering all representations on the matter.  </w:t>
      </w:r>
    </w:p>
    <w:p w14:paraId="2A76BD41" w14:textId="77777777" w:rsidR="00153DBF" w:rsidRDefault="00636E52">
      <w:pPr>
        <w:numPr>
          <w:ilvl w:val="0"/>
          <w:numId w:val="32"/>
        </w:numPr>
        <w:spacing w:after="145" w:line="264" w:lineRule="auto"/>
        <w:ind w:right="108" w:hanging="1135"/>
      </w:pPr>
      <w:r>
        <w:t xml:space="preserve">All disciplinary action must be subject to prior discussion with the Students’ Union’s Student Groups Officer.    </w:t>
      </w:r>
    </w:p>
    <w:p w14:paraId="28471DEA" w14:textId="77777777" w:rsidR="00153DBF" w:rsidRDefault="00636E52">
      <w:pPr>
        <w:numPr>
          <w:ilvl w:val="0"/>
          <w:numId w:val="32"/>
        </w:numPr>
        <w:spacing w:after="145" w:line="264" w:lineRule="auto"/>
        <w:ind w:right="108" w:hanging="1135"/>
      </w:pPr>
      <w:r>
        <w:t xml:space="preserve">Members subject to disciplinary action have the right of appeal to the Students’ Union’s Student Groups Committee.  </w:t>
      </w:r>
    </w:p>
    <w:p w14:paraId="4B534F6E" w14:textId="2D915A54" w:rsidR="00153DBF" w:rsidRDefault="00636E52">
      <w:pPr>
        <w:numPr>
          <w:ilvl w:val="0"/>
          <w:numId w:val="32"/>
        </w:numPr>
        <w:spacing w:after="106"/>
        <w:ind w:right="108" w:hanging="1135"/>
      </w:pPr>
      <w:r>
        <w:t>A full report of all disciplinary action taken by MedSoc in the previous year must be presented</w:t>
      </w:r>
      <w:r w:rsidR="00723A64">
        <w:t xml:space="preserve"> each year</w:t>
      </w:r>
      <w:r>
        <w:t xml:space="preserve">.  </w:t>
      </w:r>
    </w:p>
    <w:p w14:paraId="561B1C5B" w14:textId="77777777" w:rsidR="00153DBF" w:rsidRDefault="00636E52">
      <w:pPr>
        <w:spacing w:after="148" w:line="259" w:lineRule="auto"/>
        <w:ind w:left="14" w:firstLine="0"/>
        <w:jc w:val="left"/>
      </w:pPr>
      <w:r>
        <w:rPr>
          <w:b/>
        </w:rPr>
        <w:t xml:space="preserve"> </w:t>
      </w:r>
      <w:r>
        <w:t xml:space="preserve"> </w:t>
      </w:r>
    </w:p>
    <w:p w14:paraId="691BB063" w14:textId="77777777" w:rsidR="00153DBF" w:rsidRDefault="00636E52">
      <w:pPr>
        <w:pStyle w:val="Heading1"/>
        <w:tabs>
          <w:tab w:val="center" w:pos="2298"/>
        </w:tabs>
        <w:ind w:left="-15" w:firstLine="0"/>
      </w:pPr>
      <w:r>
        <w:t xml:space="preserve">14.  </w:t>
      </w:r>
      <w:r>
        <w:tab/>
        <w:t xml:space="preserve">Affiliation to External Organisations  </w:t>
      </w:r>
    </w:p>
    <w:p w14:paraId="664AC44B" w14:textId="77777777" w:rsidR="00153DBF" w:rsidRDefault="00636E52">
      <w:pPr>
        <w:numPr>
          <w:ilvl w:val="0"/>
          <w:numId w:val="33"/>
        </w:numPr>
        <w:ind w:right="108" w:hanging="1135"/>
      </w:pPr>
      <w:r>
        <w:t xml:space="preserve">MedSoc may only become an affiliate of an external organisation if:  </w:t>
      </w:r>
    </w:p>
    <w:p w14:paraId="5D595486" w14:textId="77777777" w:rsidR="00153DBF" w:rsidRDefault="00636E52">
      <w:pPr>
        <w:numPr>
          <w:ilvl w:val="1"/>
          <w:numId w:val="33"/>
        </w:numPr>
        <w:ind w:left="2282" w:right="108" w:hanging="566"/>
      </w:pPr>
      <w:r>
        <w:t xml:space="preserve">the aims of that organisation are in line with those of </w:t>
      </w:r>
      <w:proofErr w:type="gramStart"/>
      <w:r>
        <w:t>MedSoc;</w:t>
      </w:r>
      <w:proofErr w:type="gramEnd"/>
      <w:r>
        <w:t xml:space="preserve">  </w:t>
      </w:r>
    </w:p>
    <w:p w14:paraId="470C8C5E" w14:textId="77777777" w:rsidR="00153DBF" w:rsidRDefault="00636E52">
      <w:pPr>
        <w:numPr>
          <w:ilvl w:val="1"/>
          <w:numId w:val="33"/>
        </w:numPr>
        <w:ind w:left="2282" w:right="108" w:hanging="566"/>
      </w:pPr>
      <w:r>
        <w:t xml:space="preserve">the Members derive a direct benefit from the </w:t>
      </w:r>
      <w:proofErr w:type="gramStart"/>
      <w:r>
        <w:t>affiliation;</w:t>
      </w:r>
      <w:proofErr w:type="gramEnd"/>
      <w:r>
        <w:t xml:space="preserve">  </w:t>
      </w:r>
    </w:p>
    <w:p w14:paraId="36EF06A2" w14:textId="77777777" w:rsidR="00813E66" w:rsidRDefault="00636E52">
      <w:pPr>
        <w:numPr>
          <w:ilvl w:val="1"/>
          <w:numId w:val="33"/>
        </w:numPr>
        <w:spacing w:after="40" w:line="369" w:lineRule="auto"/>
        <w:ind w:left="2282" w:right="108" w:hanging="566"/>
      </w:pPr>
      <w:r>
        <w:t xml:space="preserve">no Policy of the Students’ Union is breached by the </w:t>
      </w:r>
      <w:proofErr w:type="gramStart"/>
      <w:r>
        <w:t>affiliation;</w:t>
      </w:r>
      <w:proofErr w:type="gramEnd"/>
      <w:r>
        <w:t xml:space="preserve"> </w:t>
      </w:r>
    </w:p>
    <w:p w14:paraId="76465C93" w14:textId="77777777" w:rsidR="00153DBF" w:rsidRDefault="00636E52">
      <w:pPr>
        <w:numPr>
          <w:ilvl w:val="0"/>
          <w:numId w:val="33"/>
        </w:numPr>
        <w:ind w:right="108" w:hanging="1135"/>
      </w:pPr>
      <w:proofErr w:type="spellStart"/>
      <w:r>
        <w:t>MedSoc’s</w:t>
      </w:r>
      <w:proofErr w:type="spellEnd"/>
      <w:r>
        <w:t xml:space="preserve"> affiliation to an external organisation shall immediately lapse:  </w:t>
      </w:r>
    </w:p>
    <w:p w14:paraId="045A7628" w14:textId="3E1AD395" w:rsidR="00153DBF" w:rsidRDefault="00132E66">
      <w:pPr>
        <w:numPr>
          <w:ilvl w:val="1"/>
          <w:numId w:val="33"/>
        </w:numPr>
        <w:ind w:left="2282" w:right="108" w:hanging="566"/>
      </w:pPr>
      <w:r>
        <w:t>On the last day of the spring term</w:t>
      </w:r>
      <w:r w:rsidR="00636E52">
        <w:t xml:space="preserve"> after affiliation, unless the </w:t>
      </w:r>
      <w:r w:rsidR="00F455E1">
        <w:t>newly elected committee decide to re affiliate</w:t>
      </w:r>
      <w:r w:rsidR="00636E52">
        <w:t xml:space="preserve"> in accordance with sub-clause (1) of this Clause.  </w:t>
      </w:r>
    </w:p>
    <w:p w14:paraId="1D738EA9" w14:textId="0621EA97" w:rsidR="00153DBF" w:rsidRDefault="00636E52">
      <w:pPr>
        <w:numPr>
          <w:ilvl w:val="1"/>
          <w:numId w:val="33"/>
        </w:numPr>
        <w:ind w:left="2282" w:right="108" w:hanging="566"/>
      </w:pPr>
      <w:r>
        <w:t>if a resolution to disaffiliate is passed by the Members in</w:t>
      </w:r>
      <w:r w:rsidR="00D60245">
        <w:t xml:space="preserve"> an extraordinary</w:t>
      </w:r>
      <w:r>
        <w:t xml:space="preserve"> General Meeting.  </w:t>
      </w:r>
    </w:p>
    <w:p w14:paraId="5E31641E" w14:textId="447415C9" w:rsidR="00D60245" w:rsidRDefault="00D60245" w:rsidP="00D60245">
      <w:pPr>
        <w:numPr>
          <w:ilvl w:val="1"/>
          <w:numId w:val="33"/>
        </w:numPr>
        <w:ind w:left="2282" w:right="108" w:hanging="566"/>
      </w:pPr>
      <w:r>
        <w:t xml:space="preserve">if a resolution to disaffiliate is passed by the committee in a meeting  </w:t>
      </w:r>
    </w:p>
    <w:p w14:paraId="7534B0B9" w14:textId="77777777" w:rsidR="00153DBF" w:rsidRDefault="00636E52">
      <w:pPr>
        <w:numPr>
          <w:ilvl w:val="0"/>
          <w:numId w:val="33"/>
        </w:numPr>
        <w:ind w:right="108" w:hanging="1135"/>
      </w:pPr>
      <w:r>
        <w:t xml:space="preserve">All external affiliations and disaffiliations must be reported to the Students’ Union’s Student Groups Committee within seven days.  </w:t>
      </w:r>
    </w:p>
    <w:p w14:paraId="016CA66B" w14:textId="77777777" w:rsidR="00153DBF" w:rsidRDefault="00636E52">
      <w:pPr>
        <w:numPr>
          <w:ilvl w:val="0"/>
          <w:numId w:val="33"/>
        </w:numPr>
        <w:spacing w:after="110" w:line="264" w:lineRule="auto"/>
        <w:ind w:right="108" w:hanging="1135"/>
      </w:pPr>
      <w:r>
        <w:t xml:space="preserve">For the avoidance of doubt, the Students’ Union is not an external organisation for the purposes of this Clause.  </w:t>
      </w:r>
    </w:p>
    <w:p w14:paraId="4038F811" w14:textId="77777777" w:rsidR="00153DBF" w:rsidRDefault="00636E52">
      <w:pPr>
        <w:spacing w:after="128" w:line="259" w:lineRule="auto"/>
        <w:ind w:left="14" w:firstLine="0"/>
        <w:jc w:val="left"/>
      </w:pPr>
      <w:r>
        <w:rPr>
          <w:b/>
        </w:rPr>
        <w:lastRenderedPageBreak/>
        <w:t xml:space="preserve"> </w:t>
      </w:r>
      <w:r>
        <w:t xml:space="preserve"> </w:t>
      </w:r>
    </w:p>
    <w:p w14:paraId="6491698F" w14:textId="77777777" w:rsidR="00153DBF" w:rsidRDefault="00636E52">
      <w:pPr>
        <w:pStyle w:val="Heading1"/>
        <w:ind w:left="-5"/>
      </w:pPr>
      <w:r>
        <w:t xml:space="preserve">15.   Amendment to the Constitution  </w:t>
      </w:r>
    </w:p>
    <w:p w14:paraId="398B7FE5" w14:textId="77777777" w:rsidR="00153DBF" w:rsidRDefault="00636E52">
      <w:pPr>
        <w:numPr>
          <w:ilvl w:val="0"/>
          <w:numId w:val="34"/>
        </w:numPr>
        <w:ind w:right="108" w:hanging="1135"/>
      </w:pPr>
      <w:r>
        <w:t xml:space="preserve">MedSoc may amend any provision contained in this Constitution provided that:  </w:t>
      </w:r>
    </w:p>
    <w:p w14:paraId="37B65214" w14:textId="77777777" w:rsidR="00153DBF" w:rsidRDefault="00636E52">
      <w:pPr>
        <w:numPr>
          <w:ilvl w:val="1"/>
          <w:numId w:val="34"/>
        </w:numPr>
        <w:ind w:left="2282" w:right="104" w:hanging="566"/>
      </w:pPr>
      <w:r>
        <w:t xml:space="preserve">amendments do not:  </w:t>
      </w:r>
    </w:p>
    <w:p w14:paraId="68779398" w14:textId="77777777" w:rsidR="00153DBF" w:rsidRDefault="00636E52">
      <w:pPr>
        <w:numPr>
          <w:ilvl w:val="2"/>
          <w:numId w:val="34"/>
        </w:numPr>
        <w:ind w:right="108" w:hanging="569"/>
      </w:pPr>
      <w:r>
        <w:t xml:space="preserve">alter the objects in such a way that undermines or works against the previous objects of </w:t>
      </w:r>
      <w:proofErr w:type="gramStart"/>
      <w:r>
        <w:t>MedSoc;</w:t>
      </w:r>
      <w:proofErr w:type="gramEnd"/>
      <w:r>
        <w:t xml:space="preserve">  </w:t>
      </w:r>
    </w:p>
    <w:p w14:paraId="4E660F40" w14:textId="77777777" w:rsidR="00153DBF" w:rsidRDefault="00636E52">
      <w:pPr>
        <w:numPr>
          <w:ilvl w:val="2"/>
          <w:numId w:val="34"/>
        </w:numPr>
        <w:ind w:right="108" w:hanging="569"/>
      </w:pPr>
      <w:r>
        <w:t xml:space="preserve">retrospectively invalidate any prior act of the Members in General Meeting or a Meeting of the </w:t>
      </w:r>
      <w:proofErr w:type="gramStart"/>
      <w:r>
        <w:t>Committee;</w:t>
      </w:r>
      <w:proofErr w:type="gramEnd"/>
      <w:r>
        <w:t xml:space="preserve">  </w:t>
      </w:r>
    </w:p>
    <w:p w14:paraId="3C63ECB5" w14:textId="766BF164" w:rsidR="00153DBF" w:rsidRDefault="00636E52">
      <w:pPr>
        <w:numPr>
          <w:ilvl w:val="1"/>
          <w:numId w:val="34"/>
        </w:numPr>
        <w:ind w:left="2282" w:right="104" w:hanging="566"/>
      </w:pPr>
      <w:r>
        <w:t xml:space="preserve">a resolution to amend a provision of this Constitution is passed </w:t>
      </w:r>
      <w:r w:rsidR="00EF79BE">
        <w:t xml:space="preserve">by two thirds the majority of the </w:t>
      </w:r>
      <w:proofErr w:type="gramStart"/>
      <w:r w:rsidR="00EF79BE">
        <w:t>committee</w:t>
      </w:r>
      <w:r>
        <w:t>;</w:t>
      </w:r>
      <w:proofErr w:type="gramEnd"/>
      <w:r>
        <w:t xml:space="preserve">  </w:t>
      </w:r>
    </w:p>
    <w:p w14:paraId="607CA927" w14:textId="77777777" w:rsidR="00153DBF" w:rsidRDefault="00636E52">
      <w:pPr>
        <w:numPr>
          <w:ilvl w:val="1"/>
          <w:numId w:val="34"/>
        </w:numPr>
        <w:spacing w:after="145" w:line="264" w:lineRule="auto"/>
        <w:ind w:left="2282" w:right="104" w:hanging="566"/>
      </w:pPr>
      <w:r>
        <w:t xml:space="preserve">a copy of the resolution amending this Constitution is sent to the Students’ Union within seven days of it being </w:t>
      </w:r>
      <w:proofErr w:type="gramStart"/>
      <w:r>
        <w:t>passed;</w:t>
      </w:r>
      <w:proofErr w:type="gramEnd"/>
      <w:r>
        <w:t xml:space="preserve">  </w:t>
      </w:r>
    </w:p>
    <w:p w14:paraId="29722F5C" w14:textId="77777777" w:rsidR="00153DBF" w:rsidRDefault="00636E52">
      <w:pPr>
        <w:numPr>
          <w:ilvl w:val="1"/>
          <w:numId w:val="34"/>
        </w:numPr>
        <w:spacing w:after="145" w:line="264" w:lineRule="auto"/>
        <w:ind w:left="2282" w:right="104" w:hanging="566"/>
      </w:pPr>
      <w:r>
        <w:t xml:space="preserve">the resolution is ratified by the Students’ Union’s Student Groups Committee.  </w:t>
      </w:r>
    </w:p>
    <w:p w14:paraId="1C8FAF5F" w14:textId="689AC598" w:rsidR="00153DBF" w:rsidRDefault="00636E52">
      <w:pPr>
        <w:numPr>
          <w:ilvl w:val="0"/>
          <w:numId w:val="34"/>
        </w:numPr>
        <w:ind w:right="108" w:hanging="1135"/>
      </w:pPr>
      <w:r>
        <w:t xml:space="preserve">The interpretation of this Constitution shall be with the Committee, except that during </w:t>
      </w:r>
      <w:r w:rsidR="00EF79BE">
        <w:t>an</w:t>
      </w:r>
      <w:r>
        <w:t xml:space="preserve"> </w:t>
      </w:r>
      <w:r w:rsidR="00EF79BE">
        <w:t xml:space="preserve">Extraordinary </w:t>
      </w:r>
      <w:r>
        <w:t>General Meeting or a Meeting of the Committee</w:t>
      </w:r>
      <w:r w:rsidR="00EF79BE">
        <w:t xml:space="preserve"> where</w:t>
      </w:r>
      <w:r>
        <w:t xml:space="preserve"> the Chair shall have this responsibility.  The Members in General Meeting may resolve to revise any interpretation made by the Committee or a Chair as a Point of Order.  </w:t>
      </w:r>
    </w:p>
    <w:p w14:paraId="4F4785E9" w14:textId="77777777" w:rsidR="00153DBF" w:rsidRDefault="00636E52">
      <w:pPr>
        <w:numPr>
          <w:ilvl w:val="0"/>
          <w:numId w:val="34"/>
        </w:numPr>
        <w:ind w:right="108" w:hanging="1135"/>
      </w:pPr>
      <w:r>
        <w:t xml:space="preserve">The provisions of this Constitution shall be subordinate to those of the Articles, Rules, </w:t>
      </w:r>
      <w:proofErr w:type="gramStart"/>
      <w:r>
        <w:t>By-Laws</w:t>
      </w:r>
      <w:proofErr w:type="gramEnd"/>
      <w:r>
        <w:t xml:space="preserve"> and Policies of the Students’ Union.  </w:t>
      </w:r>
    </w:p>
    <w:p w14:paraId="05E9108B" w14:textId="77777777" w:rsidR="00153DBF" w:rsidRDefault="00636E52">
      <w:pPr>
        <w:numPr>
          <w:ilvl w:val="0"/>
          <w:numId w:val="34"/>
        </w:numPr>
        <w:spacing w:after="106"/>
        <w:ind w:right="108" w:hanging="1135"/>
      </w:pPr>
      <w:r>
        <w:t xml:space="preserve">The Committee and the Students’ Union shall retain a copy of this Constitution, which the Committee must make available to Members upon request.  </w:t>
      </w:r>
    </w:p>
    <w:p w14:paraId="592C5041" w14:textId="77777777" w:rsidR="00153DBF" w:rsidRDefault="00636E52">
      <w:pPr>
        <w:spacing w:after="133" w:line="259" w:lineRule="auto"/>
        <w:ind w:left="584" w:firstLine="0"/>
        <w:jc w:val="left"/>
      </w:pPr>
      <w:r>
        <w:t xml:space="preserve">  </w:t>
      </w:r>
    </w:p>
    <w:p w14:paraId="140FAA74" w14:textId="77777777" w:rsidR="00153DBF" w:rsidRDefault="00636E52">
      <w:pPr>
        <w:pStyle w:val="Heading1"/>
        <w:ind w:left="-5"/>
      </w:pPr>
      <w:r>
        <w:t xml:space="preserve">16.   Dissolution  </w:t>
      </w:r>
    </w:p>
    <w:p w14:paraId="380AD9A4" w14:textId="77777777" w:rsidR="00153DBF" w:rsidRDefault="00636E52">
      <w:pPr>
        <w:numPr>
          <w:ilvl w:val="0"/>
          <w:numId w:val="35"/>
        </w:numPr>
        <w:ind w:right="108" w:hanging="1135"/>
      </w:pPr>
      <w:r>
        <w:t xml:space="preserve">If the Members resolve to dissolve MedSoc, the Committee will remain in office and be responsible for winding up the affairs of MedSoc in accordance with this Clause.  </w:t>
      </w:r>
    </w:p>
    <w:p w14:paraId="134C3695" w14:textId="77777777" w:rsidR="00153DBF" w:rsidRDefault="00636E52">
      <w:pPr>
        <w:numPr>
          <w:ilvl w:val="0"/>
          <w:numId w:val="35"/>
        </w:numPr>
        <w:ind w:right="108" w:hanging="1135"/>
      </w:pPr>
      <w:r>
        <w:t xml:space="preserve">A resolution to dissolve MedSoc must be passed by at least a two-thirds majority of the Full Members present at a General </w:t>
      </w:r>
      <w:proofErr w:type="gramStart"/>
      <w:r>
        <w:t>Meeting;</w:t>
      </w:r>
      <w:proofErr w:type="gramEnd"/>
      <w:r>
        <w:t xml:space="preserve">  </w:t>
      </w:r>
    </w:p>
    <w:p w14:paraId="6DD6A8F9" w14:textId="77777777" w:rsidR="00153DBF" w:rsidRDefault="00636E52">
      <w:pPr>
        <w:numPr>
          <w:ilvl w:val="0"/>
          <w:numId w:val="35"/>
        </w:numPr>
        <w:ind w:right="108" w:hanging="1135"/>
      </w:pPr>
      <w:r>
        <w:t xml:space="preserve">The Committee must collect in all the assets of MedSoc and must pay or make  </w:t>
      </w:r>
    </w:p>
    <w:p w14:paraId="5F1D5729" w14:textId="77777777" w:rsidR="00153DBF" w:rsidRDefault="00636E52">
      <w:pPr>
        <w:ind w:left="1726" w:right="108"/>
      </w:pPr>
      <w:r>
        <w:t xml:space="preserve">provision for all the liabilities of MedSoc.  </w:t>
      </w:r>
    </w:p>
    <w:p w14:paraId="03A59FBB" w14:textId="77777777" w:rsidR="00153DBF" w:rsidRDefault="00636E52">
      <w:pPr>
        <w:numPr>
          <w:ilvl w:val="0"/>
          <w:numId w:val="35"/>
        </w:numPr>
        <w:ind w:right="108" w:hanging="1135"/>
      </w:pPr>
      <w:r>
        <w:t xml:space="preserve">The Committee must apply any remaining property or money:  </w:t>
      </w:r>
    </w:p>
    <w:p w14:paraId="03ED88A0" w14:textId="77777777" w:rsidR="00153DBF" w:rsidRDefault="00636E52">
      <w:pPr>
        <w:numPr>
          <w:ilvl w:val="1"/>
          <w:numId w:val="35"/>
        </w:numPr>
        <w:ind w:left="2282" w:right="108" w:hanging="566"/>
      </w:pPr>
      <w:r>
        <w:t xml:space="preserve">directly for the </w:t>
      </w:r>
      <w:proofErr w:type="gramStart"/>
      <w:r>
        <w:t>objects;</w:t>
      </w:r>
      <w:proofErr w:type="gramEnd"/>
      <w:r>
        <w:t xml:space="preserve">  </w:t>
      </w:r>
    </w:p>
    <w:p w14:paraId="4A9F24BC" w14:textId="77777777" w:rsidR="00153DBF" w:rsidRDefault="00636E52">
      <w:pPr>
        <w:numPr>
          <w:ilvl w:val="1"/>
          <w:numId w:val="35"/>
        </w:numPr>
        <w:ind w:left="2282" w:right="108" w:hanging="566"/>
      </w:pPr>
      <w:r>
        <w:t xml:space="preserve">by transfer to any Group or Societies for purposes the same as or similar to </w:t>
      </w:r>
      <w:proofErr w:type="gramStart"/>
      <w:r>
        <w:t>MedSoc;</w:t>
      </w:r>
      <w:proofErr w:type="gramEnd"/>
      <w:r>
        <w:t xml:space="preserve">  </w:t>
      </w:r>
    </w:p>
    <w:p w14:paraId="56512C7E" w14:textId="77777777" w:rsidR="00153DBF" w:rsidRDefault="00636E52">
      <w:pPr>
        <w:numPr>
          <w:ilvl w:val="1"/>
          <w:numId w:val="35"/>
        </w:numPr>
        <w:ind w:left="2282" w:right="108" w:hanging="566"/>
      </w:pPr>
      <w:r>
        <w:lastRenderedPageBreak/>
        <w:t xml:space="preserve">in such other manner as the Students’ Union’s Student Groups Committee may approve in writing in advance.  </w:t>
      </w:r>
    </w:p>
    <w:p w14:paraId="0324C2B5" w14:textId="77777777" w:rsidR="00153DBF" w:rsidRDefault="00636E52">
      <w:pPr>
        <w:numPr>
          <w:ilvl w:val="0"/>
          <w:numId w:val="35"/>
        </w:numPr>
        <w:ind w:right="108" w:hanging="1135"/>
      </w:pPr>
      <w:r>
        <w:t xml:space="preserve">The Members may pass a resolution before or at the same time as the resolution to dissolve MedSoc specifying the </w:t>
      </w:r>
      <w:proofErr w:type="gramStart"/>
      <w:r>
        <w:t>manner in which</w:t>
      </w:r>
      <w:proofErr w:type="gramEnd"/>
      <w:r>
        <w:t xml:space="preserve"> the Committee are to apply the remaining property or assets of MedSoc.  The Committee must comply with such a resolution if it is consistent with the provisions of this Clause.  </w:t>
      </w:r>
    </w:p>
    <w:p w14:paraId="344E4091" w14:textId="77777777" w:rsidR="00153DBF" w:rsidRDefault="00636E52">
      <w:pPr>
        <w:numPr>
          <w:ilvl w:val="0"/>
          <w:numId w:val="35"/>
        </w:numPr>
        <w:ind w:right="108" w:hanging="1135"/>
      </w:pPr>
      <w:r>
        <w:t xml:space="preserve">In no circumstances shall the net assets of MedSoc be paid to or distributed among the Members of MedSoc.  </w:t>
      </w:r>
    </w:p>
    <w:p w14:paraId="390FD7F7" w14:textId="77777777" w:rsidR="00153DBF" w:rsidRDefault="00636E52">
      <w:pPr>
        <w:numPr>
          <w:ilvl w:val="0"/>
          <w:numId w:val="35"/>
        </w:numPr>
        <w:ind w:right="108" w:hanging="1135"/>
      </w:pPr>
      <w:r>
        <w:t xml:space="preserve">The Committee must ensure the register and all other data held by MedSoc are securely destroyed upon the dissolution of MedSoc.   </w:t>
      </w:r>
    </w:p>
    <w:p w14:paraId="2FDCEEAE" w14:textId="77777777" w:rsidR="00153DBF" w:rsidRDefault="00636E52">
      <w:pPr>
        <w:numPr>
          <w:ilvl w:val="0"/>
          <w:numId w:val="35"/>
        </w:numPr>
        <w:spacing w:after="108" w:line="264" w:lineRule="auto"/>
        <w:ind w:right="108" w:hanging="1135"/>
      </w:pPr>
      <w:r>
        <w:t xml:space="preserve">The Committee must notify the Students’ Union within seven days that MedSoc has been dissolved.  If the Committee are obliged to send </w:t>
      </w:r>
      <w:proofErr w:type="spellStart"/>
      <w:r>
        <w:t>MedSoc’s</w:t>
      </w:r>
      <w:proofErr w:type="spellEnd"/>
      <w:r>
        <w:t xml:space="preserve"> accounts to the Students’ Union for the accounting period which ended before its dissolution, they must send the Students’ Union </w:t>
      </w:r>
      <w:proofErr w:type="spellStart"/>
      <w:r>
        <w:t>MedSoc’s</w:t>
      </w:r>
      <w:proofErr w:type="spellEnd"/>
      <w:r>
        <w:t xml:space="preserve"> final accounts.  </w:t>
      </w:r>
    </w:p>
    <w:p w14:paraId="49BD5BC8" w14:textId="77777777" w:rsidR="00153DBF" w:rsidRDefault="00636E52">
      <w:pPr>
        <w:spacing w:after="148" w:line="259" w:lineRule="auto"/>
        <w:ind w:left="584" w:firstLine="0"/>
        <w:jc w:val="left"/>
      </w:pPr>
      <w:r>
        <w:t xml:space="preserve">  </w:t>
      </w:r>
    </w:p>
    <w:p w14:paraId="0076E7F1" w14:textId="77777777" w:rsidR="00153DBF" w:rsidRDefault="00636E52">
      <w:pPr>
        <w:pStyle w:val="Heading1"/>
        <w:tabs>
          <w:tab w:val="center" w:pos="1267"/>
        </w:tabs>
        <w:spacing w:after="117"/>
        <w:ind w:left="-15" w:firstLine="0"/>
      </w:pPr>
      <w:r>
        <w:t xml:space="preserve">17.  </w:t>
      </w:r>
      <w:r>
        <w:tab/>
        <w:t xml:space="preserve">Interpretation  </w:t>
      </w:r>
    </w:p>
    <w:p w14:paraId="6CACCBAF" w14:textId="77777777" w:rsidR="00153DBF" w:rsidRDefault="00636E52">
      <w:pPr>
        <w:ind w:left="562" w:right="108"/>
      </w:pPr>
      <w:r>
        <w:t xml:space="preserve">In this Constitution:  </w:t>
      </w:r>
    </w:p>
    <w:p w14:paraId="3C0EEF30" w14:textId="77777777" w:rsidR="00153DBF" w:rsidRDefault="00636E52">
      <w:pPr>
        <w:numPr>
          <w:ilvl w:val="0"/>
          <w:numId w:val="36"/>
        </w:numPr>
        <w:spacing w:after="145" w:line="264" w:lineRule="auto"/>
        <w:ind w:right="100" w:hanging="1135"/>
      </w:pPr>
      <w:r>
        <w:t xml:space="preserve">‘The University’ means ‘the University of Southampton’.  </w:t>
      </w:r>
    </w:p>
    <w:p w14:paraId="23FAD822" w14:textId="77777777" w:rsidR="00153DBF" w:rsidRDefault="00636E52">
      <w:pPr>
        <w:numPr>
          <w:ilvl w:val="1"/>
          <w:numId w:val="36"/>
        </w:numPr>
        <w:spacing w:after="145" w:line="264" w:lineRule="auto"/>
        <w:ind w:left="2282" w:right="100" w:hanging="566"/>
      </w:pPr>
      <w:r>
        <w:t xml:space="preserve">‘University term’ and ‘academic year’ have the definitions set out in the University Calendar and Almanac.  </w:t>
      </w:r>
    </w:p>
    <w:p w14:paraId="69426611" w14:textId="77777777" w:rsidR="00153DBF" w:rsidRDefault="00636E52">
      <w:pPr>
        <w:numPr>
          <w:ilvl w:val="0"/>
          <w:numId w:val="36"/>
        </w:numPr>
        <w:spacing w:after="145" w:line="264" w:lineRule="auto"/>
        <w:ind w:right="100" w:hanging="1135"/>
      </w:pPr>
      <w:r>
        <w:t xml:space="preserve">‘Financial benefit’ means a benefit, direct or indirect, which is either money or has a monetary value.  </w:t>
      </w:r>
    </w:p>
    <w:p w14:paraId="33529296" w14:textId="77777777" w:rsidR="00153DBF" w:rsidRDefault="00636E52">
      <w:pPr>
        <w:numPr>
          <w:ilvl w:val="0"/>
          <w:numId w:val="36"/>
        </w:numPr>
        <w:spacing w:after="145" w:line="264" w:lineRule="auto"/>
        <w:ind w:right="100" w:hanging="1135"/>
      </w:pPr>
      <w:r>
        <w:t xml:space="preserve">‘The Students’ Union’ means ‘The University of Southampton Students’ Union’, trading as ‘Union Southampton’.  </w:t>
      </w:r>
    </w:p>
    <w:p w14:paraId="01CE5A5D" w14:textId="77777777" w:rsidR="00153DBF" w:rsidRDefault="00636E52">
      <w:pPr>
        <w:numPr>
          <w:ilvl w:val="1"/>
          <w:numId w:val="36"/>
        </w:numPr>
        <w:spacing w:after="3" w:line="264" w:lineRule="auto"/>
        <w:ind w:left="2282" w:right="100" w:hanging="566"/>
      </w:pPr>
      <w:r>
        <w:t xml:space="preserve">‘Articles’, or ‘Articles of the Students’ Union’ mean the Students’ Union’s Articles of Association. ‘Rules’ and ‘Policies’ have the definitions set out in the Articles. </w:t>
      </w:r>
    </w:p>
    <w:p w14:paraId="646D5B67" w14:textId="77777777" w:rsidR="00153DBF" w:rsidRDefault="00636E52">
      <w:pPr>
        <w:spacing w:after="112" w:line="264" w:lineRule="auto"/>
        <w:ind w:left="2283" w:right="100" w:firstLine="0"/>
      </w:pPr>
      <w:r>
        <w:t xml:space="preserve">‘By-Laws’ has the definition set out in the Rules.  </w:t>
      </w:r>
    </w:p>
    <w:p w14:paraId="52587269" w14:textId="77777777" w:rsidR="00153DBF" w:rsidRDefault="00636E52">
      <w:pPr>
        <w:spacing w:after="143" w:line="259" w:lineRule="auto"/>
        <w:ind w:left="14" w:firstLine="0"/>
        <w:jc w:val="left"/>
      </w:pPr>
      <w:r>
        <w:t xml:space="preserve">  </w:t>
      </w:r>
    </w:p>
    <w:p w14:paraId="2629F785" w14:textId="77777777" w:rsidR="00153DBF" w:rsidRDefault="00636E52">
      <w:pPr>
        <w:tabs>
          <w:tab w:val="center" w:pos="1140"/>
        </w:tabs>
        <w:spacing w:after="116" w:line="259" w:lineRule="auto"/>
        <w:ind w:left="-15" w:firstLine="0"/>
        <w:jc w:val="left"/>
      </w:pPr>
      <w:r>
        <w:rPr>
          <w:b/>
        </w:rPr>
        <w:t xml:space="preserve">18.  </w:t>
      </w:r>
      <w:r>
        <w:rPr>
          <w:b/>
        </w:rPr>
        <w:tab/>
        <w:t xml:space="preserve">Declaration </w:t>
      </w:r>
      <w:r>
        <w:t xml:space="preserve"> </w:t>
      </w:r>
    </w:p>
    <w:p w14:paraId="330966D5" w14:textId="77777777" w:rsidR="00153DBF" w:rsidRDefault="00636E52">
      <w:pPr>
        <w:spacing w:after="105"/>
        <w:ind w:left="562" w:right="108"/>
      </w:pPr>
      <w:r>
        <w:t xml:space="preserve">The Members of MedSoc in General Meeting Adopted this Constitution:  </w:t>
      </w:r>
    </w:p>
    <w:p w14:paraId="0ABAD818" w14:textId="77777777" w:rsidR="00153DBF" w:rsidRDefault="00636E52">
      <w:pPr>
        <w:spacing w:after="0" w:line="259" w:lineRule="auto"/>
        <w:ind w:left="584" w:firstLine="0"/>
        <w:jc w:val="left"/>
      </w:pPr>
      <w:r>
        <w:t xml:space="preserve">    </w:t>
      </w:r>
    </w:p>
    <w:p w14:paraId="3D00B49C" w14:textId="1E01BB38" w:rsidR="00153DBF" w:rsidRDefault="00636E52">
      <w:pPr>
        <w:pStyle w:val="Heading1"/>
        <w:spacing w:after="49"/>
        <w:ind w:left="1890"/>
      </w:pPr>
      <w:r w:rsidRPr="00B90C3F">
        <w:rPr>
          <w:bCs/>
        </w:rPr>
        <w:t>Date</w:t>
      </w:r>
      <w:r>
        <w:rPr>
          <w:b w:val="0"/>
        </w:rPr>
        <w:t xml:space="preserve"> </w:t>
      </w:r>
      <w:r w:rsidR="00B90C3F">
        <w:rPr>
          <w:b w:val="0"/>
        </w:rPr>
        <w:t>02/11/2022</w:t>
      </w:r>
    </w:p>
    <w:p w14:paraId="5F1D9EBC" w14:textId="77777777" w:rsidR="00153DBF" w:rsidRDefault="00636E52">
      <w:pPr>
        <w:spacing w:after="0" w:line="259" w:lineRule="auto"/>
        <w:ind w:left="0" w:right="38" w:firstLine="0"/>
        <w:jc w:val="right"/>
      </w:pPr>
      <w:r>
        <w:rPr>
          <w:noProof/>
          <w:sz w:val="22"/>
        </w:rPr>
        <mc:AlternateContent>
          <mc:Choice Requires="wpg">
            <w:drawing>
              <wp:inline distT="0" distB="0" distL="0" distR="0" wp14:anchorId="1B315AE3" wp14:editId="4F786405">
                <wp:extent cx="5027931" cy="9144"/>
                <wp:effectExtent l="0" t="0" r="0" b="0"/>
                <wp:docPr id="14927" name="Group 14927"/>
                <wp:cNvGraphicFramePr/>
                <a:graphic xmlns:a="http://schemas.openxmlformats.org/drawingml/2006/main">
                  <a:graphicData uri="http://schemas.microsoft.com/office/word/2010/wordprocessingGroup">
                    <wpg:wgp>
                      <wpg:cNvGrpSpPr/>
                      <wpg:grpSpPr>
                        <a:xfrm>
                          <a:off x="0" y="0"/>
                          <a:ext cx="5027931" cy="9144"/>
                          <a:chOff x="0" y="0"/>
                          <a:chExt cx="5027931" cy="9144"/>
                        </a:xfrm>
                      </wpg:grpSpPr>
                      <wps:wsp>
                        <wps:cNvPr id="18647" name="Shape 18647"/>
                        <wps:cNvSpPr/>
                        <wps:spPr>
                          <a:xfrm>
                            <a:off x="0" y="0"/>
                            <a:ext cx="5027931" cy="9144"/>
                          </a:xfrm>
                          <a:custGeom>
                            <a:avLst/>
                            <a:gdLst/>
                            <a:ahLst/>
                            <a:cxnLst/>
                            <a:rect l="0" t="0" r="0" b="0"/>
                            <a:pathLst>
                              <a:path w="5027931" h="9144">
                                <a:moveTo>
                                  <a:pt x="0" y="0"/>
                                </a:moveTo>
                                <a:lnTo>
                                  <a:pt x="5027931" y="0"/>
                                </a:lnTo>
                                <a:lnTo>
                                  <a:pt x="502793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927" style="width:395.9pt;height:0.719971pt;mso-position-horizontal-relative:char;mso-position-vertical-relative:line" coordsize="50279,91">
                <v:shape id="Shape 18648" style="position:absolute;width:50279;height:91;left:0;top:0;" coordsize="5027931,9144" path="m0,0l5027931,0l5027931,9144l0,9144l0,0">
                  <v:stroke weight="0pt" endcap="flat" joinstyle="miter" miterlimit="10" on="false" color="#000000" opacity="0"/>
                  <v:fill on="true" color="#000000"/>
                </v:shape>
              </v:group>
            </w:pict>
          </mc:Fallback>
        </mc:AlternateContent>
      </w:r>
      <w:r>
        <w:t xml:space="preserve"> </w:t>
      </w:r>
    </w:p>
    <w:p w14:paraId="0E5F78E1" w14:textId="77777777" w:rsidR="00153DBF" w:rsidRDefault="00636E52">
      <w:pPr>
        <w:spacing w:after="114" w:line="259" w:lineRule="auto"/>
        <w:ind w:left="1880" w:firstLine="0"/>
        <w:jc w:val="left"/>
      </w:pPr>
      <w:r>
        <w:t xml:space="preserve">  </w:t>
      </w:r>
    </w:p>
    <w:p w14:paraId="7FACF666" w14:textId="3D88EF7D" w:rsidR="00153DBF" w:rsidRDefault="00636E52">
      <w:pPr>
        <w:pStyle w:val="Heading1"/>
        <w:spacing w:after="49"/>
        <w:ind w:left="1890"/>
      </w:pPr>
      <w:r w:rsidRPr="00B90C3F">
        <w:rPr>
          <w:bCs/>
        </w:rPr>
        <w:t>President</w:t>
      </w:r>
      <w:r>
        <w:rPr>
          <w:b w:val="0"/>
        </w:rPr>
        <w:t xml:space="preserve"> </w:t>
      </w:r>
      <w:r w:rsidR="00B90C3F">
        <w:rPr>
          <w:b w:val="0"/>
        </w:rPr>
        <w:t>Miles Davies</w:t>
      </w:r>
    </w:p>
    <w:p w14:paraId="29759CC5" w14:textId="77777777" w:rsidR="00153DBF" w:rsidRDefault="00636E52">
      <w:pPr>
        <w:spacing w:after="0" w:line="259" w:lineRule="auto"/>
        <w:ind w:left="0" w:right="38" w:firstLine="0"/>
        <w:jc w:val="right"/>
      </w:pPr>
      <w:r>
        <w:rPr>
          <w:noProof/>
          <w:sz w:val="22"/>
        </w:rPr>
        <mc:AlternateContent>
          <mc:Choice Requires="wpg">
            <w:drawing>
              <wp:inline distT="0" distB="0" distL="0" distR="0" wp14:anchorId="58A1FE70" wp14:editId="59AAFABC">
                <wp:extent cx="5027931" cy="9144"/>
                <wp:effectExtent l="0" t="0" r="0" b="0"/>
                <wp:docPr id="14928" name="Group 14928"/>
                <wp:cNvGraphicFramePr/>
                <a:graphic xmlns:a="http://schemas.openxmlformats.org/drawingml/2006/main">
                  <a:graphicData uri="http://schemas.microsoft.com/office/word/2010/wordprocessingGroup">
                    <wpg:wgp>
                      <wpg:cNvGrpSpPr/>
                      <wpg:grpSpPr>
                        <a:xfrm>
                          <a:off x="0" y="0"/>
                          <a:ext cx="5027931" cy="9144"/>
                          <a:chOff x="0" y="0"/>
                          <a:chExt cx="5027931" cy="9144"/>
                        </a:xfrm>
                      </wpg:grpSpPr>
                      <wps:wsp>
                        <wps:cNvPr id="18649" name="Shape 18649"/>
                        <wps:cNvSpPr/>
                        <wps:spPr>
                          <a:xfrm>
                            <a:off x="0" y="0"/>
                            <a:ext cx="5027931" cy="9144"/>
                          </a:xfrm>
                          <a:custGeom>
                            <a:avLst/>
                            <a:gdLst/>
                            <a:ahLst/>
                            <a:cxnLst/>
                            <a:rect l="0" t="0" r="0" b="0"/>
                            <a:pathLst>
                              <a:path w="5027931" h="9144">
                                <a:moveTo>
                                  <a:pt x="0" y="0"/>
                                </a:moveTo>
                                <a:lnTo>
                                  <a:pt x="5027931" y="0"/>
                                </a:lnTo>
                                <a:lnTo>
                                  <a:pt x="502793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928" style="width:395.9pt;height:0.719971pt;mso-position-horizontal-relative:char;mso-position-vertical-relative:line" coordsize="50279,91">
                <v:shape id="Shape 18650" style="position:absolute;width:50279;height:91;left:0;top:0;" coordsize="5027931,9144" path="m0,0l5027931,0l5027931,9144l0,9144l0,0">
                  <v:stroke weight="0pt" endcap="flat" joinstyle="miter" miterlimit="10" on="false" color="#000000" opacity="0"/>
                  <v:fill on="true" color="#000000"/>
                </v:shape>
              </v:group>
            </w:pict>
          </mc:Fallback>
        </mc:AlternateContent>
      </w:r>
      <w:r>
        <w:t xml:space="preserve"> </w:t>
      </w:r>
    </w:p>
    <w:p w14:paraId="200BF2D5" w14:textId="77777777" w:rsidR="00153DBF" w:rsidRDefault="00636E52">
      <w:pPr>
        <w:spacing w:after="114" w:line="259" w:lineRule="auto"/>
        <w:ind w:left="1880" w:firstLine="0"/>
        <w:jc w:val="left"/>
      </w:pPr>
      <w:r>
        <w:lastRenderedPageBreak/>
        <w:t xml:space="preserve">  </w:t>
      </w:r>
    </w:p>
    <w:p w14:paraId="056F90E0" w14:textId="799CB95C" w:rsidR="00153DBF" w:rsidRPr="00B90C3F" w:rsidRDefault="00636E52">
      <w:pPr>
        <w:pStyle w:val="Heading1"/>
        <w:spacing w:after="49"/>
        <w:ind w:left="1890"/>
        <w:rPr>
          <w:b w:val="0"/>
        </w:rPr>
      </w:pPr>
      <w:r w:rsidRPr="00B90C3F">
        <w:rPr>
          <w:bCs/>
        </w:rPr>
        <w:t xml:space="preserve">Secretary </w:t>
      </w:r>
      <w:proofErr w:type="spellStart"/>
      <w:r w:rsidR="00B90C3F">
        <w:rPr>
          <w:b w:val="0"/>
        </w:rPr>
        <w:t>Thanuja</w:t>
      </w:r>
      <w:proofErr w:type="spellEnd"/>
      <w:r w:rsidR="00B90C3F">
        <w:rPr>
          <w:b w:val="0"/>
        </w:rPr>
        <w:t xml:space="preserve"> Veluri</w:t>
      </w:r>
    </w:p>
    <w:p w14:paraId="24159D65" w14:textId="77777777" w:rsidR="00153DBF" w:rsidRDefault="00636E52">
      <w:pPr>
        <w:spacing w:after="0" w:line="259" w:lineRule="auto"/>
        <w:ind w:left="0" w:right="38" w:firstLine="0"/>
        <w:jc w:val="right"/>
      </w:pPr>
      <w:r>
        <w:rPr>
          <w:noProof/>
          <w:sz w:val="22"/>
        </w:rPr>
        <mc:AlternateContent>
          <mc:Choice Requires="wpg">
            <w:drawing>
              <wp:inline distT="0" distB="0" distL="0" distR="0" wp14:anchorId="0F61D54B" wp14:editId="37404D4D">
                <wp:extent cx="5027931" cy="9144"/>
                <wp:effectExtent l="0" t="0" r="0" b="0"/>
                <wp:docPr id="14929" name="Group 14929"/>
                <wp:cNvGraphicFramePr/>
                <a:graphic xmlns:a="http://schemas.openxmlformats.org/drawingml/2006/main">
                  <a:graphicData uri="http://schemas.microsoft.com/office/word/2010/wordprocessingGroup">
                    <wpg:wgp>
                      <wpg:cNvGrpSpPr/>
                      <wpg:grpSpPr>
                        <a:xfrm>
                          <a:off x="0" y="0"/>
                          <a:ext cx="5027931" cy="9144"/>
                          <a:chOff x="0" y="0"/>
                          <a:chExt cx="5027931" cy="9144"/>
                        </a:xfrm>
                      </wpg:grpSpPr>
                      <wps:wsp>
                        <wps:cNvPr id="18651" name="Shape 18651"/>
                        <wps:cNvSpPr/>
                        <wps:spPr>
                          <a:xfrm>
                            <a:off x="0" y="0"/>
                            <a:ext cx="5027931" cy="9144"/>
                          </a:xfrm>
                          <a:custGeom>
                            <a:avLst/>
                            <a:gdLst/>
                            <a:ahLst/>
                            <a:cxnLst/>
                            <a:rect l="0" t="0" r="0" b="0"/>
                            <a:pathLst>
                              <a:path w="5027931" h="9144">
                                <a:moveTo>
                                  <a:pt x="0" y="0"/>
                                </a:moveTo>
                                <a:lnTo>
                                  <a:pt x="5027931" y="0"/>
                                </a:lnTo>
                                <a:lnTo>
                                  <a:pt x="502793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929" style="width:395.9pt;height:0.720032pt;mso-position-horizontal-relative:char;mso-position-vertical-relative:line" coordsize="50279,91">
                <v:shape id="Shape 18652" style="position:absolute;width:50279;height:91;left:0;top:0;" coordsize="5027931,9144" path="m0,0l5027931,0l5027931,9144l0,9144l0,0">
                  <v:stroke weight="0pt" endcap="flat" joinstyle="miter" miterlimit="10" on="false" color="#000000" opacity="0"/>
                  <v:fill on="true" color="#000000"/>
                </v:shape>
              </v:group>
            </w:pict>
          </mc:Fallback>
        </mc:AlternateContent>
      </w:r>
      <w:r>
        <w:t xml:space="preserve"> </w:t>
      </w:r>
    </w:p>
    <w:p w14:paraId="6C43F21F" w14:textId="77777777" w:rsidR="00153DBF" w:rsidRDefault="00636E52">
      <w:pPr>
        <w:spacing w:after="111" w:line="259" w:lineRule="auto"/>
        <w:ind w:left="584" w:firstLine="0"/>
        <w:jc w:val="left"/>
      </w:pPr>
      <w:r>
        <w:t xml:space="preserve">  </w:t>
      </w:r>
    </w:p>
    <w:p w14:paraId="05AC8594" w14:textId="77777777" w:rsidR="00153DBF" w:rsidRDefault="00636E52">
      <w:pPr>
        <w:spacing w:after="112" w:line="264" w:lineRule="auto"/>
        <w:ind w:left="552" w:right="100" w:firstLine="0"/>
      </w:pPr>
      <w:r>
        <w:t xml:space="preserve">The Students’ Union Approved this Constitution:  </w:t>
      </w:r>
    </w:p>
    <w:p w14:paraId="468D2B0C" w14:textId="77777777" w:rsidR="00153DBF" w:rsidRDefault="00636E52">
      <w:pPr>
        <w:spacing w:after="119" w:line="259" w:lineRule="auto"/>
        <w:ind w:left="584" w:firstLine="0"/>
        <w:jc w:val="left"/>
      </w:pPr>
      <w:r>
        <w:t xml:space="preserve">    </w:t>
      </w:r>
    </w:p>
    <w:p w14:paraId="30B9529D" w14:textId="77777777" w:rsidR="00153DBF" w:rsidRDefault="00636E52">
      <w:pPr>
        <w:spacing w:after="50"/>
        <w:ind w:left="1890" w:right="108"/>
      </w:pPr>
      <w:r>
        <w:t xml:space="preserve">Date  </w:t>
      </w:r>
    </w:p>
    <w:p w14:paraId="50A3100D" w14:textId="77777777" w:rsidR="00153DBF" w:rsidRDefault="00636E52">
      <w:pPr>
        <w:spacing w:after="0" w:line="259" w:lineRule="auto"/>
        <w:ind w:left="0" w:right="38" w:firstLine="0"/>
        <w:jc w:val="right"/>
      </w:pPr>
      <w:r>
        <w:rPr>
          <w:noProof/>
          <w:sz w:val="22"/>
        </w:rPr>
        <mc:AlternateContent>
          <mc:Choice Requires="wpg">
            <w:drawing>
              <wp:inline distT="0" distB="0" distL="0" distR="0" wp14:anchorId="38E25F83" wp14:editId="5F76E494">
                <wp:extent cx="5027931" cy="9144"/>
                <wp:effectExtent l="0" t="0" r="0" b="0"/>
                <wp:docPr id="14930" name="Group 14930"/>
                <wp:cNvGraphicFramePr/>
                <a:graphic xmlns:a="http://schemas.openxmlformats.org/drawingml/2006/main">
                  <a:graphicData uri="http://schemas.microsoft.com/office/word/2010/wordprocessingGroup">
                    <wpg:wgp>
                      <wpg:cNvGrpSpPr/>
                      <wpg:grpSpPr>
                        <a:xfrm>
                          <a:off x="0" y="0"/>
                          <a:ext cx="5027931" cy="9144"/>
                          <a:chOff x="0" y="0"/>
                          <a:chExt cx="5027931" cy="9144"/>
                        </a:xfrm>
                      </wpg:grpSpPr>
                      <wps:wsp>
                        <wps:cNvPr id="18653" name="Shape 18653"/>
                        <wps:cNvSpPr/>
                        <wps:spPr>
                          <a:xfrm>
                            <a:off x="0" y="0"/>
                            <a:ext cx="5027931" cy="9144"/>
                          </a:xfrm>
                          <a:custGeom>
                            <a:avLst/>
                            <a:gdLst/>
                            <a:ahLst/>
                            <a:cxnLst/>
                            <a:rect l="0" t="0" r="0" b="0"/>
                            <a:pathLst>
                              <a:path w="5027931" h="9144">
                                <a:moveTo>
                                  <a:pt x="0" y="0"/>
                                </a:moveTo>
                                <a:lnTo>
                                  <a:pt x="5027931" y="0"/>
                                </a:lnTo>
                                <a:lnTo>
                                  <a:pt x="502793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930" style="width:395.9pt;height:0.719971pt;mso-position-horizontal-relative:char;mso-position-vertical-relative:line" coordsize="50279,91">
                <v:shape id="Shape 18654" style="position:absolute;width:50279;height:91;left:0;top:0;" coordsize="5027931,9144" path="m0,0l5027931,0l5027931,9144l0,9144l0,0">
                  <v:stroke weight="0pt" endcap="flat" joinstyle="miter" miterlimit="10" on="false" color="#000000" opacity="0"/>
                  <v:fill on="true" color="#000000"/>
                </v:shape>
              </v:group>
            </w:pict>
          </mc:Fallback>
        </mc:AlternateContent>
      </w:r>
      <w:r>
        <w:t xml:space="preserve"> </w:t>
      </w:r>
    </w:p>
    <w:p w14:paraId="1AAB9359" w14:textId="77777777" w:rsidR="00153DBF" w:rsidRDefault="00636E52">
      <w:pPr>
        <w:spacing w:after="119" w:line="259" w:lineRule="auto"/>
        <w:ind w:left="1880" w:firstLine="0"/>
        <w:jc w:val="left"/>
      </w:pPr>
      <w:r>
        <w:t xml:space="preserve">  </w:t>
      </w:r>
    </w:p>
    <w:p w14:paraId="434081E4" w14:textId="77777777" w:rsidR="00153DBF" w:rsidRDefault="00636E52">
      <w:pPr>
        <w:spacing w:after="50"/>
        <w:ind w:left="1890" w:right="108"/>
      </w:pPr>
      <w:r>
        <w:t xml:space="preserve">Student Groups Officer  </w:t>
      </w:r>
    </w:p>
    <w:p w14:paraId="1CC3E963" w14:textId="77777777" w:rsidR="00153DBF" w:rsidRDefault="00636E52">
      <w:pPr>
        <w:spacing w:after="0" w:line="259" w:lineRule="auto"/>
        <w:ind w:left="0" w:right="38" w:firstLine="0"/>
        <w:jc w:val="right"/>
      </w:pPr>
      <w:r>
        <w:rPr>
          <w:noProof/>
          <w:sz w:val="22"/>
        </w:rPr>
        <mc:AlternateContent>
          <mc:Choice Requires="wpg">
            <w:drawing>
              <wp:inline distT="0" distB="0" distL="0" distR="0" wp14:anchorId="6F2BE03F" wp14:editId="0146D2F7">
                <wp:extent cx="5027931" cy="9144"/>
                <wp:effectExtent l="0" t="0" r="0" b="0"/>
                <wp:docPr id="14931" name="Group 14931"/>
                <wp:cNvGraphicFramePr/>
                <a:graphic xmlns:a="http://schemas.openxmlformats.org/drawingml/2006/main">
                  <a:graphicData uri="http://schemas.microsoft.com/office/word/2010/wordprocessingGroup">
                    <wpg:wgp>
                      <wpg:cNvGrpSpPr/>
                      <wpg:grpSpPr>
                        <a:xfrm>
                          <a:off x="0" y="0"/>
                          <a:ext cx="5027931" cy="9144"/>
                          <a:chOff x="0" y="0"/>
                          <a:chExt cx="5027931" cy="9144"/>
                        </a:xfrm>
                      </wpg:grpSpPr>
                      <wps:wsp>
                        <wps:cNvPr id="18655" name="Shape 18655"/>
                        <wps:cNvSpPr/>
                        <wps:spPr>
                          <a:xfrm>
                            <a:off x="0" y="0"/>
                            <a:ext cx="5027931" cy="9144"/>
                          </a:xfrm>
                          <a:custGeom>
                            <a:avLst/>
                            <a:gdLst/>
                            <a:ahLst/>
                            <a:cxnLst/>
                            <a:rect l="0" t="0" r="0" b="0"/>
                            <a:pathLst>
                              <a:path w="5027931" h="9144">
                                <a:moveTo>
                                  <a:pt x="0" y="0"/>
                                </a:moveTo>
                                <a:lnTo>
                                  <a:pt x="5027931" y="0"/>
                                </a:lnTo>
                                <a:lnTo>
                                  <a:pt x="502793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931" style="width:395.9pt;height:0.720001pt;mso-position-horizontal-relative:char;mso-position-vertical-relative:line" coordsize="50279,91">
                <v:shape id="Shape 18656" style="position:absolute;width:50279;height:91;left:0;top:0;" coordsize="5027931,9144" path="m0,0l5027931,0l5027931,9144l0,9144l0,0">
                  <v:stroke weight="0pt" endcap="flat" joinstyle="miter" miterlimit="10" on="false" color="#000000" opacity="0"/>
                  <v:fill on="true" color="#000000"/>
                </v:shape>
              </v:group>
            </w:pict>
          </mc:Fallback>
        </mc:AlternateContent>
      </w:r>
      <w:r>
        <w:t xml:space="preserve"> </w:t>
      </w:r>
    </w:p>
    <w:p w14:paraId="22DD4179" w14:textId="77777777" w:rsidR="00153DBF" w:rsidRDefault="00636E52">
      <w:pPr>
        <w:spacing w:after="116" w:line="259" w:lineRule="auto"/>
        <w:ind w:left="14" w:firstLine="0"/>
        <w:jc w:val="left"/>
      </w:pPr>
      <w:r>
        <w:rPr>
          <w:sz w:val="2"/>
        </w:rPr>
        <w:t xml:space="preserve"> </w:t>
      </w:r>
      <w:r>
        <w:t xml:space="preserve"> </w:t>
      </w:r>
    </w:p>
    <w:p w14:paraId="1D2595E0" w14:textId="77777777" w:rsidR="00153DBF" w:rsidRDefault="00636E52">
      <w:pPr>
        <w:spacing w:after="0" w:line="259" w:lineRule="auto"/>
        <w:ind w:left="14" w:firstLine="0"/>
        <w:jc w:val="left"/>
      </w:pPr>
      <w:r>
        <w:rPr>
          <w:sz w:val="2"/>
        </w:rPr>
        <w:t xml:space="preserve"> </w:t>
      </w:r>
      <w:r>
        <w:t xml:space="preserve"> </w:t>
      </w:r>
    </w:p>
    <w:sectPr w:rsidR="00153DBF">
      <w:headerReference w:type="even" r:id="rId31"/>
      <w:headerReference w:type="default" r:id="rId32"/>
      <w:footerReference w:type="even" r:id="rId33"/>
      <w:footerReference w:type="default" r:id="rId34"/>
      <w:headerReference w:type="first" r:id="rId35"/>
      <w:footerReference w:type="first" r:id="rId36"/>
      <w:pgSz w:w="11909" w:h="16836"/>
      <w:pgMar w:top="1743" w:right="954" w:bottom="1473" w:left="1066" w:header="150" w:footer="71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21520" w14:textId="77777777" w:rsidR="00AC532B" w:rsidRDefault="00AC532B">
      <w:pPr>
        <w:spacing w:after="0" w:line="240" w:lineRule="auto"/>
      </w:pPr>
      <w:r>
        <w:separator/>
      </w:r>
    </w:p>
  </w:endnote>
  <w:endnote w:type="continuationSeparator" w:id="0">
    <w:p w14:paraId="3E23F6F9" w14:textId="77777777" w:rsidR="00AC532B" w:rsidRDefault="00AC53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F21E3" w14:textId="77777777" w:rsidR="00153DBF" w:rsidRDefault="00636E52">
    <w:pPr>
      <w:spacing w:after="0" w:line="259" w:lineRule="auto"/>
      <w:ind w:left="0" w:right="117" w:firstLine="0"/>
      <w:jc w:val="center"/>
    </w:pP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fldSimple w:instr=" NUMPAGES   \* MERGEFORMAT ">
      <w:r>
        <w:rPr>
          <w:b/>
          <w:sz w:val="20"/>
        </w:rPr>
        <w:t>15</w:t>
      </w:r>
    </w:fldSimple>
    <w:r>
      <w:rPr>
        <w:sz w:val="20"/>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A53D" w14:textId="77777777" w:rsidR="00153DBF" w:rsidRDefault="00636E52">
    <w:pPr>
      <w:spacing w:after="0" w:line="259" w:lineRule="auto"/>
      <w:ind w:left="0" w:right="117" w:firstLine="0"/>
      <w:jc w:val="center"/>
    </w:pP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fldSimple w:instr=" NUMPAGES   \* MERGEFORMAT ">
      <w:r>
        <w:rPr>
          <w:b/>
          <w:sz w:val="20"/>
        </w:rPr>
        <w:t>15</w:t>
      </w:r>
    </w:fldSimple>
    <w:r>
      <w:rPr>
        <w:sz w:val="20"/>
      </w:rPr>
      <w:t xml:space="preserve">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90CDA" w14:textId="77777777" w:rsidR="00153DBF" w:rsidRDefault="00636E52">
    <w:pPr>
      <w:spacing w:after="0" w:line="259" w:lineRule="auto"/>
      <w:ind w:left="0" w:right="117" w:firstLine="0"/>
      <w:jc w:val="center"/>
    </w:pP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fldSimple w:instr=" NUMPAGES   \* MERGEFORMAT ">
      <w:r>
        <w:rPr>
          <w:b/>
          <w:sz w:val="20"/>
        </w:rPr>
        <w:t>15</w:t>
      </w:r>
    </w:fldSimple>
    <w:r>
      <w:rPr>
        <w:sz w:val="20"/>
      </w:rPr>
      <w:t xml:space="preserve">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4A82B" w14:textId="77777777" w:rsidR="00AC532B" w:rsidRDefault="00AC532B">
      <w:pPr>
        <w:spacing w:after="0" w:line="240" w:lineRule="auto"/>
      </w:pPr>
      <w:r>
        <w:separator/>
      </w:r>
    </w:p>
  </w:footnote>
  <w:footnote w:type="continuationSeparator" w:id="0">
    <w:p w14:paraId="35B82511" w14:textId="77777777" w:rsidR="00AC532B" w:rsidRDefault="00AC53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65F4" w14:textId="77777777" w:rsidR="00153DBF" w:rsidRDefault="00636E52">
    <w:pPr>
      <w:spacing w:after="0" w:line="259" w:lineRule="auto"/>
      <w:ind w:left="-1066" w:firstLine="0"/>
      <w:jc w:val="left"/>
    </w:pPr>
    <w:r>
      <w:rPr>
        <w:noProof/>
        <w:sz w:val="22"/>
      </w:rPr>
      <mc:AlternateContent>
        <mc:Choice Requires="wpg">
          <w:drawing>
            <wp:anchor distT="0" distB="0" distL="114300" distR="114300" simplePos="0" relativeHeight="251658240" behindDoc="0" locked="0" layoutInCell="1" allowOverlap="1" wp14:anchorId="6D143A60" wp14:editId="3C1067F7">
              <wp:simplePos x="0" y="0"/>
              <wp:positionH relativeFrom="page">
                <wp:posOffset>685800</wp:posOffset>
              </wp:positionH>
              <wp:positionV relativeFrom="page">
                <wp:posOffset>95250</wp:posOffset>
              </wp:positionV>
              <wp:extent cx="819150" cy="819150"/>
              <wp:effectExtent l="0" t="0" r="0" b="0"/>
              <wp:wrapSquare wrapText="bothSides"/>
              <wp:docPr id="18225" name="Group 18225"/>
              <wp:cNvGraphicFramePr/>
              <a:graphic xmlns:a="http://schemas.openxmlformats.org/drawingml/2006/main">
                <a:graphicData uri="http://schemas.microsoft.com/office/word/2010/wordprocessingGroup">
                  <wpg:wgp>
                    <wpg:cNvGrpSpPr/>
                    <wpg:grpSpPr>
                      <a:xfrm>
                        <a:off x="0" y="0"/>
                        <a:ext cx="819150" cy="819150"/>
                        <a:chOff x="0" y="0"/>
                        <a:chExt cx="819150" cy="819150"/>
                      </a:xfrm>
                    </wpg:grpSpPr>
                    <pic:pic xmlns:pic="http://schemas.openxmlformats.org/drawingml/2006/picture">
                      <pic:nvPicPr>
                        <pic:cNvPr id="18226" name="Picture 18226"/>
                        <pic:cNvPicPr/>
                      </pic:nvPicPr>
                      <pic:blipFill>
                        <a:blip r:embed="rId1"/>
                        <a:stretch>
                          <a:fillRect/>
                        </a:stretch>
                      </pic:blipFill>
                      <pic:spPr>
                        <a:xfrm>
                          <a:off x="0" y="0"/>
                          <a:ext cx="819150" cy="819150"/>
                        </a:xfrm>
                        <a:prstGeom prst="rect">
                          <a:avLst/>
                        </a:prstGeom>
                      </pic:spPr>
                    </pic:pic>
                    <pic:pic xmlns:pic="http://schemas.openxmlformats.org/drawingml/2006/picture">
                      <pic:nvPicPr>
                        <pic:cNvPr id="18227" name="Picture 18227"/>
                        <pic:cNvPicPr/>
                      </pic:nvPicPr>
                      <pic:blipFill>
                        <a:blip r:embed="rId2"/>
                        <a:stretch>
                          <a:fillRect/>
                        </a:stretch>
                      </pic:blipFill>
                      <pic:spPr>
                        <a:xfrm>
                          <a:off x="0" y="358902"/>
                          <a:ext cx="42672" cy="185928"/>
                        </a:xfrm>
                        <a:prstGeom prst="rect">
                          <a:avLst/>
                        </a:prstGeom>
                      </pic:spPr>
                    </pic:pic>
                    <wps:wsp>
                      <wps:cNvPr id="18228" name="Rectangle 18228"/>
                      <wps:cNvSpPr/>
                      <wps:spPr>
                        <a:xfrm>
                          <a:off x="0" y="383357"/>
                          <a:ext cx="42059" cy="186236"/>
                        </a:xfrm>
                        <a:prstGeom prst="rect">
                          <a:avLst/>
                        </a:prstGeom>
                        <a:ln>
                          <a:noFill/>
                        </a:ln>
                      </wps:spPr>
                      <wps:txbx>
                        <w:txbxContent>
                          <w:p w14:paraId="38435765" w14:textId="77777777" w:rsidR="00153DBF" w:rsidRDefault="00636E52">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8229" name="Rectangle 18229"/>
                      <wps:cNvSpPr/>
                      <wps:spPr>
                        <a:xfrm>
                          <a:off x="32309" y="386334"/>
                          <a:ext cx="43976" cy="198195"/>
                        </a:xfrm>
                        <a:prstGeom prst="rect">
                          <a:avLst/>
                        </a:prstGeom>
                        <a:ln>
                          <a:noFill/>
                        </a:ln>
                      </wps:spPr>
                      <wps:txbx>
                        <w:txbxContent>
                          <w:p w14:paraId="68EDACA7" w14:textId="77777777" w:rsidR="00153DBF" w:rsidRDefault="00636E52">
                            <w:pPr>
                              <w:spacing w:after="160" w:line="259" w:lineRule="auto"/>
                              <w:ind w:left="0" w:firstLine="0"/>
                              <w:jc w:val="left"/>
                            </w:pPr>
                            <w:r>
                              <w:t xml:space="preserve"> </w:t>
                            </w:r>
                          </w:p>
                        </w:txbxContent>
                      </wps:txbx>
                      <wps:bodyPr horzOverflow="overflow" vert="horz" lIns="0" tIns="0" rIns="0" bIns="0" rtlCol="0">
                        <a:noAutofit/>
                      </wps:bodyPr>
                    </wps:wsp>
                  </wpg:wgp>
                </a:graphicData>
              </a:graphic>
            </wp:anchor>
          </w:drawing>
        </mc:Choice>
        <mc:Fallback>
          <w:pict>
            <v:group w14:anchorId="6D143A60" id="Group 18225" o:spid="_x0000_s1026" style="position:absolute;left:0;text-align:left;margin-left:54pt;margin-top:7.5pt;width:64.5pt;height:64.5pt;z-index:251658240;mso-position-horizontal-relative:page;mso-position-vertical-relative:page" coordsize="8191,81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226" o:spid="_x0000_s1027" type="#_x0000_t75" style="position:absolute;width:8191;height:8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">
                <v:imagedata r:id="rId3" o:title=""/>
              </v:shape>
              <v:shape id="Picture 18227" o:spid="_x0000_s1028" type="#_x0000_t75" style="position:absolute;top:3589;width:426;height:1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">
                <v:imagedata r:id="rId4" o:title=""/>
              </v:shape>
              <v:rect id="Rectangle 18228" o:spid="_x0000_s1029" style="position:absolute;top:3833;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" filled="f" stroked="f">
                <v:textbox inset="0,0,0,0">
                  <w:txbxContent>
                    <w:p w14:paraId="38435765" w14:textId="77777777" w:rsidR="00153DBF" w:rsidRDefault="00636E52">
                      <w:pPr>
                        <w:spacing w:after="160" w:line="259" w:lineRule="auto"/>
                        <w:ind w:left="0" w:firstLine="0"/>
                        <w:jc w:val="left"/>
                      </w:pPr>
                      <w:r>
                        <w:rPr>
                          <w:rFonts w:ascii="Times New Roman" w:eastAsia="Times New Roman" w:hAnsi="Times New Roman" w:cs="Times New Roman"/>
                          <w:sz w:val="20"/>
                        </w:rPr>
                        <w:t xml:space="preserve"> </w:t>
                      </w:r>
                    </w:p>
                  </w:txbxContent>
                </v:textbox>
              </v:rect>
              <v:rect id="Rectangle 18229" o:spid="_x0000_s1030" style="position:absolute;left:323;top:3863;width:439;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" filled="f" stroked="f">
                <v:textbox inset="0,0,0,0">
                  <w:txbxContent>
                    <w:p w14:paraId="68EDACA7" w14:textId="77777777" w:rsidR="00153DBF" w:rsidRDefault="00636E52">
                      <w:pPr>
                        <w:spacing w:after="160" w:line="259" w:lineRule="auto"/>
                        <w:ind w:left="0" w:firstLine="0"/>
                        <w:jc w:val="left"/>
                      </w:pPr>
                      <w:r>
                        <w:t xml:space="preserve"> </w:t>
                      </w:r>
                    </w:p>
                  </w:txbxContent>
                </v:textbox>
              </v:rect>
              <w10:wrap type="square" anchorx="page" anchory="page"/>
            </v:group>
          </w:pict>
        </mc:Fallback>
      </mc:AlternateConten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2209" w14:textId="77777777" w:rsidR="00153DBF" w:rsidRDefault="00636E52">
    <w:pPr>
      <w:spacing w:after="0" w:line="259" w:lineRule="auto"/>
      <w:ind w:left="-1066" w:firstLine="0"/>
      <w:jc w:val="left"/>
    </w:pPr>
    <w:r>
      <w:rPr>
        <w:noProof/>
        <w:sz w:val="22"/>
      </w:rPr>
      <mc:AlternateContent>
        <mc:Choice Requires="wpg">
          <w:drawing>
            <wp:anchor distT="0" distB="0" distL="114300" distR="114300" simplePos="0" relativeHeight="251659264" behindDoc="0" locked="0" layoutInCell="1" allowOverlap="1" wp14:anchorId="5C714891" wp14:editId="00F9DAB7">
              <wp:simplePos x="0" y="0"/>
              <wp:positionH relativeFrom="page">
                <wp:posOffset>685800</wp:posOffset>
              </wp:positionH>
              <wp:positionV relativeFrom="page">
                <wp:posOffset>95250</wp:posOffset>
              </wp:positionV>
              <wp:extent cx="819150" cy="819150"/>
              <wp:effectExtent l="0" t="0" r="0" b="0"/>
              <wp:wrapSquare wrapText="bothSides"/>
              <wp:docPr id="18202" name="Group 18202"/>
              <wp:cNvGraphicFramePr/>
              <a:graphic xmlns:a="http://schemas.openxmlformats.org/drawingml/2006/main">
                <a:graphicData uri="http://schemas.microsoft.com/office/word/2010/wordprocessingGroup">
                  <wpg:wgp>
                    <wpg:cNvGrpSpPr/>
                    <wpg:grpSpPr>
                      <a:xfrm>
                        <a:off x="0" y="0"/>
                        <a:ext cx="819150" cy="819150"/>
                        <a:chOff x="0" y="0"/>
                        <a:chExt cx="819150" cy="819150"/>
                      </a:xfrm>
                    </wpg:grpSpPr>
                    <pic:pic xmlns:pic="http://schemas.openxmlformats.org/drawingml/2006/picture">
                      <pic:nvPicPr>
                        <pic:cNvPr id="18203" name="Picture 18203"/>
                        <pic:cNvPicPr/>
                      </pic:nvPicPr>
                      <pic:blipFill>
                        <a:blip r:embed="rId1"/>
                        <a:stretch>
                          <a:fillRect/>
                        </a:stretch>
                      </pic:blipFill>
                      <pic:spPr>
                        <a:xfrm>
                          <a:off x="0" y="0"/>
                          <a:ext cx="819150" cy="819150"/>
                        </a:xfrm>
                        <a:prstGeom prst="rect">
                          <a:avLst/>
                        </a:prstGeom>
                      </pic:spPr>
                    </pic:pic>
                    <pic:pic xmlns:pic="http://schemas.openxmlformats.org/drawingml/2006/picture">
                      <pic:nvPicPr>
                        <pic:cNvPr id="18204" name="Picture 18204"/>
                        <pic:cNvPicPr/>
                      </pic:nvPicPr>
                      <pic:blipFill>
                        <a:blip r:embed="rId2"/>
                        <a:stretch>
                          <a:fillRect/>
                        </a:stretch>
                      </pic:blipFill>
                      <pic:spPr>
                        <a:xfrm>
                          <a:off x="0" y="358902"/>
                          <a:ext cx="42672" cy="185928"/>
                        </a:xfrm>
                        <a:prstGeom prst="rect">
                          <a:avLst/>
                        </a:prstGeom>
                      </pic:spPr>
                    </pic:pic>
                    <wps:wsp>
                      <wps:cNvPr id="18205" name="Rectangle 18205"/>
                      <wps:cNvSpPr/>
                      <wps:spPr>
                        <a:xfrm>
                          <a:off x="0" y="383357"/>
                          <a:ext cx="42059" cy="186236"/>
                        </a:xfrm>
                        <a:prstGeom prst="rect">
                          <a:avLst/>
                        </a:prstGeom>
                        <a:ln>
                          <a:noFill/>
                        </a:ln>
                      </wps:spPr>
                      <wps:txbx>
                        <w:txbxContent>
                          <w:p w14:paraId="4A5DE37D" w14:textId="77777777" w:rsidR="00153DBF" w:rsidRDefault="00636E52">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8206" name="Rectangle 18206"/>
                      <wps:cNvSpPr/>
                      <wps:spPr>
                        <a:xfrm>
                          <a:off x="32309" y="386334"/>
                          <a:ext cx="43976" cy="198195"/>
                        </a:xfrm>
                        <a:prstGeom prst="rect">
                          <a:avLst/>
                        </a:prstGeom>
                        <a:ln>
                          <a:noFill/>
                        </a:ln>
                      </wps:spPr>
                      <wps:txbx>
                        <w:txbxContent>
                          <w:p w14:paraId="34D10959" w14:textId="77777777" w:rsidR="00153DBF" w:rsidRDefault="00636E52">
                            <w:pPr>
                              <w:spacing w:after="160" w:line="259" w:lineRule="auto"/>
                              <w:ind w:left="0" w:firstLine="0"/>
                              <w:jc w:val="left"/>
                            </w:pPr>
                            <w:r>
                              <w:t xml:space="preserve"> </w:t>
                            </w:r>
                          </w:p>
                        </w:txbxContent>
                      </wps:txbx>
                      <wps:bodyPr horzOverflow="overflow" vert="horz" lIns="0" tIns="0" rIns="0" bIns="0" rtlCol="0">
                        <a:noAutofit/>
                      </wps:bodyPr>
                    </wps:wsp>
                  </wpg:wgp>
                </a:graphicData>
              </a:graphic>
            </wp:anchor>
          </w:drawing>
        </mc:Choice>
        <mc:Fallback>
          <w:pict>
            <v:group w14:anchorId="5C714891" id="Group 18202" o:spid="_x0000_s1031" style="position:absolute;left:0;text-align:left;margin-left:54pt;margin-top:7.5pt;width:64.5pt;height:64.5pt;z-index:251659264;mso-position-horizontal-relative:page;mso-position-vertical-relative:page" coordsize="8191,81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203" o:spid="_x0000_s1032" type="#_x0000_t75" style="position:absolute;width:8191;height:8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">
                <v:imagedata r:id="rId3" o:title=""/>
              </v:shape>
              <v:shape id="Picture 18204" o:spid="_x0000_s1033" type="#_x0000_t75" style="position:absolute;top:3589;width:426;height:1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">
                <v:imagedata r:id="rId4" o:title=""/>
              </v:shape>
              <v:rect id="Rectangle 18205" o:spid="_x0000_s1034" style="position:absolute;top:3833;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" filled="f" stroked="f">
                <v:textbox inset="0,0,0,0">
                  <w:txbxContent>
                    <w:p w14:paraId="4A5DE37D" w14:textId="77777777" w:rsidR="00153DBF" w:rsidRDefault="00636E52">
                      <w:pPr>
                        <w:spacing w:after="160" w:line="259" w:lineRule="auto"/>
                        <w:ind w:left="0" w:firstLine="0"/>
                        <w:jc w:val="left"/>
                      </w:pPr>
                      <w:r>
                        <w:rPr>
                          <w:rFonts w:ascii="Times New Roman" w:eastAsia="Times New Roman" w:hAnsi="Times New Roman" w:cs="Times New Roman"/>
                          <w:sz w:val="20"/>
                        </w:rPr>
                        <w:t xml:space="preserve"> </w:t>
                      </w:r>
                    </w:p>
                  </w:txbxContent>
                </v:textbox>
              </v:rect>
              <v:rect id="Rectangle 18206" o:spid="_x0000_s1035" style="position:absolute;left:323;top:3863;width:439;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" filled="f" stroked="f">
                <v:textbox inset="0,0,0,0">
                  <w:txbxContent>
                    <w:p w14:paraId="34D10959" w14:textId="77777777" w:rsidR="00153DBF" w:rsidRDefault="00636E52">
                      <w:pPr>
                        <w:spacing w:after="160" w:line="259" w:lineRule="auto"/>
                        <w:ind w:left="0" w:firstLine="0"/>
                        <w:jc w:val="left"/>
                      </w:pPr>
                      <w:r>
                        <w:t xml:space="preserve"> </w:t>
                      </w:r>
                    </w:p>
                  </w:txbxContent>
                </v:textbox>
              </v:rect>
              <w10:wrap type="square" anchorx="page" anchory="page"/>
            </v:group>
          </w:pict>
        </mc:Fallback>
      </mc:AlternateConten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FF693" w14:textId="77777777" w:rsidR="00153DBF" w:rsidRDefault="00636E52">
    <w:pPr>
      <w:spacing w:after="0" w:line="259" w:lineRule="auto"/>
      <w:ind w:left="-1066" w:firstLine="0"/>
      <w:jc w:val="left"/>
    </w:pPr>
    <w:r>
      <w:rPr>
        <w:noProof/>
        <w:sz w:val="22"/>
      </w:rPr>
      <mc:AlternateContent>
        <mc:Choice Requires="wpg">
          <w:drawing>
            <wp:anchor distT="0" distB="0" distL="114300" distR="114300" simplePos="0" relativeHeight="251660288" behindDoc="0" locked="0" layoutInCell="1" allowOverlap="1" wp14:anchorId="0C485183" wp14:editId="4D6BB674">
              <wp:simplePos x="0" y="0"/>
              <wp:positionH relativeFrom="page">
                <wp:posOffset>685800</wp:posOffset>
              </wp:positionH>
              <wp:positionV relativeFrom="page">
                <wp:posOffset>95250</wp:posOffset>
              </wp:positionV>
              <wp:extent cx="819150" cy="819150"/>
              <wp:effectExtent l="0" t="0" r="0" b="0"/>
              <wp:wrapSquare wrapText="bothSides"/>
              <wp:docPr id="18179" name="Group 18179"/>
              <wp:cNvGraphicFramePr/>
              <a:graphic xmlns:a="http://schemas.openxmlformats.org/drawingml/2006/main">
                <a:graphicData uri="http://schemas.microsoft.com/office/word/2010/wordprocessingGroup">
                  <wpg:wgp>
                    <wpg:cNvGrpSpPr/>
                    <wpg:grpSpPr>
                      <a:xfrm>
                        <a:off x="0" y="0"/>
                        <a:ext cx="819150" cy="819150"/>
                        <a:chOff x="0" y="0"/>
                        <a:chExt cx="819150" cy="819150"/>
                      </a:xfrm>
                    </wpg:grpSpPr>
                    <pic:pic xmlns:pic="http://schemas.openxmlformats.org/drawingml/2006/picture">
                      <pic:nvPicPr>
                        <pic:cNvPr id="18180" name="Picture 18180"/>
                        <pic:cNvPicPr/>
                      </pic:nvPicPr>
                      <pic:blipFill>
                        <a:blip r:embed="rId1"/>
                        <a:stretch>
                          <a:fillRect/>
                        </a:stretch>
                      </pic:blipFill>
                      <pic:spPr>
                        <a:xfrm>
                          <a:off x="0" y="0"/>
                          <a:ext cx="819150" cy="819150"/>
                        </a:xfrm>
                        <a:prstGeom prst="rect">
                          <a:avLst/>
                        </a:prstGeom>
                      </pic:spPr>
                    </pic:pic>
                    <pic:pic xmlns:pic="http://schemas.openxmlformats.org/drawingml/2006/picture">
                      <pic:nvPicPr>
                        <pic:cNvPr id="18181" name="Picture 18181"/>
                        <pic:cNvPicPr/>
                      </pic:nvPicPr>
                      <pic:blipFill>
                        <a:blip r:embed="rId2"/>
                        <a:stretch>
                          <a:fillRect/>
                        </a:stretch>
                      </pic:blipFill>
                      <pic:spPr>
                        <a:xfrm>
                          <a:off x="0" y="358902"/>
                          <a:ext cx="42672" cy="185928"/>
                        </a:xfrm>
                        <a:prstGeom prst="rect">
                          <a:avLst/>
                        </a:prstGeom>
                      </pic:spPr>
                    </pic:pic>
                    <wps:wsp>
                      <wps:cNvPr id="18182" name="Rectangle 18182"/>
                      <wps:cNvSpPr/>
                      <wps:spPr>
                        <a:xfrm>
                          <a:off x="0" y="383357"/>
                          <a:ext cx="42059" cy="186236"/>
                        </a:xfrm>
                        <a:prstGeom prst="rect">
                          <a:avLst/>
                        </a:prstGeom>
                        <a:ln>
                          <a:noFill/>
                        </a:ln>
                      </wps:spPr>
                      <wps:txbx>
                        <w:txbxContent>
                          <w:p w14:paraId="56AD4AFD" w14:textId="77777777" w:rsidR="00153DBF" w:rsidRDefault="00636E52">
                            <w:pPr>
                              <w:spacing w:after="160" w:line="259" w:lineRule="auto"/>
                              <w:ind w:left="0" w:firstLine="0"/>
                              <w:jc w:val="left"/>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18183" name="Rectangle 18183"/>
                      <wps:cNvSpPr/>
                      <wps:spPr>
                        <a:xfrm>
                          <a:off x="32309" y="386334"/>
                          <a:ext cx="43976" cy="198195"/>
                        </a:xfrm>
                        <a:prstGeom prst="rect">
                          <a:avLst/>
                        </a:prstGeom>
                        <a:ln>
                          <a:noFill/>
                        </a:ln>
                      </wps:spPr>
                      <wps:txbx>
                        <w:txbxContent>
                          <w:p w14:paraId="385792C5" w14:textId="77777777" w:rsidR="00153DBF" w:rsidRDefault="00636E52">
                            <w:pPr>
                              <w:spacing w:after="160" w:line="259" w:lineRule="auto"/>
                              <w:ind w:left="0" w:firstLine="0"/>
                              <w:jc w:val="left"/>
                            </w:pPr>
                            <w:r>
                              <w:t xml:space="preserve"> </w:t>
                            </w:r>
                          </w:p>
                        </w:txbxContent>
                      </wps:txbx>
                      <wps:bodyPr horzOverflow="overflow" vert="horz" lIns="0" tIns="0" rIns="0" bIns="0" rtlCol="0">
                        <a:noAutofit/>
                      </wps:bodyPr>
                    </wps:wsp>
                  </wpg:wgp>
                </a:graphicData>
              </a:graphic>
            </wp:anchor>
          </w:drawing>
        </mc:Choice>
        <mc:Fallback>
          <w:pict>
            <v:group w14:anchorId="0C485183" id="Group 18179" o:spid="_x0000_s1036" style="position:absolute;left:0;text-align:left;margin-left:54pt;margin-top:7.5pt;width:64.5pt;height:64.5pt;z-index:251660288;mso-position-horizontal-relative:page;mso-position-vertical-relative:page" coordsize="8191,8191"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180" o:spid="_x0000_s1037" type="#_x0000_t75" style="position:absolute;width:8191;height:8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">
                <v:imagedata r:id="rId3" o:title=""/>
              </v:shape>
              <v:shape id="Picture 18181" o:spid="_x0000_s1038" type="#_x0000_t75" style="position:absolute;top:3589;width:426;height:1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">
                <v:imagedata r:id="rId4" o:title=""/>
              </v:shape>
              <v:rect id="Rectangle 18182" o:spid="_x0000_s1039" style="position:absolute;top:3833;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" filled="f" stroked="f">
                <v:textbox inset="0,0,0,0">
                  <w:txbxContent>
                    <w:p w14:paraId="56AD4AFD" w14:textId="77777777" w:rsidR="00153DBF" w:rsidRDefault="00636E52">
                      <w:pPr>
                        <w:spacing w:after="160" w:line="259" w:lineRule="auto"/>
                        <w:ind w:left="0" w:firstLine="0"/>
                        <w:jc w:val="left"/>
                      </w:pPr>
                      <w:r>
                        <w:rPr>
                          <w:rFonts w:ascii="Times New Roman" w:eastAsia="Times New Roman" w:hAnsi="Times New Roman" w:cs="Times New Roman"/>
                          <w:sz w:val="20"/>
                        </w:rPr>
                        <w:t xml:space="preserve"> </w:t>
                      </w:r>
                    </w:p>
                  </w:txbxContent>
                </v:textbox>
              </v:rect>
              <v:rect id="Rectangle 18183" o:spid="_x0000_s1040" style="position:absolute;left:323;top:3863;width:439;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" filled="f" stroked="f">
                <v:textbox inset="0,0,0,0">
                  <w:txbxContent>
                    <w:p w14:paraId="385792C5" w14:textId="77777777" w:rsidR="00153DBF" w:rsidRDefault="00636E52">
                      <w:pPr>
                        <w:spacing w:after="160" w:line="259" w:lineRule="auto"/>
                        <w:ind w:left="0" w:firstLine="0"/>
                        <w:jc w:val="left"/>
                      </w:pPr>
                      <w:r>
                        <w:t xml:space="preserve"> </w:t>
                      </w:r>
                    </w:p>
                  </w:txbxContent>
                </v:textbox>
              </v:rect>
              <w10:wrap type="square" anchorx="page" anchory="page"/>
            </v:group>
          </w:pict>
        </mc:Fallback>
      </mc:AlternateConten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243A"/>
    <w:multiLevelType w:val="hybridMultilevel"/>
    <w:tmpl w:val="F66A0C6A"/>
    <w:lvl w:ilvl="0" w:tplc="8CE00B96">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5AE693C">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79AAFDAA">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E8B28EBA">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187A6108">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DD0CB87C">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04D49774">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C68C95DE">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E7AC6E50">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06E94897"/>
    <w:multiLevelType w:val="hybridMultilevel"/>
    <w:tmpl w:val="3EE8AD3E"/>
    <w:lvl w:ilvl="0" w:tplc="B250131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4D67D24">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B0C78F2">
      <w:start w:val="1"/>
      <w:numFmt w:val="lowerRoman"/>
      <w:lvlText w:val="%3"/>
      <w:lvlJc w:val="left"/>
      <w:pPr>
        <w:ind w:left="37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0E633CE">
      <w:start w:val="1"/>
      <w:numFmt w:val="decimal"/>
      <w:lvlText w:val="%4"/>
      <w:lvlJc w:val="left"/>
      <w:pPr>
        <w:ind w:left="44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C22B3CA">
      <w:start w:val="1"/>
      <w:numFmt w:val="lowerLetter"/>
      <w:lvlText w:val="%5"/>
      <w:lvlJc w:val="left"/>
      <w:pPr>
        <w:ind w:left="52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F82B39C">
      <w:start w:val="1"/>
      <w:numFmt w:val="lowerRoman"/>
      <w:lvlText w:val="%6"/>
      <w:lvlJc w:val="left"/>
      <w:pPr>
        <w:ind w:left="5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6985C88">
      <w:start w:val="1"/>
      <w:numFmt w:val="decimal"/>
      <w:lvlText w:val="%7"/>
      <w:lvlJc w:val="left"/>
      <w:pPr>
        <w:ind w:left="6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946443E">
      <w:start w:val="1"/>
      <w:numFmt w:val="lowerLetter"/>
      <w:lvlText w:val="%8"/>
      <w:lvlJc w:val="left"/>
      <w:pPr>
        <w:ind w:left="73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B74A3E4">
      <w:start w:val="1"/>
      <w:numFmt w:val="lowerRoman"/>
      <w:lvlText w:val="%9"/>
      <w:lvlJc w:val="left"/>
      <w:pPr>
        <w:ind w:left="80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F1A1D79"/>
    <w:multiLevelType w:val="hybridMultilevel"/>
    <w:tmpl w:val="E296207E"/>
    <w:lvl w:ilvl="0" w:tplc="E22C3BF2">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0A98E442">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731C80C8">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110E9674">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837830FC">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A348712A">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DC6E0034">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338AA686">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D92CF11A">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105F3981"/>
    <w:multiLevelType w:val="hybridMultilevel"/>
    <w:tmpl w:val="A642C138"/>
    <w:lvl w:ilvl="0" w:tplc="32B847F4">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EF5C4B7C">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59EC1776">
      <w:start w:val="1"/>
      <w:numFmt w:val="lowerRoman"/>
      <w:lvlText w:val="(%3)"/>
      <w:lvlJc w:val="left"/>
      <w:pPr>
        <w:ind w:left="285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86FC1312">
      <w:start w:val="1"/>
      <w:numFmt w:val="decimal"/>
      <w:lvlText w:val="%4"/>
      <w:lvlJc w:val="left"/>
      <w:pPr>
        <w:ind w:left="336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DB0E67EC">
      <w:start w:val="1"/>
      <w:numFmt w:val="lowerLetter"/>
      <w:lvlText w:val="%5"/>
      <w:lvlJc w:val="left"/>
      <w:pPr>
        <w:ind w:left="40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3EEAF36C">
      <w:start w:val="1"/>
      <w:numFmt w:val="lowerRoman"/>
      <w:lvlText w:val="%6"/>
      <w:lvlJc w:val="left"/>
      <w:pPr>
        <w:ind w:left="480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29F28F6E">
      <w:start w:val="1"/>
      <w:numFmt w:val="decimal"/>
      <w:lvlText w:val="%7"/>
      <w:lvlJc w:val="left"/>
      <w:pPr>
        <w:ind w:left="552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02C216B0">
      <w:start w:val="1"/>
      <w:numFmt w:val="lowerLetter"/>
      <w:lvlText w:val="%8"/>
      <w:lvlJc w:val="left"/>
      <w:pPr>
        <w:ind w:left="624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C7B6263A">
      <w:start w:val="1"/>
      <w:numFmt w:val="lowerRoman"/>
      <w:lvlText w:val="%9"/>
      <w:lvlJc w:val="left"/>
      <w:pPr>
        <w:ind w:left="696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178E4916"/>
    <w:multiLevelType w:val="hybridMultilevel"/>
    <w:tmpl w:val="1E9830C2"/>
    <w:lvl w:ilvl="0" w:tplc="F31C3D9E">
      <w:start w:val="1"/>
      <w:numFmt w:val="lowerRoman"/>
      <w:lvlText w:val="(%1)"/>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98235F4">
      <w:start w:val="1"/>
      <w:numFmt w:val="lowerLetter"/>
      <w:lvlText w:val="%2"/>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D38BA5E">
      <w:start w:val="1"/>
      <w:numFmt w:val="lowerRoman"/>
      <w:lvlText w:val="%3"/>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180D1AA">
      <w:start w:val="1"/>
      <w:numFmt w:val="decimal"/>
      <w:lvlText w:val="%4"/>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7BCCA0A">
      <w:start w:val="1"/>
      <w:numFmt w:val="lowerLetter"/>
      <w:lvlText w:val="%5"/>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A9A7EA6">
      <w:start w:val="1"/>
      <w:numFmt w:val="lowerRoman"/>
      <w:lvlText w:val="%6"/>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CF26A1A">
      <w:start w:val="1"/>
      <w:numFmt w:val="decimal"/>
      <w:lvlText w:val="%7"/>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AEC2480">
      <w:start w:val="1"/>
      <w:numFmt w:val="lowerLetter"/>
      <w:lvlText w:val="%8"/>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3CC8C2C">
      <w:start w:val="1"/>
      <w:numFmt w:val="lowerRoman"/>
      <w:lvlText w:val="%9"/>
      <w:lvlJc w:val="left"/>
      <w:pPr>
        <w:ind w:left="7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C854D21"/>
    <w:multiLevelType w:val="hybridMultilevel"/>
    <w:tmpl w:val="517097C0"/>
    <w:lvl w:ilvl="0" w:tplc="05D65C5E">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0B5628F0">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C80601D6">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A80414E0">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569AC1FE">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44ACBD0">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608AF1B4">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2DD22F56">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69CE70E0">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220C5C37"/>
    <w:multiLevelType w:val="hybridMultilevel"/>
    <w:tmpl w:val="EC368662"/>
    <w:lvl w:ilvl="0" w:tplc="CD90AB4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3267D58">
      <w:start w:val="1"/>
      <w:numFmt w:val="lowerLetter"/>
      <w:lvlText w:val="%2"/>
      <w:lvlJc w:val="left"/>
      <w:pPr>
        <w:ind w:left="13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AE4871E">
      <w:start w:val="1"/>
      <w:numFmt w:val="lowerRoman"/>
      <w:lvlText w:val="%3"/>
      <w:lvlJc w:val="left"/>
      <w:pPr>
        <w:ind w:left="23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86E5214">
      <w:start w:val="1"/>
      <w:numFmt w:val="lowerLetter"/>
      <w:lvlRestart w:val="0"/>
      <w:lvlText w:val="(%4)"/>
      <w:lvlJc w:val="left"/>
      <w:pPr>
        <w:ind w:left="50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AE6AA00">
      <w:start w:val="1"/>
      <w:numFmt w:val="lowerLetter"/>
      <w:lvlText w:val="%5"/>
      <w:lvlJc w:val="left"/>
      <w:pPr>
        <w:ind w:left="40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5C0CF5A">
      <w:start w:val="1"/>
      <w:numFmt w:val="lowerRoman"/>
      <w:lvlText w:val="%6"/>
      <w:lvlJc w:val="left"/>
      <w:pPr>
        <w:ind w:left="47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84A7826">
      <w:start w:val="1"/>
      <w:numFmt w:val="decimal"/>
      <w:lvlText w:val="%7"/>
      <w:lvlJc w:val="left"/>
      <w:pPr>
        <w:ind w:left="54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97A0B9A">
      <w:start w:val="1"/>
      <w:numFmt w:val="lowerLetter"/>
      <w:lvlText w:val="%8"/>
      <w:lvlJc w:val="left"/>
      <w:pPr>
        <w:ind w:left="61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DBC754C">
      <w:start w:val="1"/>
      <w:numFmt w:val="lowerRoman"/>
      <w:lvlText w:val="%9"/>
      <w:lvlJc w:val="left"/>
      <w:pPr>
        <w:ind w:left="68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28C092D"/>
    <w:multiLevelType w:val="hybridMultilevel"/>
    <w:tmpl w:val="5770DEE4"/>
    <w:lvl w:ilvl="0" w:tplc="6040D78A">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412EF1B2">
      <w:start w:val="1"/>
      <w:numFmt w:val="lowerLetter"/>
      <w:lvlText w:val="%2"/>
      <w:lvlJc w:val="left"/>
      <w:pPr>
        <w:ind w:left="16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FA9A6FB0">
      <w:start w:val="1"/>
      <w:numFmt w:val="lowerRoman"/>
      <w:lvlText w:val="%3"/>
      <w:lvlJc w:val="left"/>
      <w:pPr>
        <w:ind w:left="23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44A4CDF8">
      <w:start w:val="1"/>
      <w:numFmt w:val="decimal"/>
      <w:lvlText w:val="%4"/>
      <w:lvlJc w:val="left"/>
      <w:pPr>
        <w:ind w:left="30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26CCDE30">
      <w:start w:val="1"/>
      <w:numFmt w:val="lowerLetter"/>
      <w:lvlText w:val="%5"/>
      <w:lvlJc w:val="left"/>
      <w:pPr>
        <w:ind w:left="380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550C45FE">
      <w:start w:val="1"/>
      <w:numFmt w:val="lowerRoman"/>
      <w:lvlText w:val="%6"/>
      <w:lvlJc w:val="left"/>
      <w:pPr>
        <w:ind w:left="452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731A4160">
      <w:start w:val="1"/>
      <w:numFmt w:val="decimal"/>
      <w:lvlText w:val="%7"/>
      <w:lvlJc w:val="left"/>
      <w:pPr>
        <w:ind w:left="52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86502816">
      <w:start w:val="1"/>
      <w:numFmt w:val="lowerLetter"/>
      <w:lvlText w:val="%8"/>
      <w:lvlJc w:val="left"/>
      <w:pPr>
        <w:ind w:left="59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2F1ED6EA">
      <w:start w:val="1"/>
      <w:numFmt w:val="lowerRoman"/>
      <w:lvlText w:val="%9"/>
      <w:lvlJc w:val="left"/>
      <w:pPr>
        <w:ind w:left="6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24D8240E"/>
    <w:multiLevelType w:val="hybridMultilevel"/>
    <w:tmpl w:val="A5FC52C8"/>
    <w:lvl w:ilvl="0" w:tplc="3A4CD980">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8CB0A69A">
      <w:start w:val="1"/>
      <w:numFmt w:val="lowerLetter"/>
      <w:lvlText w:val="%2"/>
      <w:lvlJc w:val="left"/>
      <w:pPr>
        <w:ind w:left="16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EC1A5BEA">
      <w:start w:val="1"/>
      <w:numFmt w:val="lowerRoman"/>
      <w:lvlText w:val="%3"/>
      <w:lvlJc w:val="left"/>
      <w:pPr>
        <w:ind w:left="23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91AE41D4">
      <w:start w:val="1"/>
      <w:numFmt w:val="decimal"/>
      <w:lvlText w:val="%4"/>
      <w:lvlJc w:val="left"/>
      <w:pPr>
        <w:ind w:left="30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E0F85048">
      <w:start w:val="1"/>
      <w:numFmt w:val="lowerLetter"/>
      <w:lvlText w:val="%5"/>
      <w:lvlJc w:val="left"/>
      <w:pPr>
        <w:ind w:left="380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5A4EC1F0">
      <w:start w:val="1"/>
      <w:numFmt w:val="lowerRoman"/>
      <w:lvlText w:val="%6"/>
      <w:lvlJc w:val="left"/>
      <w:pPr>
        <w:ind w:left="452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CC5EA780">
      <w:start w:val="1"/>
      <w:numFmt w:val="decimal"/>
      <w:lvlText w:val="%7"/>
      <w:lvlJc w:val="left"/>
      <w:pPr>
        <w:ind w:left="52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655E1BF8">
      <w:start w:val="1"/>
      <w:numFmt w:val="lowerLetter"/>
      <w:lvlText w:val="%8"/>
      <w:lvlJc w:val="left"/>
      <w:pPr>
        <w:ind w:left="59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515A3B18">
      <w:start w:val="1"/>
      <w:numFmt w:val="lowerRoman"/>
      <w:lvlText w:val="%9"/>
      <w:lvlJc w:val="left"/>
      <w:pPr>
        <w:ind w:left="6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251D7132"/>
    <w:multiLevelType w:val="hybridMultilevel"/>
    <w:tmpl w:val="C164C01C"/>
    <w:lvl w:ilvl="0" w:tplc="67C67F3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E74FB5E">
      <w:start w:val="1"/>
      <w:numFmt w:val="lowerLetter"/>
      <w:lvlText w:val="%2"/>
      <w:lvlJc w:val="left"/>
      <w:pPr>
        <w:ind w:left="170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A82750">
      <w:start w:val="6"/>
      <w:numFmt w:val="lowerLetter"/>
      <w:lvlRestart w:val="0"/>
      <w:lvlText w:val="(%3)"/>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98E7850">
      <w:start w:val="1"/>
      <w:numFmt w:val="decimal"/>
      <w:lvlText w:val="%4"/>
      <w:lvlJc w:val="left"/>
      <w:pPr>
        <w:ind w:left="37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968F4D8">
      <w:start w:val="1"/>
      <w:numFmt w:val="lowerLetter"/>
      <w:lvlText w:val="%5"/>
      <w:lvlJc w:val="left"/>
      <w:pPr>
        <w:ind w:left="44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0FA750A">
      <w:start w:val="1"/>
      <w:numFmt w:val="lowerRoman"/>
      <w:lvlText w:val="%6"/>
      <w:lvlJc w:val="left"/>
      <w:pPr>
        <w:ind w:left="52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722897E">
      <w:start w:val="1"/>
      <w:numFmt w:val="decimal"/>
      <w:lvlText w:val="%7"/>
      <w:lvlJc w:val="left"/>
      <w:pPr>
        <w:ind w:left="5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4F06F0C">
      <w:start w:val="1"/>
      <w:numFmt w:val="lowerLetter"/>
      <w:lvlText w:val="%8"/>
      <w:lvlJc w:val="left"/>
      <w:pPr>
        <w:ind w:left="6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247776">
      <w:start w:val="1"/>
      <w:numFmt w:val="lowerRoman"/>
      <w:lvlText w:val="%9"/>
      <w:lvlJc w:val="left"/>
      <w:pPr>
        <w:ind w:left="73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72B6725"/>
    <w:multiLevelType w:val="hybridMultilevel"/>
    <w:tmpl w:val="6B30AD86"/>
    <w:lvl w:ilvl="0" w:tplc="7BCEF8AA">
      <w:start w:val="1"/>
      <w:numFmt w:val="decimal"/>
      <w:lvlText w:val="(%1)"/>
      <w:lvlJc w:val="left"/>
      <w:pPr>
        <w:ind w:left="91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58A88094">
      <w:start w:val="1"/>
      <w:numFmt w:val="lowerLetter"/>
      <w:lvlText w:val="%2"/>
      <w:lvlJc w:val="left"/>
      <w:pPr>
        <w:ind w:left="16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DE6F4B8">
      <w:start w:val="1"/>
      <w:numFmt w:val="lowerRoman"/>
      <w:lvlText w:val="%3"/>
      <w:lvlJc w:val="left"/>
      <w:pPr>
        <w:ind w:left="23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EEB40A4A">
      <w:start w:val="1"/>
      <w:numFmt w:val="decimal"/>
      <w:lvlText w:val="%4"/>
      <w:lvlJc w:val="left"/>
      <w:pPr>
        <w:ind w:left="30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FB92BC28">
      <w:start w:val="1"/>
      <w:numFmt w:val="lowerLetter"/>
      <w:lvlText w:val="%5"/>
      <w:lvlJc w:val="left"/>
      <w:pPr>
        <w:ind w:left="380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41AB5FC">
      <w:start w:val="1"/>
      <w:numFmt w:val="lowerRoman"/>
      <w:lvlText w:val="%6"/>
      <w:lvlJc w:val="left"/>
      <w:pPr>
        <w:ind w:left="452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36609356">
      <w:start w:val="1"/>
      <w:numFmt w:val="decimal"/>
      <w:lvlText w:val="%7"/>
      <w:lvlJc w:val="left"/>
      <w:pPr>
        <w:ind w:left="52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B5D65AC4">
      <w:start w:val="1"/>
      <w:numFmt w:val="lowerLetter"/>
      <w:lvlText w:val="%8"/>
      <w:lvlJc w:val="left"/>
      <w:pPr>
        <w:ind w:left="59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64744F9A">
      <w:start w:val="1"/>
      <w:numFmt w:val="lowerRoman"/>
      <w:lvlText w:val="%9"/>
      <w:lvlJc w:val="left"/>
      <w:pPr>
        <w:ind w:left="6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2AB108E0"/>
    <w:multiLevelType w:val="hybridMultilevel"/>
    <w:tmpl w:val="5E881360"/>
    <w:lvl w:ilvl="0" w:tplc="88FA7E14">
      <w:start w:val="5"/>
      <w:numFmt w:val="lowerRoman"/>
      <w:lvlText w:val="(%1)"/>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6D2DCE2">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9B2F2F8">
      <w:start w:val="1"/>
      <w:numFmt w:val="lowerRoman"/>
      <w:lvlText w:val="%3"/>
      <w:lvlJc w:val="left"/>
      <w:pPr>
        <w:ind w:left="36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0DED2EA">
      <w:start w:val="1"/>
      <w:numFmt w:val="decimal"/>
      <w:lvlText w:val="%4"/>
      <w:lvlJc w:val="left"/>
      <w:pPr>
        <w:ind w:left="43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386EF42">
      <w:start w:val="1"/>
      <w:numFmt w:val="lowerLetter"/>
      <w:lvlText w:val="%5"/>
      <w:lvlJc w:val="left"/>
      <w:pPr>
        <w:ind w:left="51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5048BB6">
      <w:start w:val="1"/>
      <w:numFmt w:val="lowerRoman"/>
      <w:lvlText w:val="%6"/>
      <w:lvlJc w:val="left"/>
      <w:pPr>
        <w:ind w:left="58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856607A">
      <w:start w:val="1"/>
      <w:numFmt w:val="decimal"/>
      <w:lvlText w:val="%7"/>
      <w:lvlJc w:val="left"/>
      <w:pPr>
        <w:ind w:left="6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076545E">
      <w:start w:val="1"/>
      <w:numFmt w:val="lowerLetter"/>
      <w:lvlText w:val="%8"/>
      <w:lvlJc w:val="left"/>
      <w:pPr>
        <w:ind w:left="7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BEECBE0">
      <w:start w:val="1"/>
      <w:numFmt w:val="lowerRoman"/>
      <w:lvlText w:val="%9"/>
      <w:lvlJc w:val="left"/>
      <w:pPr>
        <w:ind w:left="7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7487D8A"/>
    <w:multiLevelType w:val="hybridMultilevel"/>
    <w:tmpl w:val="D88AD8F0"/>
    <w:lvl w:ilvl="0" w:tplc="18F005D8">
      <w:start w:val="1"/>
      <w:numFmt w:val="lowerRoman"/>
      <w:lvlText w:val="(%1)"/>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69CAED8">
      <w:start w:val="1"/>
      <w:numFmt w:val="lowerLetter"/>
      <w:lvlText w:val="%2"/>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D348CAC">
      <w:start w:val="1"/>
      <w:numFmt w:val="lowerRoman"/>
      <w:lvlText w:val="%3"/>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1AAFE2">
      <w:start w:val="1"/>
      <w:numFmt w:val="decimal"/>
      <w:lvlText w:val="%4"/>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A166138">
      <w:start w:val="1"/>
      <w:numFmt w:val="lowerLetter"/>
      <w:lvlText w:val="%5"/>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2CC9B28">
      <w:start w:val="1"/>
      <w:numFmt w:val="lowerRoman"/>
      <w:lvlText w:val="%6"/>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6FA8110">
      <w:start w:val="1"/>
      <w:numFmt w:val="decimal"/>
      <w:lvlText w:val="%7"/>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186A0C6">
      <w:start w:val="1"/>
      <w:numFmt w:val="lowerLetter"/>
      <w:lvlText w:val="%8"/>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C7E3240">
      <w:start w:val="1"/>
      <w:numFmt w:val="lowerRoman"/>
      <w:lvlText w:val="%9"/>
      <w:lvlJc w:val="left"/>
      <w:pPr>
        <w:ind w:left="7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7D0603D"/>
    <w:multiLevelType w:val="hybridMultilevel"/>
    <w:tmpl w:val="AE3A63B4"/>
    <w:lvl w:ilvl="0" w:tplc="77987BA6">
      <w:start w:val="7"/>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1542D328">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2272C274">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886659B4">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C46266F8">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9184E82">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5F5A5A68">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CA98D23E">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28F4732A">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4" w15:restartNumberingAfterBreak="0">
    <w:nsid w:val="38A84694"/>
    <w:multiLevelType w:val="hybridMultilevel"/>
    <w:tmpl w:val="CB46D7FA"/>
    <w:lvl w:ilvl="0" w:tplc="487C39D8">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90082BC8">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1320F876">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71AEBC8E">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06A2B5C6">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167CDD42">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A58C9760">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E37CD1A8">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CD0CEE28">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5" w15:restartNumberingAfterBreak="0">
    <w:nsid w:val="3A602E8B"/>
    <w:multiLevelType w:val="hybridMultilevel"/>
    <w:tmpl w:val="96DCF386"/>
    <w:lvl w:ilvl="0" w:tplc="1C02C750">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E0243F6A">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4CE4460">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92544726">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0CBCF670">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4F8D3DA">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EAC2CFE8">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8EC6CB5A">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E3663E70">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6" w15:restartNumberingAfterBreak="0">
    <w:nsid w:val="3C3167CA"/>
    <w:multiLevelType w:val="hybridMultilevel"/>
    <w:tmpl w:val="FCB8DC64"/>
    <w:lvl w:ilvl="0" w:tplc="A5D21B0C">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11564FB4">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56C94A2">
      <w:start w:val="1"/>
      <w:numFmt w:val="lowerRoman"/>
      <w:lvlText w:val="%3"/>
      <w:lvlJc w:val="left"/>
      <w:pPr>
        <w:ind w:left="22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FC86914">
      <w:start w:val="1"/>
      <w:numFmt w:val="decimal"/>
      <w:lvlText w:val="%4"/>
      <w:lvlJc w:val="left"/>
      <w:pPr>
        <w:ind w:left="29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ADC5D74">
      <w:start w:val="1"/>
      <w:numFmt w:val="lowerLetter"/>
      <w:lvlText w:val="%5"/>
      <w:lvlJc w:val="left"/>
      <w:pPr>
        <w:ind w:left="36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F12E408">
      <w:start w:val="1"/>
      <w:numFmt w:val="lowerRoman"/>
      <w:lvlText w:val="%6"/>
      <w:lvlJc w:val="left"/>
      <w:pPr>
        <w:ind w:left="43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1EE78FC">
      <w:start w:val="1"/>
      <w:numFmt w:val="decimal"/>
      <w:lvlText w:val="%7"/>
      <w:lvlJc w:val="left"/>
      <w:pPr>
        <w:ind w:left="51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1D42F0C">
      <w:start w:val="1"/>
      <w:numFmt w:val="lowerLetter"/>
      <w:lvlText w:val="%8"/>
      <w:lvlJc w:val="left"/>
      <w:pPr>
        <w:ind w:left="58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F686C98">
      <w:start w:val="1"/>
      <w:numFmt w:val="lowerRoman"/>
      <w:lvlText w:val="%9"/>
      <w:lvlJc w:val="left"/>
      <w:pPr>
        <w:ind w:left="6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0105BB3"/>
    <w:multiLevelType w:val="hybridMultilevel"/>
    <w:tmpl w:val="47749F8C"/>
    <w:lvl w:ilvl="0" w:tplc="5E1A693A">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9FA2BDE">
      <w:start w:val="1"/>
      <w:numFmt w:val="lowerLetter"/>
      <w:lvlText w:val="%2"/>
      <w:lvlJc w:val="left"/>
      <w:pPr>
        <w:ind w:left="1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83AA144">
      <w:start w:val="1"/>
      <w:numFmt w:val="lowerRoman"/>
      <w:lvlText w:val="%3"/>
      <w:lvlJc w:val="left"/>
      <w:pPr>
        <w:ind w:left="2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DE6D92C">
      <w:start w:val="1"/>
      <w:numFmt w:val="lowerLetter"/>
      <w:lvlRestart w:val="0"/>
      <w:lvlText w:val="(%4)"/>
      <w:lvlJc w:val="left"/>
      <w:pPr>
        <w:ind w:left="28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2F67BAE">
      <w:start w:val="1"/>
      <w:numFmt w:val="lowerLetter"/>
      <w:lvlText w:val="%5"/>
      <w:lvlJc w:val="left"/>
      <w:pPr>
        <w:ind w:left="37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AEA82CC">
      <w:start w:val="1"/>
      <w:numFmt w:val="lowerRoman"/>
      <w:lvlText w:val="%6"/>
      <w:lvlJc w:val="left"/>
      <w:pPr>
        <w:ind w:left="45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3C611F2">
      <w:start w:val="1"/>
      <w:numFmt w:val="decimal"/>
      <w:lvlText w:val="%7"/>
      <w:lvlJc w:val="left"/>
      <w:pPr>
        <w:ind w:left="52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BAE74A4">
      <w:start w:val="1"/>
      <w:numFmt w:val="lowerLetter"/>
      <w:lvlText w:val="%8"/>
      <w:lvlJc w:val="left"/>
      <w:pPr>
        <w:ind w:left="59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A1CA126">
      <w:start w:val="1"/>
      <w:numFmt w:val="lowerRoman"/>
      <w:lvlText w:val="%9"/>
      <w:lvlJc w:val="left"/>
      <w:pPr>
        <w:ind w:left="66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438B6A5B"/>
    <w:multiLevelType w:val="hybridMultilevel"/>
    <w:tmpl w:val="DA904008"/>
    <w:lvl w:ilvl="0" w:tplc="E6E8D3A6">
      <w:start w:val="1"/>
      <w:numFmt w:val="lowerRoman"/>
      <w:lvlText w:val="(%1)"/>
      <w:lvlJc w:val="left"/>
      <w:pPr>
        <w:ind w:left="29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8D25102">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3D246CE">
      <w:start w:val="1"/>
      <w:numFmt w:val="lowerRoman"/>
      <w:lvlText w:val="%3"/>
      <w:lvlJc w:val="left"/>
      <w:pPr>
        <w:ind w:left="19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9EA7EE4">
      <w:start w:val="1"/>
      <w:numFmt w:val="decimal"/>
      <w:lvlText w:val="%4"/>
      <w:lvlJc w:val="left"/>
      <w:pPr>
        <w:ind w:left="26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ACEF50A">
      <w:start w:val="1"/>
      <w:numFmt w:val="lowerLetter"/>
      <w:lvlText w:val="%5"/>
      <w:lvlJc w:val="left"/>
      <w:pPr>
        <w:ind w:left="34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D8A5FE2">
      <w:start w:val="1"/>
      <w:numFmt w:val="lowerRoman"/>
      <w:lvlText w:val="%6"/>
      <w:lvlJc w:val="left"/>
      <w:pPr>
        <w:ind w:left="41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A2A053C">
      <w:start w:val="1"/>
      <w:numFmt w:val="decimal"/>
      <w:lvlText w:val="%7"/>
      <w:lvlJc w:val="left"/>
      <w:pPr>
        <w:ind w:left="48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6024D20">
      <w:start w:val="1"/>
      <w:numFmt w:val="lowerLetter"/>
      <w:lvlText w:val="%8"/>
      <w:lvlJc w:val="left"/>
      <w:pPr>
        <w:ind w:left="55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830EAF4">
      <w:start w:val="1"/>
      <w:numFmt w:val="lowerRoman"/>
      <w:lvlText w:val="%9"/>
      <w:lvlJc w:val="left"/>
      <w:pPr>
        <w:ind w:left="62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4BDC073F"/>
    <w:multiLevelType w:val="hybridMultilevel"/>
    <w:tmpl w:val="555ACB76"/>
    <w:lvl w:ilvl="0" w:tplc="FCAAC41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85631C6">
      <w:start w:val="1"/>
      <w:numFmt w:val="lowerLetter"/>
      <w:lvlText w:val="%2"/>
      <w:lvlJc w:val="left"/>
      <w:pPr>
        <w:ind w:left="1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64A4450">
      <w:start w:val="1"/>
      <w:numFmt w:val="lowerRoman"/>
      <w:lvlRestart w:val="0"/>
      <w:lvlText w:val="(%3)"/>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FB62572">
      <w:start w:val="1"/>
      <w:numFmt w:val="decimal"/>
      <w:lvlText w:val="%4"/>
      <w:lvlJc w:val="left"/>
      <w:pPr>
        <w:ind w:left="28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12020FC">
      <w:start w:val="1"/>
      <w:numFmt w:val="lowerLetter"/>
      <w:lvlText w:val="%5"/>
      <w:lvlJc w:val="left"/>
      <w:pPr>
        <w:ind w:left="36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444404C">
      <w:start w:val="1"/>
      <w:numFmt w:val="lowerRoman"/>
      <w:lvlText w:val="%6"/>
      <w:lvlJc w:val="left"/>
      <w:pPr>
        <w:ind w:left="43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070BEE2">
      <w:start w:val="1"/>
      <w:numFmt w:val="decimal"/>
      <w:lvlText w:val="%7"/>
      <w:lvlJc w:val="left"/>
      <w:pPr>
        <w:ind w:left="50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043144">
      <w:start w:val="1"/>
      <w:numFmt w:val="lowerLetter"/>
      <w:lvlText w:val="%8"/>
      <w:lvlJc w:val="left"/>
      <w:pPr>
        <w:ind w:left="57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E205672">
      <w:start w:val="1"/>
      <w:numFmt w:val="lowerRoman"/>
      <w:lvlText w:val="%9"/>
      <w:lvlJc w:val="left"/>
      <w:pPr>
        <w:ind w:left="64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4BF70518"/>
    <w:multiLevelType w:val="hybridMultilevel"/>
    <w:tmpl w:val="14044A0A"/>
    <w:lvl w:ilvl="0" w:tplc="F3F83C8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8D0451A">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FCA2F7C">
      <w:start w:val="1"/>
      <w:numFmt w:val="lowerRoman"/>
      <w:lvlText w:val="%3"/>
      <w:lvlJc w:val="left"/>
      <w:pPr>
        <w:ind w:left="37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452862C">
      <w:start w:val="1"/>
      <w:numFmt w:val="decimal"/>
      <w:lvlText w:val="%4"/>
      <w:lvlJc w:val="left"/>
      <w:pPr>
        <w:ind w:left="44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10A2C8">
      <w:start w:val="1"/>
      <w:numFmt w:val="lowerLetter"/>
      <w:lvlText w:val="%5"/>
      <w:lvlJc w:val="left"/>
      <w:pPr>
        <w:ind w:left="52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07E7428">
      <w:start w:val="1"/>
      <w:numFmt w:val="lowerRoman"/>
      <w:lvlText w:val="%6"/>
      <w:lvlJc w:val="left"/>
      <w:pPr>
        <w:ind w:left="5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6AEDBD8">
      <w:start w:val="1"/>
      <w:numFmt w:val="decimal"/>
      <w:lvlText w:val="%7"/>
      <w:lvlJc w:val="left"/>
      <w:pPr>
        <w:ind w:left="6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6BADDBC">
      <w:start w:val="1"/>
      <w:numFmt w:val="lowerLetter"/>
      <w:lvlText w:val="%8"/>
      <w:lvlJc w:val="left"/>
      <w:pPr>
        <w:ind w:left="73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9EC922A">
      <w:start w:val="1"/>
      <w:numFmt w:val="lowerRoman"/>
      <w:lvlText w:val="%9"/>
      <w:lvlJc w:val="left"/>
      <w:pPr>
        <w:ind w:left="80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CD540E3"/>
    <w:multiLevelType w:val="hybridMultilevel"/>
    <w:tmpl w:val="2D9E95D8"/>
    <w:lvl w:ilvl="0" w:tplc="F9C83AF4">
      <w:start w:val="1"/>
      <w:numFmt w:val="lowerLetter"/>
      <w:lvlText w:val="(%1)"/>
      <w:lvlJc w:val="left"/>
      <w:pPr>
        <w:ind w:left="186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29063A70">
      <w:start w:val="1"/>
      <w:numFmt w:val="lowerLetter"/>
      <w:lvlText w:val="%2"/>
      <w:lvlJc w:val="left"/>
      <w:pPr>
        <w:ind w:left="181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5D701E9E">
      <w:start w:val="1"/>
      <w:numFmt w:val="lowerRoman"/>
      <w:lvlText w:val="%3"/>
      <w:lvlJc w:val="left"/>
      <w:pPr>
        <w:ind w:left="253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FCDC0FFC">
      <w:start w:val="1"/>
      <w:numFmt w:val="decimal"/>
      <w:lvlText w:val="%4"/>
      <w:lvlJc w:val="left"/>
      <w:pPr>
        <w:ind w:left="325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91EC7C2C">
      <w:start w:val="1"/>
      <w:numFmt w:val="lowerLetter"/>
      <w:lvlText w:val="%5"/>
      <w:lvlJc w:val="left"/>
      <w:pPr>
        <w:ind w:left="397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049E7218">
      <w:start w:val="1"/>
      <w:numFmt w:val="lowerRoman"/>
      <w:lvlText w:val="%6"/>
      <w:lvlJc w:val="left"/>
      <w:pPr>
        <w:ind w:left="469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5B0A0C14">
      <w:start w:val="1"/>
      <w:numFmt w:val="decimal"/>
      <w:lvlText w:val="%7"/>
      <w:lvlJc w:val="left"/>
      <w:pPr>
        <w:ind w:left="541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CA00FBCC">
      <w:start w:val="1"/>
      <w:numFmt w:val="lowerLetter"/>
      <w:lvlText w:val="%8"/>
      <w:lvlJc w:val="left"/>
      <w:pPr>
        <w:ind w:left="613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44503036">
      <w:start w:val="1"/>
      <w:numFmt w:val="lowerRoman"/>
      <w:lvlText w:val="%9"/>
      <w:lvlJc w:val="left"/>
      <w:pPr>
        <w:ind w:left="685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5B965E6A"/>
    <w:multiLevelType w:val="hybridMultilevel"/>
    <w:tmpl w:val="83EA179C"/>
    <w:lvl w:ilvl="0" w:tplc="34CE2B2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C3617CC">
      <w:start w:val="1"/>
      <w:numFmt w:val="lowerLetter"/>
      <w:lvlText w:val="%2"/>
      <w:lvlJc w:val="left"/>
      <w:pPr>
        <w:ind w:left="1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16AAE0E">
      <w:start w:val="1"/>
      <w:numFmt w:val="lowerRoman"/>
      <w:lvlRestart w:val="0"/>
      <w:lvlText w:val="(%3)"/>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E9ABF88">
      <w:start w:val="1"/>
      <w:numFmt w:val="decimal"/>
      <w:lvlText w:val="%4"/>
      <w:lvlJc w:val="left"/>
      <w:pPr>
        <w:ind w:left="28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866E32E">
      <w:start w:val="1"/>
      <w:numFmt w:val="lowerLetter"/>
      <w:lvlText w:val="%5"/>
      <w:lvlJc w:val="left"/>
      <w:pPr>
        <w:ind w:left="36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55EF318">
      <w:start w:val="1"/>
      <w:numFmt w:val="lowerRoman"/>
      <w:lvlText w:val="%6"/>
      <w:lvlJc w:val="left"/>
      <w:pPr>
        <w:ind w:left="43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4851B6">
      <w:start w:val="1"/>
      <w:numFmt w:val="decimal"/>
      <w:lvlText w:val="%7"/>
      <w:lvlJc w:val="left"/>
      <w:pPr>
        <w:ind w:left="50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6F2AAE4">
      <w:start w:val="1"/>
      <w:numFmt w:val="lowerLetter"/>
      <w:lvlText w:val="%8"/>
      <w:lvlJc w:val="left"/>
      <w:pPr>
        <w:ind w:left="57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6C276CA">
      <w:start w:val="1"/>
      <w:numFmt w:val="lowerRoman"/>
      <w:lvlText w:val="%9"/>
      <w:lvlJc w:val="left"/>
      <w:pPr>
        <w:ind w:left="64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62B03FC8"/>
    <w:multiLevelType w:val="hybridMultilevel"/>
    <w:tmpl w:val="3F983F18"/>
    <w:lvl w:ilvl="0" w:tplc="0710321E">
      <w:start w:val="1"/>
      <w:numFmt w:val="lowerRoman"/>
      <w:lvlText w:val="(%1)"/>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74A8550">
      <w:start w:val="1"/>
      <w:numFmt w:val="lowerLetter"/>
      <w:lvlText w:val="%2"/>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4E2E7B6">
      <w:start w:val="1"/>
      <w:numFmt w:val="lowerRoman"/>
      <w:lvlText w:val="%3"/>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458F260">
      <w:start w:val="1"/>
      <w:numFmt w:val="decimal"/>
      <w:lvlText w:val="%4"/>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07CA382">
      <w:start w:val="1"/>
      <w:numFmt w:val="lowerLetter"/>
      <w:lvlText w:val="%5"/>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2863F56">
      <w:start w:val="1"/>
      <w:numFmt w:val="lowerRoman"/>
      <w:lvlText w:val="%6"/>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86A8D5C">
      <w:start w:val="1"/>
      <w:numFmt w:val="decimal"/>
      <w:lvlText w:val="%7"/>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828EBEC">
      <w:start w:val="1"/>
      <w:numFmt w:val="lowerLetter"/>
      <w:lvlText w:val="%8"/>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9C4DCD8">
      <w:start w:val="1"/>
      <w:numFmt w:val="lowerRoman"/>
      <w:lvlText w:val="%9"/>
      <w:lvlJc w:val="left"/>
      <w:pPr>
        <w:ind w:left="79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63A91880"/>
    <w:multiLevelType w:val="hybridMultilevel"/>
    <w:tmpl w:val="2F6EF39C"/>
    <w:lvl w:ilvl="0" w:tplc="5BD693FA">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9D6F22C">
      <w:start w:val="1"/>
      <w:numFmt w:val="lowerLetter"/>
      <w:lvlText w:val="%2"/>
      <w:lvlJc w:val="left"/>
      <w:pPr>
        <w:ind w:left="1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C28781C">
      <w:start w:val="1"/>
      <w:numFmt w:val="lowerRoman"/>
      <w:lvlRestart w:val="0"/>
      <w:lvlText w:val="(%3)"/>
      <w:lvlJc w:val="left"/>
      <w:pPr>
        <w:ind w:left="21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B3C6578">
      <w:start w:val="1"/>
      <w:numFmt w:val="decimal"/>
      <w:lvlText w:val="%4"/>
      <w:lvlJc w:val="left"/>
      <w:pPr>
        <w:ind w:left="28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E80FF2E">
      <w:start w:val="1"/>
      <w:numFmt w:val="lowerLetter"/>
      <w:lvlText w:val="%5"/>
      <w:lvlJc w:val="left"/>
      <w:pPr>
        <w:ind w:left="36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C085C9A">
      <w:start w:val="1"/>
      <w:numFmt w:val="lowerRoman"/>
      <w:lvlText w:val="%6"/>
      <w:lvlJc w:val="left"/>
      <w:pPr>
        <w:ind w:left="43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5E2BCAE">
      <w:start w:val="1"/>
      <w:numFmt w:val="decimal"/>
      <w:lvlText w:val="%7"/>
      <w:lvlJc w:val="left"/>
      <w:pPr>
        <w:ind w:left="50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1880946">
      <w:start w:val="1"/>
      <w:numFmt w:val="lowerLetter"/>
      <w:lvlText w:val="%8"/>
      <w:lvlJc w:val="left"/>
      <w:pPr>
        <w:ind w:left="57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124A286">
      <w:start w:val="1"/>
      <w:numFmt w:val="lowerRoman"/>
      <w:lvlText w:val="%9"/>
      <w:lvlJc w:val="left"/>
      <w:pPr>
        <w:ind w:left="64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5CE6ED2"/>
    <w:multiLevelType w:val="hybridMultilevel"/>
    <w:tmpl w:val="6DCEE9A4"/>
    <w:lvl w:ilvl="0" w:tplc="FF5AE00A">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941A41FE">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2A487BDA">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CE5636AC">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AE1AB814">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52084E4A">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F77615DE">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3A4E2CA4">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DE4832EE">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6" w15:restartNumberingAfterBreak="0">
    <w:nsid w:val="66BF059B"/>
    <w:multiLevelType w:val="hybridMultilevel"/>
    <w:tmpl w:val="64A6A12A"/>
    <w:lvl w:ilvl="0" w:tplc="60BC742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FBC584E">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C70DE30">
      <w:start w:val="1"/>
      <w:numFmt w:val="lowerRoman"/>
      <w:lvlText w:val="%3"/>
      <w:lvlJc w:val="left"/>
      <w:pPr>
        <w:ind w:left="37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6D4EE14">
      <w:start w:val="1"/>
      <w:numFmt w:val="decimal"/>
      <w:lvlText w:val="%4"/>
      <w:lvlJc w:val="left"/>
      <w:pPr>
        <w:ind w:left="44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386511A">
      <w:start w:val="1"/>
      <w:numFmt w:val="lowerLetter"/>
      <w:lvlText w:val="%5"/>
      <w:lvlJc w:val="left"/>
      <w:pPr>
        <w:ind w:left="52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A1C447E">
      <w:start w:val="1"/>
      <w:numFmt w:val="lowerRoman"/>
      <w:lvlText w:val="%6"/>
      <w:lvlJc w:val="left"/>
      <w:pPr>
        <w:ind w:left="5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7066ABE">
      <w:start w:val="1"/>
      <w:numFmt w:val="decimal"/>
      <w:lvlText w:val="%7"/>
      <w:lvlJc w:val="left"/>
      <w:pPr>
        <w:ind w:left="6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CC45FA">
      <w:start w:val="1"/>
      <w:numFmt w:val="lowerLetter"/>
      <w:lvlText w:val="%8"/>
      <w:lvlJc w:val="left"/>
      <w:pPr>
        <w:ind w:left="73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24C780C">
      <w:start w:val="1"/>
      <w:numFmt w:val="lowerRoman"/>
      <w:lvlText w:val="%9"/>
      <w:lvlJc w:val="left"/>
      <w:pPr>
        <w:ind w:left="80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685964B7"/>
    <w:multiLevelType w:val="hybridMultilevel"/>
    <w:tmpl w:val="F7EE09D8"/>
    <w:lvl w:ilvl="0" w:tplc="05226AE2">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D0F85DFA">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C630AB88">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24042638">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8B2BA60">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89D88D58">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CA2EEDBC">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FA624ED2">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6516809C">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8" w15:restartNumberingAfterBreak="0">
    <w:nsid w:val="6A3E18EA"/>
    <w:multiLevelType w:val="hybridMultilevel"/>
    <w:tmpl w:val="15F6FC90"/>
    <w:lvl w:ilvl="0" w:tplc="C3A07DD8">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5DF04F22">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2E7CC0E6">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DA569B9A">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EE500C86">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AF96968A">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D9263D0E">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CCFA4212">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3BA809D4">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9" w15:restartNumberingAfterBreak="0">
    <w:nsid w:val="71D00707"/>
    <w:multiLevelType w:val="hybridMultilevel"/>
    <w:tmpl w:val="92C4E546"/>
    <w:lvl w:ilvl="0" w:tplc="5DE8E93A">
      <w:start w:val="1"/>
      <w:numFmt w:val="lowerRoman"/>
      <w:lvlText w:val="(%1)"/>
      <w:lvlJc w:val="left"/>
      <w:pPr>
        <w:ind w:left="21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B4AF9EE">
      <w:start w:val="1"/>
      <w:numFmt w:val="lowerLetter"/>
      <w:lvlText w:val="%2"/>
      <w:lvlJc w:val="left"/>
      <w:pPr>
        <w:ind w:left="28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16CA478">
      <w:start w:val="1"/>
      <w:numFmt w:val="lowerRoman"/>
      <w:lvlText w:val="%3"/>
      <w:lvlJc w:val="left"/>
      <w:pPr>
        <w:ind w:left="36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27289AC">
      <w:start w:val="1"/>
      <w:numFmt w:val="decimal"/>
      <w:lvlText w:val="%4"/>
      <w:lvlJc w:val="left"/>
      <w:pPr>
        <w:ind w:left="43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F4EEBBE">
      <w:start w:val="1"/>
      <w:numFmt w:val="lowerLetter"/>
      <w:lvlText w:val="%5"/>
      <w:lvlJc w:val="left"/>
      <w:pPr>
        <w:ind w:left="50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0F61534">
      <w:start w:val="1"/>
      <w:numFmt w:val="lowerRoman"/>
      <w:lvlText w:val="%6"/>
      <w:lvlJc w:val="left"/>
      <w:pPr>
        <w:ind w:left="57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1EC4B94">
      <w:start w:val="1"/>
      <w:numFmt w:val="decimal"/>
      <w:lvlText w:val="%7"/>
      <w:lvlJc w:val="left"/>
      <w:pPr>
        <w:ind w:left="64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20A2A6A">
      <w:start w:val="1"/>
      <w:numFmt w:val="lowerLetter"/>
      <w:lvlText w:val="%8"/>
      <w:lvlJc w:val="left"/>
      <w:pPr>
        <w:ind w:left="72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16ADA06">
      <w:start w:val="1"/>
      <w:numFmt w:val="lowerRoman"/>
      <w:lvlText w:val="%9"/>
      <w:lvlJc w:val="left"/>
      <w:pPr>
        <w:ind w:left="79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71E22C34"/>
    <w:multiLevelType w:val="hybridMultilevel"/>
    <w:tmpl w:val="760A0264"/>
    <w:lvl w:ilvl="0" w:tplc="9800BD4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1E858B2">
      <w:start w:val="1"/>
      <w:numFmt w:val="lowerLetter"/>
      <w:lvlText w:val="%2"/>
      <w:lvlJc w:val="left"/>
      <w:pPr>
        <w:ind w:left="25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658AEC6">
      <w:start w:val="1"/>
      <w:numFmt w:val="lowerLetter"/>
      <w:lvlRestart w:val="0"/>
      <w:lvlText w:val="(%3)"/>
      <w:lvlJc w:val="left"/>
      <w:pPr>
        <w:ind w:left="3588" w:firstLine="0"/>
      </w:pPr>
      <w:rPr>
        <w:rFonts w:ascii="Calibri" w:eastAsia="Calibri" w:hAnsi="Calibri" w:cs="Calibri" w:hint="default"/>
        <w:b w:val="0"/>
        <w:i w:val="0"/>
        <w:strike w:val="0"/>
        <w:dstrike w:val="0"/>
        <w:color w:val="000000"/>
        <w:sz w:val="22"/>
        <w:szCs w:val="22"/>
        <w:u w:val="none" w:color="000000"/>
        <w:bdr w:val="none" w:sz="0" w:space="0" w:color="auto"/>
        <w:shd w:val="clear" w:color="auto" w:fill="auto"/>
        <w:vertAlign w:val="baseline"/>
      </w:rPr>
    </w:lvl>
    <w:lvl w:ilvl="3" w:tplc="879CFFDE">
      <w:start w:val="1"/>
      <w:numFmt w:val="decimal"/>
      <w:lvlText w:val="%4"/>
      <w:lvlJc w:val="left"/>
      <w:pPr>
        <w:ind w:left="54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B107C0C">
      <w:start w:val="1"/>
      <w:numFmt w:val="lowerLetter"/>
      <w:lvlText w:val="%5"/>
      <w:lvlJc w:val="left"/>
      <w:pPr>
        <w:ind w:left="61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5900884">
      <w:start w:val="1"/>
      <w:numFmt w:val="lowerRoman"/>
      <w:lvlText w:val="%6"/>
      <w:lvlJc w:val="left"/>
      <w:pPr>
        <w:ind w:left="68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1AED0E6">
      <w:start w:val="1"/>
      <w:numFmt w:val="decimal"/>
      <w:lvlText w:val="%7"/>
      <w:lvlJc w:val="left"/>
      <w:pPr>
        <w:ind w:left="76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9DA8204">
      <w:start w:val="1"/>
      <w:numFmt w:val="lowerLetter"/>
      <w:lvlText w:val="%8"/>
      <w:lvlJc w:val="left"/>
      <w:pPr>
        <w:ind w:left="83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9E44734">
      <w:start w:val="1"/>
      <w:numFmt w:val="lowerRoman"/>
      <w:lvlText w:val="%9"/>
      <w:lvlJc w:val="left"/>
      <w:pPr>
        <w:ind w:left="90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78BD4F97"/>
    <w:multiLevelType w:val="hybridMultilevel"/>
    <w:tmpl w:val="39B647F4"/>
    <w:lvl w:ilvl="0" w:tplc="EF3692EE">
      <w:start w:val="3"/>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362CB5D6">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6A5A8CE8">
      <w:start w:val="1"/>
      <w:numFmt w:val="lowerRoman"/>
      <w:lvlText w:val="%3"/>
      <w:lvlJc w:val="left"/>
      <w:pPr>
        <w:ind w:left="278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EA2B542">
      <w:start w:val="1"/>
      <w:numFmt w:val="decimal"/>
      <w:lvlText w:val="%4"/>
      <w:lvlJc w:val="left"/>
      <w:pPr>
        <w:ind w:left="350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5B90FFEC">
      <w:start w:val="1"/>
      <w:numFmt w:val="lowerLetter"/>
      <w:lvlText w:val="%5"/>
      <w:lvlJc w:val="left"/>
      <w:pPr>
        <w:ind w:left="422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BF328986">
      <w:start w:val="1"/>
      <w:numFmt w:val="lowerRoman"/>
      <w:lvlText w:val="%6"/>
      <w:lvlJc w:val="left"/>
      <w:pPr>
        <w:ind w:left="494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5E126868">
      <w:start w:val="1"/>
      <w:numFmt w:val="decimal"/>
      <w:lvlText w:val="%7"/>
      <w:lvlJc w:val="left"/>
      <w:pPr>
        <w:ind w:left="566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E216E278">
      <w:start w:val="1"/>
      <w:numFmt w:val="lowerLetter"/>
      <w:lvlText w:val="%8"/>
      <w:lvlJc w:val="left"/>
      <w:pPr>
        <w:ind w:left="638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A71A2998">
      <w:start w:val="1"/>
      <w:numFmt w:val="lowerRoman"/>
      <w:lvlText w:val="%9"/>
      <w:lvlJc w:val="left"/>
      <w:pPr>
        <w:ind w:left="710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2" w15:restartNumberingAfterBreak="0">
    <w:nsid w:val="79FE4FB8"/>
    <w:multiLevelType w:val="hybridMultilevel"/>
    <w:tmpl w:val="3D56657A"/>
    <w:lvl w:ilvl="0" w:tplc="76F630F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31E8BCE">
      <w:start w:val="1"/>
      <w:numFmt w:val="lowerLetter"/>
      <w:lvlText w:val="(%2)"/>
      <w:lvlJc w:val="left"/>
      <w:pPr>
        <w:ind w:left="3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B4AD8BC">
      <w:start w:val="1"/>
      <w:numFmt w:val="lowerRoman"/>
      <w:lvlText w:val="%3"/>
      <w:lvlJc w:val="left"/>
      <w:pPr>
        <w:ind w:left="37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3F08CDA">
      <w:start w:val="1"/>
      <w:numFmt w:val="decimal"/>
      <w:lvlText w:val="%4"/>
      <w:lvlJc w:val="left"/>
      <w:pPr>
        <w:ind w:left="44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C70647C">
      <w:start w:val="1"/>
      <w:numFmt w:val="lowerLetter"/>
      <w:lvlText w:val="%5"/>
      <w:lvlJc w:val="left"/>
      <w:pPr>
        <w:ind w:left="52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A382DF4">
      <w:start w:val="1"/>
      <w:numFmt w:val="lowerRoman"/>
      <w:lvlText w:val="%6"/>
      <w:lvlJc w:val="left"/>
      <w:pPr>
        <w:ind w:left="5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31C9072">
      <w:start w:val="1"/>
      <w:numFmt w:val="decimal"/>
      <w:lvlText w:val="%7"/>
      <w:lvlJc w:val="left"/>
      <w:pPr>
        <w:ind w:left="6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4D6A4AC">
      <w:start w:val="1"/>
      <w:numFmt w:val="lowerLetter"/>
      <w:lvlText w:val="%8"/>
      <w:lvlJc w:val="left"/>
      <w:pPr>
        <w:ind w:left="73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F563278">
      <w:start w:val="1"/>
      <w:numFmt w:val="lowerRoman"/>
      <w:lvlText w:val="%9"/>
      <w:lvlJc w:val="left"/>
      <w:pPr>
        <w:ind w:left="80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7A5B4AD0"/>
    <w:multiLevelType w:val="hybridMultilevel"/>
    <w:tmpl w:val="A5E6D468"/>
    <w:lvl w:ilvl="0" w:tplc="5B3A434E">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65BA1980">
      <w:start w:val="1"/>
      <w:numFmt w:val="lowerLetter"/>
      <w:lvlText w:val="%2"/>
      <w:lvlJc w:val="left"/>
      <w:pPr>
        <w:ind w:left="16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C98237D2">
      <w:start w:val="1"/>
      <w:numFmt w:val="lowerRoman"/>
      <w:lvlText w:val="%3"/>
      <w:lvlJc w:val="left"/>
      <w:pPr>
        <w:ind w:left="23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BA3E84A6">
      <w:start w:val="1"/>
      <w:numFmt w:val="decimal"/>
      <w:lvlText w:val="%4"/>
      <w:lvlJc w:val="left"/>
      <w:pPr>
        <w:ind w:left="30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49C44D00">
      <w:start w:val="1"/>
      <w:numFmt w:val="lowerLetter"/>
      <w:lvlText w:val="%5"/>
      <w:lvlJc w:val="left"/>
      <w:pPr>
        <w:ind w:left="380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875AF8C8">
      <w:start w:val="1"/>
      <w:numFmt w:val="lowerRoman"/>
      <w:lvlText w:val="%6"/>
      <w:lvlJc w:val="left"/>
      <w:pPr>
        <w:ind w:left="452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C89EEF5E">
      <w:start w:val="1"/>
      <w:numFmt w:val="decimal"/>
      <w:lvlText w:val="%7"/>
      <w:lvlJc w:val="left"/>
      <w:pPr>
        <w:ind w:left="524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AEE2BC04">
      <w:start w:val="1"/>
      <w:numFmt w:val="lowerLetter"/>
      <w:lvlText w:val="%8"/>
      <w:lvlJc w:val="left"/>
      <w:pPr>
        <w:ind w:left="596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556A4734">
      <w:start w:val="1"/>
      <w:numFmt w:val="lowerRoman"/>
      <w:lvlText w:val="%9"/>
      <w:lvlJc w:val="left"/>
      <w:pPr>
        <w:ind w:left="6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4" w15:restartNumberingAfterBreak="0">
    <w:nsid w:val="7D951C25"/>
    <w:multiLevelType w:val="hybridMultilevel"/>
    <w:tmpl w:val="DD98A5FE"/>
    <w:lvl w:ilvl="0" w:tplc="7C4E4A98">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12F472E4">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1700B3B4">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753E6C7C">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41CED8A0">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18F86A7E">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F3E2DDDE">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522A7C48">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35CF560">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5" w15:restartNumberingAfterBreak="0">
    <w:nsid w:val="7F436F43"/>
    <w:multiLevelType w:val="hybridMultilevel"/>
    <w:tmpl w:val="34064AC6"/>
    <w:lvl w:ilvl="0" w:tplc="14404682">
      <w:start w:val="1"/>
      <w:numFmt w:val="decimal"/>
      <w:lvlText w:val="(%1)"/>
      <w:lvlJc w:val="left"/>
      <w:pPr>
        <w:ind w:left="1687"/>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5A90AB12">
      <w:start w:val="1"/>
      <w:numFmt w:val="lowerLetter"/>
      <w:lvlText w:val="(%2)"/>
      <w:lvlJc w:val="left"/>
      <w:pPr>
        <w:ind w:left="2283"/>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CB6707C">
      <w:start w:val="1"/>
      <w:numFmt w:val="lowerRoman"/>
      <w:lvlText w:val="%3"/>
      <w:lvlJc w:val="left"/>
      <w:pPr>
        <w:ind w:left="27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E63ABC10">
      <w:start w:val="1"/>
      <w:numFmt w:val="decimal"/>
      <w:lvlText w:val="%4"/>
      <w:lvlJc w:val="left"/>
      <w:pPr>
        <w:ind w:left="35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669624C8">
      <w:start w:val="1"/>
      <w:numFmt w:val="lowerLetter"/>
      <w:lvlText w:val="%5"/>
      <w:lvlJc w:val="left"/>
      <w:pPr>
        <w:ind w:left="42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7E4A434E">
      <w:start w:val="1"/>
      <w:numFmt w:val="lowerRoman"/>
      <w:lvlText w:val="%6"/>
      <w:lvlJc w:val="left"/>
      <w:pPr>
        <w:ind w:left="49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85AA40B0">
      <w:start w:val="1"/>
      <w:numFmt w:val="decimal"/>
      <w:lvlText w:val="%7"/>
      <w:lvlJc w:val="left"/>
      <w:pPr>
        <w:ind w:left="5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04184832">
      <w:start w:val="1"/>
      <w:numFmt w:val="lowerLetter"/>
      <w:lvlText w:val="%8"/>
      <w:lvlJc w:val="left"/>
      <w:pPr>
        <w:ind w:left="6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5C4598E">
      <w:start w:val="1"/>
      <w:numFmt w:val="lowerRoman"/>
      <w:lvlText w:val="%9"/>
      <w:lvlJc w:val="left"/>
      <w:pPr>
        <w:ind w:left="7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num w:numId="1" w16cid:durableId="121383452">
    <w:abstractNumId w:val="8"/>
  </w:num>
  <w:num w:numId="2" w16cid:durableId="1671760808">
    <w:abstractNumId w:val="21"/>
  </w:num>
  <w:num w:numId="3" w16cid:durableId="53437013">
    <w:abstractNumId w:val="27"/>
  </w:num>
  <w:num w:numId="4" w16cid:durableId="2102755183">
    <w:abstractNumId w:val="15"/>
  </w:num>
  <w:num w:numId="5" w16cid:durableId="133956249">
    <w:abstractNumId w:val="28"/>
  </w:num>
  <w:num w:numId="6" w16cid:durableId="1580285819">
    <w:abstractNumId w:val="13"/>
  </w:num>
  <w:num w:numId="7" w16cid:durableId="69885554">
    <w:abstractNumId w:val="16"/>
  </w:num>
  <w:num w:numId="8" w16cid:durableId="457454543">
    <w:abstractNumId w:val="19"/>
  </w:num>
  <w:num w:numId="9" w16cid:durableId="1792557176">
    <w:abstractNumId w:val="22"/>
  </w:num>
  <w:num w:numId="10" w16cid:durableId="910310329">
    <w:abstractNumId w:val="17"/>
  </w:num>
  <w:num w:numId="11" w16cid:durableId="1116095861">
    <w:abstractNumId w:val="24"/>
  </w:num>
  <w:num w:numId="12" w16cid:durableId="1891916753">
    <w:abstractNumId w:val="18"/>
  </w:num>
  <w:num w:numId="13" w16cid:durableId="1523590324">
    <w:abstractNumId w:val="9"/>
  </w:num>
  <w:num w:numId="14" w16cid:durableId="1777603108">
    <w:abstractNumId w:val="6"/>
  </w:num>
  <w:num w:numId="15" w16cid:durableId="879129982">
    <w:abstractNumId w:val="11"/>
  </w:num>
  <w:num w:numId="16" w16cid:durableId="432210374">
    <w:abstractNumId w:val="30"/>
  </w:num>
  <w:num w:numId="17" w16cid:durableId="1364211317">
    <w:abstractNumId w:val="32"/>
  </w:num>
  <w:num w:numId="18" w16cid:durableId="262230007">
    <w:abstractNumId w:val="12"/>
  </w:num>
  <w:num w:numId="19" w16cid:durableId="509492658">
    <w:abstractNumId w:val="4"/>
  </w:num>
  <w:num w:numId="20" w16cid:durableId="1264924612">
    <w:abstractNumId w:val="29"/>
  </w:num>
  <w:num w:numId="21" w16cid:durableId="1279215395">
    <w:abstractNumId w:val="20"/>
  </w:num>
  <w:num w:numId="22" w16cid:durableId="475607770">
    <w:abstractNumId w:val="23"/>
  </w:num>
  <w:num w:numId="23" w16cid:durableId="381371182">
    <w:abstractNumId w:val="1"/>
  </w:num>
  <w:num w:numId="24" w16cid:durableId="1382553297">
    <w:abstractNumId w:val="26"/>
  </w:num>
  <w:num w:numId="25" w16cid:durableId="240216596">
    <w:abstractNumId w:val="31"/>
  </w:num>
  <w:num w:numId="26" w16cid:durableId="921062484">
    <w:abstractNumId w:val="33"/>
  </w:num>
  <w:num w:numId="27" w16cid:durableId="1832601092">
    <w:abstractNumId w:val="0"/>
  </w:num>
  <w:num w:numId="28" w16cid:durableId="335694177">
    <w:abstractNumId w:val="10"/>
  </w:num>
  <w:num w:numId="29" w16cid:durableId="1831481553">
    <w:abstractNumId w:val="7"/>
  </w:num>
  <w:num w:numId="30" w16cid:durableId="383453038">
    <w:abstractNumId w:val="14"/>
  </w:num>
  <w:num w:numId="31" w16cid:durableId="1939562359">
    <w:abstractNumId w:val="35"/>
  </w:num>
  <w:num w:numId="32" w16cid:durableId="646667849">
    <w:abstractNumId w:val="5"/>
  </w:num>
  <w:num w:numId="33" w16cid:durableId="871191677">
    <w:abstractNumId w:val="25"/>
  </w:num>
  <w:num w:numId="34" w16cid:durableId="703216016">
    <w:abstractNumId w:val="3"/>
  </w:num>
  <w:num w:numId="35" w16cid:durableId="414861736">
    <w:abstractNumId w:val="34"/>
  </w:num>
  <w:num w:numId="36" w16cid:durableId="5447598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tjS3tDQxNTCysDBW0lEKTi0uzszPAykwrQUAiwawNiwAAAA="/>
  </w:docVars>
  <w:rsids>
    <w:rsidRoot w:val="00153DBF"/>
    <w:rsid w:val="000156B7"/>
    <w:rsid w:val="000232C3"/>
    <w:rsid w:val="000345C3"/>
    <w:rsid w:val="0004046C"/>
    <w:rsid w:val="00044835"/>
    <w:rsid w:val="00052FFC"/>
    <w:rsid w:val="00063655"/>
    <w:rsid w:val="00086A16"/>
    <w:rsid w:val="00092163"/>
    <w:rsid w:val="000A02E6"/>
    <w:rsid w:val="000A2758"/>
    <w:rsid w:val="000B7C98"/>
    <w:rsid w:val="000F3EFE"/>
    <w:rsid w:val="000F6DFC"/>
    <w:rsid w:val="00105C76"/>
    <w:rsid w:val="00113612"/>
    <w:rsid w:val="00116007"/>
    <w:rsid w:val="00125BCB"/>
    <w:rsid w:val="00130AF8"/>
    <w:rsid w:val="00132E66"/>
    <w:rsid w:val="00136F81"/>
    <w:rsid w:val="00144108"/>
    <w:rsid w:val="00146F37"/>
    <w:rsid w:val="00153DBF"/>
    <w:rsid w:val="001A28E5"/>
    <w:rsid w:val="001A3A1F"/>
    <w:rsid w:val="001E03D8"/>
    <w:rsid w:val="001F48CA"/>
    <w:rsid w:val="002225FB"/>
    <w:rsid w:val="00230574"/>
    <w:rsid w:val="002517F6"/>
    <w:rsid w:val="00260231"/>
    <w:rsid w:val="00260C2B"/>
    <w:rsid w:val="002812FC"/>
    <w:rsid w:val="0028708D"/>
    <w:rsid w:val="002943C6"/>
    <w:rsid w:val="002B1DF6"/>
    <w:rsid w:val="002C458D"/>
    <w:rsid w:val="002D2E59"/>
    <w:rsid w:val="002D359B"/>
    <w:rsid w:val="002F1D3C"/>
    <w:rsid w:val="002F2574"/>
    <w:rsid w:val="0030491C"/>
    <w:rsid w:val="00317C39"/>
    <w:rsid w:val="00320B3D"/>
    <w:rsid w:val="00321213"/>
    <w:rsid w:val="00331DA8"/>
    <w:rsid w:val="003335F9"/>
    <w:rsid w:val="0033707B"/>
    <w:rsid w:val="00342895"/>
    <w:rsid w:val="00393124"/>
    <w:rsid w:val="003B619B"/>
    <w:rsid w:val="003C08F4"/>
    <w:rsid w:val="003E4DF5"/>
    <w:rsid w:val="003F2FC5"/>
    <w:rsid w:val="00411832"/>
    <w:rsid w:val="00430CEA"/>
    <w:rsid w:val="00433371"/>
    <w:rsid w:val="00476A20"/>
    <w:rsid w:val="004A1507"/>
    <w:rsid w:val="004B3096"/>
    <w:rsid w:val="004C601D"/>
    <w:rsid w:val="004D0D49"/>
    <w:rsid w:val="004D2679"/>
    <w:rsid w:val="004D62EA"/>
    <w:rsid w:val="004E67C8"/>
    <w:rsid w:val="004F06CB"/>
    <w:rsid w:val="005128E6"/>
    <w:rsid w:val="00512FFF"/>
    <w:rsid w:val="00513CA1"/>
    <w:rsid w:val="00515A91"/>
    <w:rsid w:val="005252F6"/>
    <w:rsid w:val="00526E11"/>
    <w:rsid w:val="005303E5"/>
    <w:rsid w:val="00535F31"/>
    <w:rsid w:val="00536DA1"/>
    <w:rsid w:val="00541AD1"/>
    <w:rsid w:val="0054227D"/>
    <w:rsid w:val="0055039F"/>
    <w:rsid w:val="005635C5"/>
    <w:rsid w:val="0058347D"/>
    <w:rsid w:val="005A1C82"/>
    <w:rsid w:val="005C1601"/>
    <w:rsid w:val="005C38FC"/>
    <w:rsid w:val="005E26D8"/>
    <w:rsid w:val="00621B66"/>
    <w:rsid w:val="00636E52"/>
    <w:rsid w:val="00641F0B"/>
    <w:rsid w:val="00654746"/>
    <w:rsid w:val="00661F32"/>
    <w:rsid w:val="00670881"/>
    <w:rsid w:val="00690FFB"/>
    <w:rsid w:val="00691C57"/>
    <w:rsid w:val="006951DB"/>
    <w:rsid w:val="006A028E"/>
    <w:rsid w:val="006A16D0"/>
    <w:rsid w:val="006F14C7"/>
    <w:rsid w:val="0072005D"/>
    <w:rsid w:val="00723A64"/>
    <w:rsid w:val="0073392D"/>
    <w:rsid w:val="007938E3"/>
    <w:rsid w:val="007A6668"/>
    <w:rsid w:val="007A7C6B"/>
    <w:rsid w:val="007C21A7"/>
    <w:rsid w:val="007E24DF"/>
    <w:rsid w:val="007E3F34"/>
    <w:rsid w:val="00806C21"/>
    <w:rsid w:val="00813E66"/>
    <w:rsid w:val="0081514F"/>
    <w:rsid w:val="00820292"/>
    <w:rsid w:val="00831462"/>
    <w:rsid w:val="00831A9A"/>
    <w:rsid w:val="00886E6D"/>
    <w:rsid w:val="00887159"/>
    <w:rsid w:val="0089533E"/>
    <w:rsid w:val="00896E82"/>
    <w:rsid w:val="008B2669"/>
    <w:rsid w:val="008E5A35"/>
    <w:rsid w:val="008F0A0A"/>
    <w:rsid w:val="008F0FAA"/>
    <w:rsid w:val="009142C3"/>
    <w:rsid w:val="00923E50"/>
    <w:rsid w:val="00932C09"/>
    <w:rsid w:val="009575FC"/>
    <w:rsid w:val="009601DB"/>
    <w:rsid w:val="00962396"/>
    <w:rsid w:val="00962CD5"/>
    <w:rsid w:val="0097223C"/>
    <w:rsid w:val="009A0C20"/>
    <w:rsid w:val="009C7E23"/>
    <w:rsid w:val="009E19BC"/>
    <w:rsid w:val="009E7B26"/>
    <w:rsid w:val="009F0866"/>
    <w:rsid w:val="009F3E43"/>
    <w:rsid w:val="00A27AC5"/>
    <w:rsid w:val="00A333CD"/>
    <w:rsid w:val="00A35ECD"/>
    <w:rsid w:val="00A36E15"/>
    <w:rsid w:val="00A473D6"/>
    <w:rsid w:val="00A608C0"/>
    <w:rsid w:val="00A65E2A"/>
    <w:rsid w:val="00A70A57"/>
    <w:rsid w:val="00A76D7F"/>
    <w:rsid w:val="00A93254"/>
    <w:rsid w:val="00A93F0E"/>
    <w:rsid w:val="00AA29F7"/>
    <w:rsid w:val="00AC035A"/>
    <w:rsid w:val="00AC532B"/>
    <w:rsid w:val="00AC5D81"/>
    <w:rsid w:val="00AD523A"/>
    <w:rsid w:val="00B0233C"/>
    <w:rsid w:val="00B22A82"/>
    <w:rsid w:val="00B33ABF"/>
    <w:rsid w:val="00B56AB4"/>
    <w:rsid w:val="00B65845"/>
    <w:rsid w:val="00B90C3F"/>
    <w:rsid w:val="00B90E65"/>
    <w:rsid w:val="00B936D5"/>
    <w:rsid w:val="00B9775C"/>
    <w:rsid w:val="00BA5E3F"/>
    <w:rsid w:val="00BA6A33"/>
    <w:rsid w:val="00BB09D3"/>
    <w:rsid w:val="00BC6AE4"/>
    <w:rsid w:val="00BE5990"/>
    <w:rsid w:val="00BF1AC3"/>
    <w:rsid w:val="00C10CB6"/>
    <w:rsid w:val="00C3092B"/>
    <w:rsid w:val="00C44582"/>
    <w:rsid w:val="00C5149D"/>
    <w:rsid w:val="00C516C5"/>
    <w:rsid w:val="00C53439"/>
    <w:rsid w:val="00C66B38"/>
    <w:rsid w:val="00C80926"/>
    <w:rsid w:val="00C81AEB"/>
    <w:rsid w:val="00C82797"/>
    <w:rsid w:val="00C92B0C"/>
    <w:rsid w:val="00CA2B0E"/>
    <w:rsid w:val="00CB04FD"/>
    <w:rsid w:val="00CC3E31"/>
    <w:rsid w:val="00CD43AF"/>
    <w:rsid w:val="00CD4591"/>
    <w:rsid w:val="00D00D45"/>
    <w:rsid w:val="00D10258"/>
    <w:rsid w:val="00D12A96"/>
    <w:rsid w:val="00D266A1"/>
    <w:rsid w:val="00D32FFD"/>
    <w:rsid w:val="00D52CA7"/>
    <w:rsid w:val="00D5416D"/>
    <w:rsid w:val="00D553C6"/>
    <w:rsid w:val="00D601E0"/>
    <w:rsid w:val="00D60245"/>
    <w:rsid w:val="00D60A1A"/>
    <w:rsid w:val="00D72C10"/>
    <w:rsid w:val="00D72FF6"/>
    <w:rsid w:val="00DA030B"/>
    <w:rsid w:val="00DA5608"/>
    <w:rsid w:val="00DB343F"/>
    <w:rsid w:val="00DB348F"/>
    <w:rsid w:val="00DC6A53"/>
    <w:rsid w:val="00DD125E"/>
    <w:rsid w:val="00DE1ECA"/>
    <w:rsid w:val="00DF7E26"/>
    <w:rsid w:val="00E000B2"/>
    <w:rsid w:val="00E03E94"/>
    <w:rsid w:val="00E239F3"/>
    <w:rsid w:val="00E37502"/>
    <w:rsid w:val="00E6046F"/>
    <w:rsid w:val="00E731BA"/>
    <w:rsid w:val="00E77814"/>
    <w:rsid w:val="00E913FE"/>
    <w:rsid w:val="00EA64E1"/>
    <w:rsid w:val="00ED4C4C"/>
    <w:rsid w:val="00ED4C95"/>
    <w:rsid w:val="00EF79BE"/>
    <w:rsid w:val="00F07475"/>
    <w:rsid w:val="00F426FC"/>
    <w:rsid w:val="00F455E1"/>
    <w:rsid w:val="00F50960"/>
    <w:rsid w:val="00F671D8"/>
    <w:rsid w:val="00F72126"/>
    <w:rsid w:val="00F872D8"/>
    <w:rsid w:val="00F91D59"/>
    <w:rsid w:val="00FB6865"/>
    <w:rsid w:val="00FD74D3"/>
    <w:rsid w:val="00FE30DC"/>
    <w:rsid w:val="00FE5C02"/>
    <w:rsid w:val="00FF72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37F3E"/>
  <w15:docId w15:val="{97FB1533-7DB8-4251-96A5-AEFCA35B8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0" w:line="268" w:lineRule="auto"/>
      <w:ind w:left="577" w:hanging="10"/>
      <w:jc w:val="both"/>
    </w:pPr>
    <w:rPr>
      <w:rFonts w:ascii="Calibri" w:eastAsia="Calibri" w:hAnsi="Calibri" w:cs="Calibri"/>
      <w:color w:val="000000"/>
      <w:sz w:val="23"/>
    </w:rPr>
  </w:style>
  <w:style w:type="paragraph" w:styleId="Heading1">
    <w:name w:val="heading 1"/>
    <w:next w:val="Normal"/>
    <w:link w:val="Heading1Char"/>
    <w:uiPriority w:val="9"/>
    <w:qFormat/>
    <w:pPr>
      <w:keepNext/>
      <w:keepLines/>
      <w:spacing w:after="151"/>
      <w:ind w:left="10" w:hanging="10"/>
      <w:outlineLvl w:val="0"/>
    </w:pPr>
    <w:rPr>
      <w:rFonts w:ascii="Calibri" w:eastAsia="Calibri" w:hAnsi="Calibri" w:cs="Calibri"/>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3"/>
    </w:rPr>
  </w:style>
  <w:style w:type="paragraph" w:styleId="ListParagraph">
    <w:name w:val="List Paragraph"/>
    <w:basedOn w:val="Normal"/>
    <w:uiPriority w:val="34"/>
    <w:qFormat/>
    <w:rsid w:val="00DA56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sotonmedsoc.org.uk/" TargetMode="External"/><Relationship Id="rId18" Type="http://schemas.openxmlformats.org/officeDocument/2006/relationships/image" Target="media/image6.png"/><Relationship Id="rId26" Type="http://schemas.openxmlformats.org/officeDocument/2006/relationships/image" Target="media/image11.png"/><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www.sotonmedsoc.org.uk/" TargetMode="Externa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www.susu.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otonmedsoc.org.uk/" TargetMode="External"/><Relationship Id="rId24" Type="http://schemas.openxmlformats.org/officeDocument/2006/relationships/hyperlink" Target="http://www.sotonmedsoc.org.uk/"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www.sotonmedsoc.org.uk/" TargetMode="External"/><Relationship Id="rId28" Type="http://schemas.openxmlformats.org/officeDocument/2006/relationships/hyperlink" Target="http://www.susu.org/" TargetMode="External"/><Relationship Id="rId36"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yperlink" Target="http://www.sotonmedsoc.org.uk/" TargetMode="External"/><Relationship Id="rId27" Type="http://schemas.openxmlformats.org/officeDocument/2006/relationships/hyperlink" Target="http://www.susu.org/" TargetMode="External"/><Relationship Id="rId30" Type="http://schemas.openxmlformats.org/officeDocument/2006/relationships/hyperlink" Target="http://www.susu.org/" TargetMode="External"/><Relationship Id="rId35" Type="http://schemas.openxmlformats.org/officeDocument/2006/relationships/header" Target="header3.xml"/><Relationship Id="rId8" Type="http://schemas.openxmlformats.org/officeDocument/2006/relationships/footnotes" Target="footnote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3" Type="http://schemas.openxmlformats.org/officeDocument/2006/relationships/image" Target="media/image14.jpeg"/><Relationship Id="rId2" Type="http://schemas.openxmlformats.org/officeDocument/2006/relationships/image" Target="media/image13.png"/><Relationship Id="rId1" Type="http://schemas.openxmlformats.org/officeDocument/2006/relationships/image" Target="media/image12.jpg"/><Relationship Id="rId4" Type="http://schemas.openxmlformats.org/officeDocument/2006/relationships/image" Target="media/image15.png"/></Relationships>
</file>

<file path=word/_rels/header2.xml.rels><?xml version="1.0" encoding="UTF-8" standalone="yes"?>
<Relationships xmlns="http://schemas.openxmlformats.org/package/2006/relationships"><Relationship Id="rId3" Type="http://schemas.openxmlformats.org/officeDocument/2006/relationships/image" Target="media/image14.jpeg"/><Relationship Id="rId2" Type="http://schemas.openxmlformats.org/officeDocument/2006/relationships/image" Target="media/image13.png"/><Relationship Id="rId1" Type="http://schemas.openxmlformats.org/officeDocument/2006/relationships/image" Target="media/image12.jpg"/><Relationship Id="rId4" Type="http://schemas.openxmlformats.org/officeDocument/2006/relationships/image" Target="media/image15.png"/></Relationships>
</file>

<file path=word/_rels/header3.xml.rels><?xml version="1.0" encoding="UTF-8" standalone="yes"?>
<Relationships xmlns="http://schemas.openxmlformats.org/package/2006/relationships"><Relationship Id="rId3" Type="http://schemas.openxmlformats.org/officeDocument/2006/relationships/image" Target="media/image14.jpeg"/><Relationship Id="rId2" Type="http://schemas.openxmlformats.org/officeDocument/2006/relationships/image" Target="media/image13.png"/><Relationship Id="rId1" Type="http://schemas.openxmlformats.org/officeDocument/2006/relationships/image" Target="media/image12.jpg"/><Relationship Id="rId4"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D0CD31D8333742A5AF978B9B2615FE" ma:contentTypeVersion="39" ma:contentTypeDescription="Create a new document." ma:contentTypeScope="" ma:versionID="1531724137dfbe7cf6160d02a4998f2c">
  <xsd:schema xmlns:xsd="http://www.w3.org/2001/XMLSchema" xmlns:xs="http://www.w3.org/2001/XMLSchema" xmlns:p="http://schemas.microsoft.com/office/2006/metadata/properties" xmlns:ns3="130b8653-0a9a-4944-b7a5-fac448e18274" xmlns:ns4="d60d96ce-c3cc-4c7e-8144-99e811e56811" targetNamespace="http://schemas.microsoft.com/office/2006/metadata/properties" ma:root="true" ma:fieldsID="eb980bde45ba7d274b0c232354e742b0" ns3:_="" ns4:_="">
    <xsd:import namespace="130b8653-0a9a-4944-b7a5-fac448e18274"/>
    <xsd:import namespace="d60d96ce-c3cc-4c7e-8144-99e811e56811"/>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Leaders" minOccurs="0"/>
                <xsd:element ref="ns3:Members" minOccurs="0"/>
                <xsd:element ref="ns3:Member_Groups" minOccurs="0"/>
                <xsd:element ref="ns3:Invited_Leaders" minOccurs="0"/>
                <xsd:element ref="ns3:Invited_Members" minOccurs="0"/>
                <xsd:element ref="ns3:Has_Leaders_Only_SectionGroup"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Distribution_Groups" minOccurs="0"/>
                <xsd:element ref="ns3:LMS_Mappings"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0b8653-0a9a-4944-b7a5-fac448e18274"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 Registration 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IsNotebookLocked" ma:index="25" nillable="true" ma:displayName="Is Notebook Locked" ma:internalName="IsNotebookLocked">
      <xsd:simpleType>
        <xsd:restriction base="dms:Boolean"/>
      </xsd:simpleType>
    </xsd:element>
    <xsd:element name="Leaders" ma:index="26"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7"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8"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Has_Leaders_Only_SectionGroup" ma:index="31" nillable="true" ma:displayName="Has Leaders Only SectionGroup" ma:internalName="Has_Leaders_Only_SectionGroup">
      <xsd:simpleType>
        <xsd:restriction base="dms:Boolean"/>
      </xsd:simpleType>
    </xsd:element>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element name="MediaServiceAutoTags" ma:index="34" nillable="true" ma:displayName="Tags" ma:internalName="MediaServiceAutoTags"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DateTaken" ma:index="36" nillable="true" ma:displayName="MediaServiceDateTaken" ma:hidden="true" ma:internalName="MediaServiceDateTaken" ma:readOnly="true">
      <xsd:simpleType>
        <xsd:restriction base="dms:Text"/>
      </xsd:simpleType>
    </xsd:element>
    <xsd:element name="MediaServiceLocation" ma:index="37" nillable="true" ma:displayName="Location" ma:internalName="MediaServiceLocation"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Distribution_Groups" ma:index="40" nillable="true" ma:displayName="Distribution Groups" ma:internalName="Distribution_Groups">
      <xsd:simpleType>
        <xsd:restriction base="dms:Note">
          <xsd:maxLength value="255"/>
        </xsd:restriction>
      </xsd:simpleType>
    </xsd:element>
    <xsd:element name="LMS_Mappings" ma:index="41" nillable="true" ma:displayName="LMS Mappings" ma:internalName="LMS_Mappings">
      <xsd:simpleType>
        <xsd:restriction base="dms:Note">
          <xsd:maxLength value="255"/>
        </xsd:restriction>
      </xsd:simpleType>
    </xsd:element>
    <xsd:element name="MediaServiceAutoKeyPoints" ma:index="45" nillable="true" ma:displayName="MediaServiceAutoKeyPoints" ma:hidden="true" ma:internalName="MediaServiceAutoKeyPoints" ma:readOnly="true">
      <xsd:simpleType>
        <xsd:restriction base="dms:Note"/>
      </xsd:simpleType>
    </xsd:element>
    <xsd:element name="MediaServiceKeyPoints" ma:index="4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0d96ce-c3cc-4c7e-8144-99e811e56811" elementFormDefault="qualified">
    <xsd:import namespace="http://schemas.microsoft.com/office/2006/documentManagement/types"/>
    <xsd:import namespace="http://schemas.microsoft.com/office/infopath/2007/PartnerControls"/>
    <xsd:element name="SharedWithUsers" ma:index="4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3" nillable="true" ma:displayName="Shared With Details" ma:internalName="SharedWithDetails" ma:readOnly="true">
      <xsd:simpleType>
        <xsd:restriction base="dms:Note">
          <xsd:maxLength value="255"/>
        </xsd:restriction>
      </xsd:simpleType>
    </xsd:element>
    <xsd:element name="SharingHintHash" ma:index="4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s_Collaboration_Space_Locked xmlns="130b8653-0a9a-4944-b7a5-fac448e18274" xsi:nil="true"/>
    <Invited_Members xmlns="130b8653-0a9a-4944-b7a5-fac448e18274" xsi:nil="true"/>
    <TeamsChannelId xmlns="130b8653-0a9a-4944-b7a5-fac448e18274" xsi:nil="true"/>
    <Math_Settings xmlns="130b8653-0a9a-4944-b7a5-fac448e18274" xsi:nil="true"/>
    <Self_Registration_Enabled xmlns="130b8653-0a9a-4944-b7a5-fac448e18274" xsi:nil="true"/>
    <Has_Leaders_Only_SectionGroup xmlns="130b8653-0a9a-4944-b7a5-fac448e18274" xsi:nil="true"/>
    <AppVersion xmlns="130b8653-0a9a-4944-b7a5-fac448e18274" xsi:nil="true"/>
    <Invited_Teachers xmlns="130b8653-0a9a-4944-b7a5-fac448e18274" xsi:nil="true"/>
    <IsNotebookLocked xmlns="130b8653-0a9a-4944-b7a5-fac448e18274" xsi:nil="true"/>
    <LMS_Mappings xmlns="130b8653-0a9a-4944-b7a5-fac448e18274" xsi:nil="true"/>
    <NotebookType xmlns="130b8653-0a9a-4944-b7a5-fac448e18274" xsi:nil="true"/>
    <Templates xmlns="130b8653-0a9a-4944-b7a5-fac448e18274" xsi:nil="true"/>
    <Owner xmlns="130b8653-0a9a-4944-b7a5-fac448e18274">
      <UserInfo>
        <DisplayName/>
        <AccountId xsi:nil="true"/>
        <AccountType/>
      </UserInfo>
    </Owner>
    <Teachers xmlns="130b8653-0a9a-4944-b7a5-fac448e18274">
      <UserInfo>
        <DisplayName/>
        <AccountId xsi:nil="true"/>
        <AccountType/>
      </UserInfo>
    </Teachers>
    <Students xmlns="130b8653-0a9a-4944-b7a5-fac448e18274">
      <UserInfo>
        <DisplayName/>
        <AccountId xsi:nil="true"/>
        <AccountType/>
      </UserInfo>
    </Students>
    <Student_Groups xmlns="130b8653-0a9a-4944-b7a5-fac448e18274">
      <UserInfo>
        <DisplayName/>
        <AccountId xsi:nil="true"/>
        <AccountType/>
      </UserInfo>
    </Student_Groups>
    <Distribution_Groups xmlns="130b8653-0a9a-4944-b7a5-fac448e18274" xsi:nil="true"/>
    <Has_Teacher_Only_SectionGroup xmlns="130b8653-0a9a-4944-b7a5-fac448e18274" xsi:nil="true"/>
    <DefaultSectionNames xmlns="130b8653-0a9a-4944-b7a5-fac448e18274" xsi:nil="true"/>
    <Invited_Students xmlns="130b8653-0a9a-4944-b7a5-fac448e18274" xsi:nil="true"/>
    <Invited_Leaders xmlns="130b8653-0a9a-4944-b7a5-fac448e18274" xsi:nil="true"/>
    <FolderType xmlns="130b8653-0a9a-4944-b7a5-fac448e18274" xsi:nil="true"/>
    <CultureName xmlns="130b8653-0a9a-4944-b7a5-fac448e18274" xsi:nil="true"/>
    <Leaders xmlns="130b8653-0a9a-4944-b7a5-fac448e18274">
      <UserInfo>
        <DisplayName/>
        <AccountId xsi:nil="true"/>
        <AccountType/>
      </UserInfo>
    </Leaders>
    <Members xmlns="130b8653-0a9a-4944-b7a5-fac448e18274">
      <UserInfo>
        <DisplayName/>
        <AccountId xsi:nil="true"/>
        <AccountType/>
      </UserInfo>
    </Members>
    <Member_Groups xmlns="130b8653-0a9a-4944-b7a5-fac448e18274">
      <UserInfo>
        <DisplayName/>
        <AccountId xsi:nil="true"/>
        <AccountType/>
      </UserInfo>
    </Member_Groups>
  </documentManagement>
</p:properties>
</file>

<file path=customXml/itemProps1.xml><?xml version="1.0" encoding="utf-8"?>
<ds:datastoreItem xmlns:ds="http://schemas.openxmlformats.org/officeDocument/2006/customXml" ds:itemID="{9F2FEAC3-8D18-4AD5-84BD-6613A544CC0E}">
  <ds:schemaRefs>
    <ds:schemaRef ds:uri="http://schemas.microsoft.com/sharepoint/v3/contenttype/forms"/>
  </ds:schemaRefs>
</ds:datastoreItem>
</file>

<file path=customXml/itemProps2.xml><?xml version="1.0" encoding="utf-8"?>
<ds:datastoreItem xmlns:ds="http://schemas.openxmlformats.org/officeDocument/2006/customXml" ds:itemID="{F3E02C13-4B2C-49E0-A88E-E92227ADDE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0b8653-0a9a-4944-b7a5-fac448e18274"/>
    <ds:schemaRef ds:uri="d60d96ce-c3cc-4c7e-8144-99e811e56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C11A13-E864-477F-B5BE-B0C4F81C15A2}">
  <ds:schemaRefs>
    <ds:schemaRef ds:uri="http://schemas.microsoft.com/office/2006/metadata/properties"/>
    <ds:schemaRef ds:uri="http://schemas.microsoft.com/office/infopath/2007/PartnerControls"/>
    <ds:schemaRef ds:uri="130b8653-0a9a-4944-b7a5-fac448e18274"/>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8</Pages>
  <Words>4486</Words>
  <Characters>2557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R. Burton</dc:creator>
  <cp:keywords/>
  <cp:lastModifiedBy>Miles Davies (md2g20)</cp:lastModifiedBy>
  <cp:revision>9</cp:revision>
  <cp:lastPrinted>2022-11-02T10:27:00Z</cp:lastPrinted>
  <dcterms:created xsi:type="dcterms:W3CDTF">2022-08-12T09:18:00Z</dcterms:created>
  <dcterms:modified xsi:type="dcterms:W3CDTF">2022-11-0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D0CD31D8333742A5AF978B9B2615FE</vt:lpwstr>
  </property>
</Properties>
</file>